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DC1D3" w14:textId="65E4C0D5" w:rsidR="00A3009B" w:rsidRPr="003B683E" w:rsidRDefault="00DB1084" w:rsidP="003B683E">
      <w:pPr>
        <w:rPr>
          <w:rFonts w:asciiTheme="majorBidi" w:hAnsiTheme="majorBidi" w:cstheme="majorBidi"/>
          <w:b/>
          <w:bCs/>
          <w:sz w:val="44"/>
          <w:szCs w:val="44"/>
        </w:rPr>
      </w:pPr>
      <w:r>
        <w:rPr>
          <w:rFonts w:asciiTheme="majorBidi" w:hAnsiTheme="majorBidi" w:cstheme="majorBidi"/>
          <w:b/>
          <w:bCs/>
          <w:sz w:val="44"/>
          <w:szCs w:val="44"/>
        </w:rPr>
        <w:t xml:space="preserve">  </w:t>
      </w:r>
    </w:p>
    <w:p w14:paraId="595EEE89" w14:textId="332A0D1B" w:rsidR="004C735C" w:rsidRPr="003B683E" w:rsidRDefault="004C735C" w:rsidP="00D3326A">
      <w:pPr>
        <w:jc w:val="center"/>
        <w:rPr>
          <w:rFonts w:asciiTheme="majorBidi" w:hAnsiTheme="majorBidi" w:cstheme="majorBidi"/>
          <w:b/>
          <w:bCs/>
          <w:sz w:val="44"/>
          <w:szCs w:val="44"/>
        </w:rPr>
      </w:pPr>
      <w:r w:rsidRPr="003B683E">
        <w:rPr>
          <w:rFonts w:asciiTheme="majorBidi" w:hAnsiTheme="majorBidi" w:cstheme="majorBidi"/>
          <w:b/>
          <w:bCs/>
          <w:sz w:val="44"/>
          <w:szCs w:val="44"/>
        </w:rPr>
        <w:t>Mini Bank ATM Simulator</w:t>
      </w:r>
    </w:p>
    <w:p w14:paraId="36E99AC2" w14:textId="77777777" w:rsidR="00D3326A" w:rsidRDefault="00D3326A" w:rsidP="00D3326A">
      <w:pPr>
        <w:jc w:val="center"/>
        <w:rPr>
          <w:rFonts w:asciiTheme="majorBidi" w:hAnsiTheme="majorBidi" w:cstheme="majorBidi"/>
          <w:b/>
          <w:bCs/>
          <w:sz w:val="40"/>
          <w:szCs w:val="40"/>
        </w:rPr>
      </w:pPr>
    </w:p>
    <w:p w14:paraId="7D5647AD" w14:textId="77777777" w:rsidR="00D3326A" w:rsidRDefault="00D3326A" w:rsidP="00D3326A">
      <w:pPr>
        <w:jc w:val="center"/>
        <w:rPr>
          <w:rFonts w:asciiTheme="majorBidi" w:hAnsiTheme="majorBidi" w:cstheme="majorBidi"/>
          <w:b/>
          <w:bCs/>
          <w:sz w:val="40"/>
          <w:szCs w:val="40"/>
        </w:rPr>
      </w:pPr>
    </w:p>
    <w:p w14:paraId="5ACD3423" w14:textId="32BB6A0B" w:rsidR="00D3326A" w:rsidRDefault="00D3326A" w:rsidP="00D3326A">
      <w:pPr>
        <w:jc w:val="center"/>
        <w:rPr>
          <w:rFonts w:asciiTheme="majorBidi" w:hAnsiTheme="majorBidi" w:cstheme="majorBidi"/>
          <w:b/>
          <w:bCs/>
          <w:sz w:val="40"/>
          <w:szCs w:val="40"/>
        </w:rPr>
      </w:pPr>
      <w:r>
        <w:rPr>
          <w:noProof/>
          <w:sz w:val="20"/>
        </w:rPr>
        <w:drawing>
          <wp:inline distT="0" distB="0" distL="0" distR="0" wp14:anchorId="5ADFF4B9" wp14:editId="5BD0A5A2">
            <wp:extent cx="1847193" cy="1691640"/>
            <wp:effectExtent l="0" t="0" r="1270" b="381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865582" cy="1708481"/>
                    </a:xfrm>
                    <a:prstGeom prst="rect">
                      <a:avLst/>
                    </a:prstGeom>
                  </pic:spPr>
                </pic:pic>
              </a:graphicData>
            </a:graphic>
          </wp:inline>
        </w:drawing>
      </w:r>
    </w:p>
    <w:p w14:paraId="38BDAEA0" w14:textId="585EEDDB" w:rsidR="00D3326A" w:rsidRDefault="00D3326A" w:rsidP="00D3326A">
      <w:pPr>
        <w:rPr>
          <w:rFonts w:asciiTheme="majorBidi" w:hAnsiTheme="majorBidi" w:cstheme="majorBidi"/>
          <w:b/>
          <w:bCs/>
          <w:sz w:val="40"/>
          <w:szCs w:val="40"/>
        </w:rPr>
      </w:pPr>
    </w:p>
    <w:p w14:paraId="6BF8410B" w14:textId="4ED64DE9" w:rsidR="00D3326A" w:rsidRDefault="00D3326A" w:rsidP="00D3326A">
      <w:pPr>
        <w:jc w:val="center"/>
        <w:rPr>
          <w:rFonts w:asciiTheme="majorBidi" w:hAnsiTheme="majorBidi" w:cstheme="majorBidi"/>
          <w:b/>
          <w:bCs/>
          <w:sz w:val="28"/>
          <w:szCs w:val="28"/>
        </w:rPr>
      </w:pPr>
      <w:r w:rsidRPr="00D3326A">
        <w:rPr>
          <w:rFonts w:asciiTheme="majorBidi" w:hAnsiTheme="majorBidi" w:cstheme="majorBidi"/>
          <w:b/>
          <w:bCs/>
          <w:sz w:val="28"/>
          <w:szCs w:val="28"/>
        </w:rPr>
        <w:t>Submitted by:</w:t>
      </w:r>
    </w:p>
    <w:p w14:paraId="0E77B1B9" w14:textId="77777777" w:rsidR="00F81D3E" w:rsidRPr="003B683E" w:rsidRDefault="00F81D3E" w:rsidP="00D3326A">
      <w:pPr>
        <w:jc w:val="center"/>
        <w:rPr>
          <w:rFonts w:asciiTheme="majorBidi" w:hAnsiTheme="majorBidi" w:cstheme="majorBidi"/>
          <w:b/>
          <w:bCs/>
          <w:sz w:val="32"/>
          <w:szCs w:val="32"/>
        </w:rPr>
      </w:pPr>
    </w:p>
    <w:p w14:paraId="6C7E4BFD" w14:textId="15775B88" w:rsidR="00D3326A" w:rsidRPr="003B683E" w:rsidRDefault="00F81D3E" w:rsidP="00D3326A">
      <w:pPr>
        <w:pStyle w:val="ListParagraph"/>
        <w:numPr>
          <w:ilvl w:val="0"/>
          <w:numId w:val="2"/>
        </w:numPr>
        <w:jc w:val="center"/>
        <w:rPr>
          <w:rFonts w:asciiTheme="majorBidi" w:hAnsiTheme="majorBidi" w:cstheme="majorBidi"/>
          <w:b/>
          <w:bCs/>
          <w:sz w:val="32"/>
          <w:szCs w:val="32"/>
        </w:rPr>
      </w:pPr>
      <w:r w:rsidRPr="003B683E">
        <w:rPr>
          <w:rFonts w:asciiTheme="majorBidi" w:hAnsiTheme="majorBidi" w:cstheme="majorBidi"/>
          <w:b/>
          <w:bCs/>
          <w:sz w:val="32"/>
          <w:szCs w:val="32"/>
        </w:rPr>
        <w:t>Habib-ur-Rehman    (NUM-BSCS-2023-12)</w:t>
      </w:r>
    </w:p>
    <w:p w14:paraId="262B490B" w14:textId="036F11F1" w:rsidR="00D3326A" w:rsidRPr="003B683E" w:rsidRDefault="004C735C" w:rsidP="00D3326A">
      <w:pPr>
        <w:pStyle w:val="ListParagraph"/>
        <w:numPr>
          <w:ilvl w:val="0"/>
          <w:numId w:val="2"/>
        </w:numPr>
        <w:jc w:val="center"/>
        <w:rPr>
          <w:rFonts w:asciiTheme="majorBidi" w:hAnsiTheme="majorBidi" w:cstheme="majorBidi"/>
          <w:b/>
          <w:bCs/>
          <w:sz w:val="32"/>
          <w:szCs w:val="32"/>
        </w:rPr>
      </w:pPr>
      <w:r w:rsidRPr="003B683E">
        <w:rPr>
          <w:rFonts w:asciiTheme="majorBidi" w:hAnsiTheme="majorBidi" w:cstheme="majorBidi"/>
          <w:b/>
          <w:bCs/>
          <w:sz w:val="32"/>
          <w:szCs w:val="32"/>
        </w:rPr>
        <w:t xml:space="preserve"> Rayan Badar    </w:t>
      </w:r>
      <w:r w:rsidR="00D231A5" w:rsidRPr="003B683E">
        <w:rPr>
          <w:rFonts w:asciiTheme="majorBidi" w:hAnsiTheme="majorBidi" w:cstheme="majorBidi"/>
          <w:b/>
          <w:bCs/>
          <w:sz w:val="32"/>
          <w:szCs w:val="32"/>
        </w:rPr>
        <w:t xml:space="preserve"> </w:t>
      </w:r>
      <w:r w:rsidR="009A5287" w:rsidRPr="003B683E">
        <w:rPr>
          <w:rFonts w:asciiTheme="majorBidi" w:hAnsiTheme="majorBidi" w:cstheme="majorBidi"/>
          <w:b/>
          <w:bCs/>
          <w:sz w:val="32"/>
          <w:szCs w:val="32"/>
        </w:rPr>
        <w:t xml:space="preserve">    </w:t>
      </w:r>
      <w:r w:rsidR="00F81D3E" w:rsidRPr="003B683E">
        <w:rPr>
          <w:rFonts w:asciiTheme="majorBidi" w:hAnsiTheme="majorBidi" w:cstheme="majorBidi"/>
          <w:b/>
          <w:bCs/>
          <w:sz w:val="32"/>
          <w:szCs w:val="32"/>
        </w:rPr>
        <w:t xml:space="preserve">   (NUM-BSCS-2023-18)</w:t>
      </w:r>
    </w:p>
    <w:p w14:paraId="19332576" w14:textId="77777777" w:rsidR="00D3326A" w:rsidRDefault="00D3326A" w:rsidP="00D3326A">
      <w:pPr>
        <w:jc w:val="center"/>
        <w:rPr>
          <w:rFonts w:asciiTheme="majorBidi" w:hAnsiTheme="majorBidi" w:cstheme="majorBidi"/>
          <w:b/>
          <w:bCs/>
          <w:sz w:val="28"/>
          <w:szCs w:val="28"/>
        </w:rPr>
      </w:pPr>
    </w:p>
    <w:p w14:paraId="06AB113B" w14:textId="3AF4726B" w:rsidR="00F81D3E" w:rsidRDefault="00F81D3E" w:rsidP="00D3326A">
      <w:pPr>
        <w:jc w:val="center"/>
        <w:rPr>
          <w:rFonts w:asciiTheme="majorBidi" w:hAnsiTheme="majorBidi" w:cstheme="majorBidi"/>
          <w:b/>
          <w:bCs/>
          <w:sz w:val="28"/>
          <w:szCs w:val="28"/>
        </w:rPr>
      </w:pPr>
    </w:p>
    <w:p w14:paraId="38EB6E55" w14:textId="77777777" w:rsidR="00F81D3E" w:rsidRDefault="00AD3ECE" w:rsidP="00D3326A">
      <w:pPr>
        <w:jc w:val="center"/>
        <w:rPr>
          <w:rFonts w:asciiTheme="majorBidi" w:hAnsiTheme="majorBidi" w:cstheme="majorBidi"/>
          <w:b/>
          <w:bCs/>
          <w:sz w:val="28"/>
          <w:szCs w:val="28"/>
        </w:rPr>
      </w:pPr>
      <w:r w:rsidRPr="00AD3ECE">
        <w:rPr>
          <w:rFonts w:asciiTheme="majorBidi" w:hAnsiTheme="majorBidi" w:cstheme="majorBidi"/>
          <w:b/>
          <w:bCs/>
          <w:sz w:val="28"/>
          <w:szCs w:val="28"/>
        </w:rPr>
        <w:t xml:space="preserve">CSC-241 </w:t>
      </w:r>
    </w:p>
    <w:p w14:paraId="7D739061" w14:textId="5B4D20AD" w:rsidR="00D3326A" w:rsidRPr="003B683E" w:rsidRDefault="00AD3ECE" w:rsidP="00D3326A">
      <w:pPr>
        <w:jc w:val="center"/>
        <w:rPr>
          <w:rFonts w:asciiTheme="majorBidi" w:hAnsiTheme="majorBidi" w:cstheme="majorBidi"/>
          <w:b/>
          <w:bCs/>
          <w:sz w:val="32"/>
          <w:szCs w:val="32"/>
        </w:rPr>
      </w:pPr>
      <w:r w:rsidRPr="003B683E">
        <w:rPr>
          <w:rFonts w:asciiTheme="majorBidi" w:hAnsiTheme="majorBidi" w:cstheme="majorBidi"/>
          <w:b/>
          <w:bCs/>
          <w:sz w:val="32"/>
          <w:szCs w:val="32"/>
        </w:rPr>
        <w:t>Computer Organization and Assembly Language</w:t>
      </w:r>
    </w:p>
    <w:p w14:paraId="042A8411" w14:textId="15D98FFD" w:rsidR="00D3326A" w:rsidRPr="00AD3ECE" w:rsidRDefault="00D3326A" w:rsidP="004C735C">
      <w:pPr>
        <w:rPr>
          <w:rFonts w:asciiTheme="majorBidi" w:hAnsiTheme="majorBidi" w:cstheme="majorBidi"/>
          <w:b/>
          <w:bCs/>
          <w:sz w:val="28"/>
          <w:szCs w:val="28"/>
        </w:rPr>
      </w:pPr>
    </w:p>
    <w:p w14:paraId="0A8A1542" w14:textId="20E9C406" w:rsidR="00D3326A" w:rsidRPr="00AD3ECE" w:rsidRDefault="00D3326A" w:rsidP="00D3326A">
      <w:pPr>
        <w:jc w:val="center"/>
        <w:rPr>
          <w:rFonts w:asciiTheme="majorBidi" w:hAnsiTheme="majorBidi" w:cstheme="majorBidi"/>
          <w:b/>
          <w:bCs/>
          <w:sz w:val="28"/>
          <w:szCs w:val="28"/>
        </w:rPr>
      </w:pPr>
    </w:p>
    <w:p w14:paraId="57750420" w14:textId="3F1F1B2F" w:rsidR="00D3326A" w:rsidRPr="00AD3ECE" w:rsidRDefault="00D3326A" w:rsidP="00F81D3E">
      <w:pPr>
        <w:rPr>
          <w:rFonts w:asciiTheme="majorBidi" w:hAnsiTheme="majorBidi" w:cstheme="majorBidi"/>
          <w:b/>
          <w:bCs/>
          <w:sz w:val="28"/>
          <w:szCs w:val="28"/>
        </w:rPr>
      </w:pPr>
    </w:p>
    <w:p w14:paraId="19A5FE3C" w14:textId="3610001F" w:rsidR="00D3326A" w:rsidRPr="009A5287" w:rsidRDefault="00F81D3E" w:rsidP="00D3326A">
      <w:pPr>
        <w:jc w:val="center"/>
        <w:rPr>
          <w:rFonts w:asciiTheme="majorBidi" w:hAnsiTheme="majorBidi" w:cstheme="majorBidi"/>
          <w:b/>
          <w:bCs/>
          <w:sz w:val="28"/>
          <w:szCs w:val="32"/>
        </w:rPr>
      </w:pPr>
      <w:r w:rsidRPr="009A5287">
        <w:rPr>
          <w:rFonts w:asciiTheme="majorBidi" w:hAnsiTheme="majorBidi" w:cstheme="majorBidi"/>
          <w:b/>
          <w:bCs/>
          <w:sz w:val="28"/>
          <w:szCs w:val="32"/>
        </w:rPr>
        <w:t>Fall</w:t>
      </w:r>
      <w:r w:rsidR="00D3326A" w:rsidRPr="009A5287">
        <w:rPr>
          <w:rFonts w:asciiTheme="majorBidi" w:hAnsiTheme="majorBidi" w:cstheme="majorBidi"/>
          <w:b/>
          <w:bCs/>
          <w:sz w:val="28"/>
          <w:szCs w:val="32"/>
        </w:rPr>
        <w:t xml:space="preserve"> - 2024</w:t>
      </w:r>
    </w:p>
    <w:p w14:paraId="19C107D7" w14:textId="77777777" w:rsidR="00F81D3E" w:rsidRPr="003B683E" w:rsidRDefault="00D3326A" w:rsidP="00D3326A">
      <w:pPr>
        <w:jc w:val="center"/>
        <w:rPr>
          <w:rFonts w:asciiTheme="majorBidi" w:hAnsiTheme="majorBidi" w:cstheme="majorBidi"/>
          <w:b/>
          <w:bCs/>
          <w:sz w:val="40"/>
          <w:szCs w:val="40"/>
        </w:rPr>
      </w:pPr>
      <w:r w:rsidRPr="003B683E">
        <w:rPr>
          <w:rFonts w:asciiTheme="majorBidi" w:hAnsiTheme="majorBidi" w:cstheme="majorBidi"/>
          <w:b/>
          <w:bCs/>
          <w:sz w:val="40"/>
          <w:szCs w:val="40"/>
        </w:rPr>
        <w:t>Department of Computer</w:t>
      </w:r>
      <w:r w:rsidR="00F81D3E" w:rsidRPr="003B683E">
        <w:rPr>
          <w:rFonts w:asciiTheme="majorBidi" w:hAnsiTheme="majorBidi" w:cstheme="majorBidi"/>
          <w:b/>
          <w:bCs/>
          <w:sz w:val="40"/>
          <w:szCs w:val="40"/>
        </w:rPr>
        <w:t xml:space="preserve"> Science</w:t>
      </w:r>
    </w:p>
    <w:p w14:paraId="66E96040" w14:textId="1CAD9A29" w:rsidR="00BD0BF7" w:rsidRPr="003B683E" w:rsidRDefault="00D3326A" w:rsidP="00D3326A">
      <w:pPr>
        <w:jc w:val="center"/>
        <w:rPr>
          <w:rFonts w:asciiTheme="majorBidi" w:hAnsiTheme="majorBidi" w:cstheme="majorBidi"/>
          <w:b/>
          <w:bCs/>
          <w:sz w:val="40"/>
          <w:szCs w:val="40"/>
        </w:rPr>
        <w:sectPr w:rsidR="00BD0BF7" w:rsidRPr="003B683E">
          <w:pgSz w:w="11906" w:h="16838"/>
          <w:pgMar w:top="1440" w:right="1440" w:bottom="1440" w:left="1440" w:header="708" w:footer="708" w:gutter="0"/>
          <w:cols w:space="708"/>
          <w:docGrid w:linePitch="360"/>
        </w:sectPr>
      </w:pPr>
      <w:r w:rsidRPr="003B683E">
        <w:rPr>
          <w:rFonts w:asciiTheme="majorBidi" w:hAnsiTheme="majorBidi" w:cstheme="majorBidi"/>
          <w:b/>
          <w:bCs/>
          <w:sz w:val="40"/>
          <w:szCs w:val="40"/>
        </w:rPr>
        <w:t xml:space="preserve"> Namal University Mianwali</w:t>
      </w:r>
      <w:r w:rsidR="00BD0BF7" w:rsidRPr="003B683E">
        <w:rPr>
          <w:rFonts w:asciiTheme="majorBidi" w:hAnsiTheme="majorBidi" w:cstheme="majorBidi"/>
          <w:b/>
          <w:bCs/>
          <w:sz w:val="40"/>
          <w:szCs w:val="40"/>
        </w:rPr>
        <w:t xml:space="preserve"> </w:t>
      </w:r>
    </w:p>
    <w:p w14:paraId="2F279426" w14:textId="77777777" w:rsidR="00D3326A" w:rsidRPr="00933998" w:rsidRDefault="00D3326A" w:rsidP="00933998">
      <w:pPr>
        <w:spacing w:before="100" w:beforeAutospacing="1" w:after="100" w:afterAutospacing="1" w:line="276" w:lineRule="auto"/>
        <w:outlineLvl w:val="1"/>
        <w:rPr>
          <w:rFonts w:ascii="Times New Roman" w:eastAsia="Times New Roman" w:hAnsi="Times New Roman" w:cs="Times New Roman"/>
          <w:b/>
          <w:bCs/>
          <w:sz w:val="28"/>
          <w:szCs w:val="28"/>
        </w:rPr>
      </w:pPr>
      <w:r w:rsidRPr="00933998">
        <w:rPr>
          <w:rFonts w:ascii="Times New Roman" w:eastAsia="Times New Roman" w:hAnsi="Times New Roman" w:cs="Times New Roman"/>
          <w:b/>
          <w:bCs/>
          <w:sz w:val="28"/>
          <w:szCs w:val="28"/>
        </w:rPr>
        <w:lastRenderedPageBreak/>
        <w:t>1. Introduction</w:t>
      </w:r>
    </w:p>
    <w:p w14:paraId="417E62D0" w14:textId="6600BA4B" w:rsidR="00F81D3E" w:rsidRPr="00933998" w:rsidRDefault="00F81D3E" w:rsidP="00933998">
      <w:pPr>
        <w:pStyle w:val="NormalWeb"/>
        <w:spacing w:line="276" w:lineRule="auto"/>
      </w:pPr>
      <w:r w:rsidRPr="00933998">
        <w:t xml:space="preserve">The </w:t>
      </w:r>
      <w:r w:rsidR="006470B4">
        <w:rPr>
          <w:b/>
          <w:bCs/>
        </w:rPr>
        <w:t>Bank ATM Simulation</w:t>
      </w:r>
      <w:r w:rsidR="006470B4" w:rsidRPr="000111DC">
        <w:t xml:space="preserve"> </w:t>
      </w:r>
      <w:bookmarkStart w:id="0" w:name="_GoBack"/>
      <w:bookmarkEnd w:id="0"/>
      <w:r w:rsidRPr="00933998">
        <w:t xml:space="preserve">project, developed as part of the </w:t>
      </w:r>
      <w:r w:rsidRPr="00933998">
        <w:rPr>
          <w:rStyle w:val="Strong"/>
          <w:rFonts w:eastAsiaTheme="majorEastAsia"/>
        </w:rPr>
        <w:t>Computer Organization and Assembly Language</w:t>
      </w:r>
      <w:r w:rsidRPr="00933998">
        <w:t xml:space="preserve"> course, highlights the practical application of low-level programming in solving real-world problems. The purpose of this project is to implement a simple yet efficient banking system using assembly language, demonstrating how fundamental computer architecture concepts can be applied to create functional and interactive software systems.</w:t>
      </w:r>
    </w:p>
    <w:p w14:paraId="28A1930A" w14:textId="77777777" w:rsidR="00F81D3E" w:rsidRPr="00933998" w:rsidRDefault="00F81D3E" w:rsidP="00933998">
      <w:pPr>
        <w:pStyle w:val="NormalWeb"/>
        <w:spacing w:line="276" w:lineRule="auto"/>
      </w:pPr>
      <w:r w:rsidRPr="00933998">
        <w:t>Assembly language is a cornerstone of computer science, offering direct control over hardware and a deeper understanding of how software interacts with a computer’s internal mechanisms. This project emphasizes its relevance by showcasing the intricate operations involved in managing banking functionalities, such as maintaining customer account records, processing deposits and withdrawals, and generating account statements.</w:t>
      </w:r>
    </w:p>
    <w:p w14:paraId="5992B96D" w14:textId="77777777" w:rsidR="00F81D3E" w:rsidRPr="00933998" w:rsidRDefault="00F81D3E" w:rsidP="00933998">
      <w:pPr>
        <w:pStyle w:val="NormalWeb"/>
        <w:spacing w:line="276" w:lineRule="auto"/>
      </w:pPr>
      <w:r w:rsidRPr="00933998">
        <w:t>By simulating a banking system, this project bridges theoretical learning and practical application, reinforcing concepts such as memory management, file handling, and modular programming. The scope of the project extends beyond its academic objectives, providing a foundation for understanding low-level programming in critical systems, such as financial software, embedded systems, and operating systems.</w:t>
      </w:r>
    </w:p>
    <w:p w14:paraId="6CE07FC8" w14:textId="77777777" w:rsidR="00F81D3E" w:rsidRPr="00933998" w:rsidRDefault="00F81D3E" w:rsidP="00933998">
      <w:pPr>
        <w:pStyle w:val="NormalWeb"/>
        <w:spacing w:line="276" w:lineRule="auto"/>
      </w:pPr>
      <w:r w:rsidRPr="00933998">
        <w:t>This report outlines the design, functionality, and implementation of the Bank Management System, demonstrating the significance of assembly language in the field of computer science.</w:t>
      </w:r>
    </w:p>
    <w:p w14:paraId="5B5424B1" w14:textId="77777777" w:rsidR="00D3326A" w:rsidRPr="00933998" w:rsidRDefault="00D3326A" w:rsidP="00933998">
      <w:pPr>
        <w:spacing w:before="100" w:beforeAutospacing="1" w:after="100" w:afterAutospacing="1" w:line="276" w:lineRule="auto"/>
        <w:outlineLvl w:val="1"/>
        <w:rPr>
          <w:rFonts w:ascii="Times New Roman" w:eastAsia="Times New Roman" w:hAnsi="Times New Roman" w:cs="Times New Roman"/>
          <w:b/>
          <w:bCs/>
          <w:sz w:val="28"/>
          <w:szCs w:val="28"/>
        </w:rPr>
      </w:pPr>
      <w:r w:rsidRPr="00933998">
        <w:rPr>
          <w:rFonts w:ascii="Times New Roman" w:eastAsia="Times New Roman" w:hAnsi="Times New Roman" w:cs="Times New Roman"/>
          <w:b/>
          <w:bCs/>
          <w:sz w:val="28"/>
          <w:szCs w:val="28"/>
        </w:rPr>
        <w:t>2. Problem Statement</w:t>
      </w:r>
    </w:p>
    <w:p w14:paraId="31260F2D" w14:textId="3683C1B2" w:rsidR="00F81D3E" w:rsidRPr="00933998" w:rsidRDefault="00F81D3E" w:rsidP="00933998">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In today’s rapidly advancing digital world</w:t>
      </w:r>
      <w:r w:rsidR="00DB1084">
        <w:rPr>
          <w:rFonts w:ascii="Times New Roman" w:eastAsia="Times New Roman" w:hAnsi="Times New Roman" w:cs="Times New Roman"/>
          <w:sz w:val="24"/>
          <w:szCs w:val="24"/>
        </w:rPr>
        <w:t>, efficient and reliable ATM</w:t>
      </w:r>
      <w:r w:rsidRPr="00933998">
        <w:rPr>
          <w:rFonts w:ascii="Times New Roman" w:eastAsia="Times New Roman" w:hAnsi="Times New Roman" w:cs="Times New Roman"/>
          <w:sz w:val="24"/>
          <w:szCs w:val="24"/>
        </w:rPr>
        <w:t xml:space="preserve"> systems are essential for managing financial transactions and records. While modern high-level programming languages are often used to build such systems, it is crucial to understand the underlying low-level operations that enable their functionality. This project aims to address the following problem:</w:t>
      </w:r>
    </w:p>
    <w:p w14:paraId="1C2107BE" w14:textId="7D1EA74F" w:rsidR="00F81D3E" w:rsidRPr="00933998" w:rsidRDefault="00F81D3E" w:rsidP="00933998">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How can we design and implement a basic banking system using assembly language that provides essential functionalities such as account creation, balance inquiry, deposits, withdrawals, and transaction history management</w:t>
      </w:r>
      <w:r w:rsidR="00DB1084">
        <w:rPr>
          <w:rFonts w:ascii="Times New Roman" w:eastAsia="Times New Roman" w:hAnsi="Times New Roman" w:cs="Times New Roman"/>
          <w:sz w:val="24"/>
          <w:szCs w:val="24"/>
        </w:rPr>
        <w:t xml:space="preserve"> …</w:t>
      </w:r>
      <w:r w:rsidRPr="00933998">
        <w:rPr>
          <w:rFonts w:ascii="Times New Roman" w:eastAsia="Times New Roman" w:hAnsi="Times New Roman" w:cs="Times New Roman"/>
          <w:sz w:val="24"/>
          <w:szCs w:val="24"/>
        </w:rPr>
        <w:t>?</w:t>
      </w:r>
    </w:p>
    <w:p w14:paraId="3A32C80F" w14:textId="77777777" w:rsidR="00F81D3E" w:rsidRPr="00933998" w:rsidRDefault="00F81D3E" w:rsidP="00933998">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e challenges in developing this project include:</w:t>
      </w:r>
    </w:p>
    <w:p w14:paraId="2FF5304A" w14:textId="43CF6E4F" w:rsidR="00933998" w:rsidRPr="00677430" w:rsidRDefault="00F81D3E" w:rsidP="00677430">
      <w:pPr>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Limited Programming Abstractions:</w:t>
      </w:r>
      <w:r w:rsidRPr="00933998">
        <w:rPr>
          <w:rFonts w:ascii="Times New Roman" w:eastAsia="Times New Roman" w:hAnsi="Times New Roman" w:cs="Times New Roman"/>
          <w:sz w:val="24"/>
          <w:szCs w:val="24"/>
        </w:rPr>
        <w:t xml:space="preserve"> Unlike high-level languages, assembly language provides minimal abstraction from the hardware, requiring precise and detailed </w:t>
      </w:r>
      <w:r w:rsidR="00677430">
        <w:rPr>
          <w:rFonts w:ascii="Times New Roman" w:eastAsia="Times New Roman" w:hAnsi="Times New Roman" w:cs="Times New Roman"/>
          <w:sz w:val="24"/>
          <w:szCs w:val="24"/>
        </w:rPr>
        <w:t>instructions for each operation.</w:t>
      </w:r>
    </w:p>
    <w:p w14:paraId="2FE80DEA" w14:textId="78515A36" w:rsidR="00F81D3E" w:rsidRPr="00933998" w:rsidRDefault="00F81D3E" w:rsidP="00933998">
      <w:pPr>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User Interaction:</w:t>
      </w:r>
      <w:r w:rsidRPr="00933998">
        <w:rPr>
          <w:rFonts w:ascii="Times New Roman" w:eastAsia="Times New Roman" w:hAnsi="Times New Roman" w:cs="Times New Roman"/>
          <w:sz w:val="24"/>
          <w:szCs w:val="24"/>
        </w:rPr>
        <w:t xml:space="preserve"> Designing a simple yet functional interface that allows users to interact with the system, ensuring usability without compromising the complexity of assembly programming.</w:t>
      </w:r>
    </w:p>
    <w:p w14:paraId="63FEAF25" w14:textId="77777777" w:rsidR="00933998" w:rsidRPr="00933998" w:rsidRDefault="00933998" w:rsidP="00933998">
      <w:pPr>
        <w:spacing w:before="100" w:beforeAutospacing="1" w:after="100" w:afterAutospacing="1" w:line="276" w:lineRule="auto"/>
        <w:ind w:left="720"/>
        <w:rPr>
          <w:rFonts w:ascii="Times New Roman" w:eastAsia="Times New Roman" w:hAnsi="Times New Roman" w:cs="Times New Roman"/>
          <w:sz w:val="24"/>
          <w:szCs w:val="24"/>
        </w:rPr>
      </w:pPr>
    </w:p>
    <w:p w14:paraId="722F8FD2" w14:textId="116A550E" w:rsidR="00933998" w:rsidRPr="00933998" w:rsidRDefault="00F81D3E" w:rsidP="00933998">
      <w:pPr>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Error Handling:</w:t>
      </w:r>
      <w:r w:rsidRPr="00933998">
        <w:rPr>
          <w:rFonts w:ascii="Times New Roman" w:eastAsia="Times New Roman" w:hAnsi="Times New Roman" w:cs="Times New Roman"/>
          <w:sz w:val="24"/>
          <w:szCs w:val="24"/>
        </w:rPr>
        <w:t xml:space="preserve"> Implementing robust mechanisms to handle errors, such as inval</w:t>
      </w:r>
      <w:r w:rsidR="009A5287">
        <w:rPr>
          <w:rFonts w:ascii="Times New Roman" w:eastAsia="Times New Roman" w:hAnsi="Times New Roman" w:cs="Times New Roman"/>
          <w:sz w:val="24"/>
          <w:szCs w:val="24"/>
        </w:rPr>
        <w:t>id inputs</w:t>
      </w:r>
      <w:r w:rsidRPr="00933998">
        <w:rPr>
          <w:rFonts w:ascii="Times New Roman" w:eastAsia="Times New Roman" w:hAnsi="Times New Roman" w:cs="Times New Roman"/>
          <w:sz w:val="24"/>
          <w:szCs w:val="24"/>
        </w:rPr>
        <w:t xml:space="preserve"> while maintaining program stability.</w:t>
      </w:r>
    </w:p>
    <w:p w14:paraId="1C61E233" w14:textId="77777777" w:rsidR="00933998" w:rsidRPr="00933998" w:rsidRDefault="00933998" w:rsidP="00933998">
      <w:pPr>
        <w:spacing w:before="100" w:beforeAutospacing="1" w:after="100" w:afterAutospacing="1" w:line="276" w:lineRule="auto"/>
        <w:ind w:left="720"/>
        <w:rPr>
          <w:rFonts w:ascii="Times New Roman" w:eastAsia="Times New Roman" w:hAnsi="Times New Roman" w:cs="Times New Roman"/>
          <w:sz w:val="24"/>
          <w:szCs w:val="24"/>
        </w:rPr>
      </w:pPr>
    </w:p>
    <w:p w14:paraId="365998D4" w14:textId="77777777" w:rsidR="00F81D3E" w:rsidRPr="00933998" w:rsidRDefault="00F81D3E" w:rsidP="00933998">
      <w:pPr>
        <w:numPr>
          <w:ilvl w:val="0"/>
          <w:numId w:val="5"/>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Performance Optimization:</w:t>
      </w:r>
      <w:r w:rsidRPr="00933998">
        <w:rPr>
          <w:rFonts w:ascii="Times New Roman" w:eastAsia="Times New Roman" w:hAnsi="Times New Roman" w:cs="Times New Roman"/>
          <w:sz w:val="24"/>
          <w:szCs w:val="24"/>
        </w:rPr>
        <w:t xml:space="preserve"> Managing resources like memory and CPU efficiently, which is critical in assembly language programming.</w:t>
      </w:r>
    </w:p>
    <w:p w14:paraId="2648D5F5" w14:textId="77777777" w:rsidR="00F81D3E" w:rsidRPr="00933998" w:rsidRDefault="00F81D3E" w:rsidP="00933998">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is project seeks to overcome these challenges by demonstrating how core banking operations can be implemented using assembly language. By doing so, it highlights the importance of understanding low-level programming and its role in building reliable, efficient, and secure systems.</w:t>
      </w:r>
    </w:p>
    <w:p w14:paraId="007AF84C" w14:textId="77777777" w:rsidR="00D3326A" w:rsidRPr="00933998" w:rsidRDefault="00D3326A" w:rsidP="00933998">
      <w:pPr>
        <w:spacing w:before="100" w:beforeAutospacing="1" w:after="100" w:afterAutospacing="1" w:line="276" w:lineRule="auto"/>
        <w:outlineLvl w:val="1"/>
        <w:rPr>
          <w:rFonts w:ascii="Times New Roman" w:eastAsia="Times New Roman" w:hAnsi="Times New Roman" w:cs="Times New Roman"/>
          <w:b/>
          <w:bCs/>
          <w:sz w:val="28"/>
          <w:szCs w:val="28"/>
        </w:rPr>
      </w:pPr>
      <w:r w:rsidRPr="00933998">
        <w:rPr>
          <w:rFonts w:ascii="Times New Roman" w:eastAsia="Times New Roman" w:hAnsi="Times New Roman" w:cs="Times New Roman"/>
          <w:b/>
          <w:bCs/>
          <w:sz w:val="28"/>
          <w:szCs w:val="28"/>
        </w:rPr>
        <w:t>3. Proposed Solution</w:t>
      </w:r>
    </w:p>
    <w:p w14:paraId="4B287466" w14:textId="2DF32470" w:rsidR="00F81D3E" w:rsidRPr="00933998" w:rsidRDefault="00F81D3E" w:rsidP="00933998">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 xml:space="preserve">To address the problem statement, the </w:t>
      </w:r>
      <w:r w:rsidR="006470B4">
        <w:rPr>
          <w:rFonts w:ascii="Times New Roman" w:eastAsia="Times New Roman" w:hAnsi="Times New Roman" w:cs="Times New Roman"/>
          <w:b/>
          <w:bCs/>
          <w:sz w:val="24"/>
          <w:szCs w:val="24"/>
        </w:rPr>
        <w:t>Bank ATM Simulation</w:t>
      </w:r>
      <w:r w:rsidR="006470B4" w:rsidRPr="000111DC">
        <w:rPr>
          <w:rFonts w:ascii="Times New Roman" w:eastAsia="Times New Roman" w:hAnsi="Times New Roman" w:cs="Times New Roman"/>
          <w:sz w:val="24"/>
          <w:szCs w:val="24"/>
        </w:rPr>
        <w:t xml:space="preserve"> </w:t>
      </w:r>
      <w:r w:rsidRPr="00933998">
        <w:rPr>
          <w:rFonts w:ascii="Times New Roman" w:eastAsia="Times New Roman" w:hAnsi="Times New Roman" w:cs="Times New Roman"/>
          <w:sz w:val="24"/>
          <w:szCs w:val="24"/>
        </w:rPr>
        <w:t>project is designed to simulate essential banking operations using assembly language. The solution focuses on implementing core functionalities, including account creation, balance inquiries, deposits, withdrawals, and transaction management. The program is modular, with each feature encapsulated in a dedicated procedure for clarity and reusability. The design leverages assembly language's ability to directly control hardware resources, ensuring efficient execution and resource management.</w:t>
      </w:r>
    </w:p>
    <w:p w14:paraId="6A0651FB" w14:textId="77777777" w:rsidR="00F81D3E" w:rsidRPr="00933998" w:rsidRDefault="00F81D3E"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933998">
        <w:rPr>
          <w:rFonts w:ascii="Times New Roman" w:eastAsia="Times New Roman" w:hAnsi="Times New Roman" w:cs="Times New Roman"/>
          <w:b/>
          <w:bCs/>
          <w:sz w:val="27"/>
          <w:szCs w:val="27"/>
        </w:rPr>
        <w:t>Solution Overview</w:t>
      </w:r>
    </w:p>
    <w:p w14:paraId="0F83FDBA" w14:textId="77777777" w:rsidR="00F81D3E" w:rsidRPr="00933998" w:rsidRDefault="00F81D3E" w:rsidP="00933998">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e solution is structured into several key components:</w:t>
      </w:r>
    </w:p>
    <w:p w14:paraId="55A97F7E" w14:textId="77777777" w:rsidR="00F81D3E" w:rsidRPr="00933998" w:rsidRDefault="00F81D3E" w:rsidP="00933998">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Login System:</w:t>
      </w:r>
    </w:p>
    <w:p w14:paraId="628CE415"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e system supports both administrator and account holder logins.</w:t>
      </w:r>
    </w:p>
    <w:p w14:paraId="5216D544"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Credentials such as usernames and passwords are verified against pre-stored values to ensure secure access.</w:t>
      </w:r>
    </w:p>
    <w:p w14:paraId="51007129" w14:textId="77777777" w:rsidR="00F81D3E" w:rsidRPr="00933998" w:rsidRDefault="00F81D3E" w:rsidP="00933998">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Account Management:</w:t>
      </w:r>
    </w:p>
    <w:p w14:paraId="19021B79"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Users can view account details, including account number, name, balance, contact information, and more.</w:t>
      </w:r>
    </w:p>
    <w:p w14:paraId="00E4A1D1"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Administrators can search for user accounts and update specific information.</w:t>
      </w:r>
    </w:p>
    <w:p w14:paraId="5E206C85" w14:textId="77777777" w:rsidR="00F81D3E" w:rsidRPr="00933998" w:rsidRDefault="00F81D3E" w:rsidP="00933998">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Transaction Operations:</w:t>
      </w:r>
    </w:p>
    <w:p w14:paraId="1CF020DB"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lastRenderedPageBreak/>
        <w:t>Fast cash withdrawals are supported for predefined amounts.</w:t>
      </w:r>
    </w:p>
    <w:p w14:paraId="43293E23"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Users can deposit money into their accounts or withdraw custom amounts within their balance limits.</w:t>
      </w:r>
    </w:p>
    <w:p w14:paraId="2041909F"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e system supports transferring money between accounts, validating sufficient balances before processing.</w:t>
      </w:r>
    </w:p>
    <w:p w14:paraId="749567FE" w14:textId="77777777" w:rsidR="00F81D3E" w:rsidRPr="00933998" w:rsidRDefault="00F81D3E" w:rsidP="00933998">
      <w:pPr>
        <w:numPr>
          <w:ilvl w:val="0"/>
          <w:numId w:val="6"/>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Error Handling and Validation:</w:t>
      </w:r>
    </w:p>
    <w:p w14:paraId="22C369DF"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Robust error-checking mechanisms are implemented to validate user inputs, handle invalid operations, and ensure program stability.</w:t>
      </w:r>
    </w:p>
    <w:p w14:paraId="3DC14762" w14:textId="77777777" w:rsidR="00F81D3E" w:rsidRPr="00933998" w:rsidRDefault="00F81D3E"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933998">
        <w:rPr>
          <w:rFonts w:ascii="Times New Roman" w:eastAsia="Times New Roman" w:hAnsi="Times New Roman" w:cs="Times New Roman"/>
          <w:b/>
          <w:bCs/>
          <w:sz w:val="27"/>
          <w:szCs w:val="27"/>
        </w:rPr>
        <w:t>Key Assembly Language Concepts</w:t>
      </w:r>
    </w:p>
    <w:p w14:paraId="3ADC5D5C" w14:textId="77777777" w:rsidR="00F81D3E" w:rsidRPr="00933998" w:rsidRDefault="00F81D3E" w:rsidP="00933998">
      <w:pPr>
        <w:numPr>
          <w:ilvl w:val="0"/>
          <w:numId w:val="7"/>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Memory Management:</w:t>
      </w:r>
    </w:p>
    <w:p w14:paraId="32F65555" w14:textId="0865FBAF"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e system uses fixed-size buffers for u</w:t>
      </w:r>
      <w:r w:rsidR="009A5287">
        <w:rPr>
          <w:rFonts w:ascii="Times New Roman" w:eastAsia="Times New Roman" w:hAnsi="Times New Roman" w:cs="Times New Roman"/>
          <w:sz w:val="24"/>
          <w:szCs w:val="24"/>
        </w:rPr>
        <w:t>ser input and</w:t>
      </w:r>
      <w:r w:rsidRPr="00933998">
        <w:rPr>
          <w:rFonts w:ascii="Times New Roman" w:eastAsia="Times New Roman" w:hAnsi="Times New Roman" w:cs="Times New Roman"/>
          <w:sz w:val="24"/>
          <w:szCs w:val="24"/>
        </w:rPr>
        <w:t xml:space="preserve"> ensuring controlled memory allocation.</w:t>
      </w:r>
    </w:p>
    <w:p w14:paraId="2F347F96" w14:textId="77777777" w:rsidR="00F81D3E" w:rsidRPr="00933998" w:rsidRDefault="00F81D3E" w:rsidP="00933998">
      <w:pPr>
        <w:numPr>
          <w:ilvl w:val="0"/>
          <w:numId w:val="7"/>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Conditional Branching and Loops:</w:t>
      </w:r>
    </w:p>
    <w:p w14:paraId="0C0F71F1"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Decision-making structures and iterative loops are extensively used to process user input, navigate menus, and handle transactions.</w:t>
      </w:r>
    </w:p>
    <w:p w14:paraId="114D69AA" w14:textId="77777777" w:rsidR="00F81D3E" w:rsidRPr="00933998" w:rsidRDefault="00F81D3E" w:rsidP="00933998">
      <w:pPr>
        <w:numPr>
          <w:ilvl w:val="0"/>
          <w:numId w:val="7"/>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Procedural Design:</w:t>
      </w:r>
    </w:p>
    <w:p w14:paraId="61DB5B86"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e program follows a modular design with separate procedures for login, account operations, and transactions, promoting code reusability and readability.</w:t>
      </w:r>
    </w:p>
    <w:p w14:paraId="3753096F" w14:textId="77777777" w:rsidR="00F81D3E" w:rsidRPr="00933998" w:rsidRDefault="00F81D3E" w:rsidP="00933998">
      <w:pPr>
        <w:numPr>
          <w:ilvl w:val="0"/>
          <w:numId w:val="7"/>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Text and Color Formatting:</w:t>
      </w:r>
    </w:p>
    <w:p w14:paraId="079DB46E" w14:textId="1B7DE908"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Functions are used to format text and apply c</w:t>
      </w:r>
      <w:r w:rsidR="00933998">
        <w:rPr>
          <w:rFonts w:ascii="Times New Roman" w:eastAsia="Times New Roman" w:hAnsi="Times New Roman" w:cs="Times New Roman"/>
          <w:sz w:val="24"/>
          <w:szCs w:val="24"/>
        </w:rPr>
        <w:t>olors, enhancing the user experi</w:t>
      </w:r>
      <w:r w:rsidRPr="00933998">
        <w:rPr>
          <w:rFonts w:ascii="Times New Roman" w:eastAsia="Times New Roman" w:hAnsi="Times New Roman" w:cs="Times New Roman"/>
          <w:sz w:val="24"/>
          <w:szCs w:val="24"/>
        </w:rPr>
        <w:t>ence in the command-line interface.</w:t>
      </w:r>
    </w:p>
    <w:p w14:paraId="481F8FEA" w14:textId="77777777" w:rsidR="00F81D3E" w:rsidRPr="00933998" w:rsidRDefault="00F81D3E"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933998">
        <w:rPr>
          <w:rFonts w:ascii="Times New Roman" w:eastAsia="Times New Roman" w:hAnsi="Times New Roman" w:cs="Times New Roman"/>
          <w:b/>
          <w:bCs/>
          <w:sz w:val="27"/>
          <w:szCs w:val="27"/>
        </w:rPr>
        <w:t>Algorithms and Frameworks</w:t>
      </w:r>
    </w:p>
    <w:p w14:paraId="7DE0E76F" w14:textId="77777777" w:rsidR="00F81D3E" w:rsidRPr="00933998" w:rsidRDefault="00F81D3E" w:rsidP="00933998">
      <w:pPr>
        <w:numPr>
          <w:ilvl w:val="0"/>
          <w:numId w:val="8"/>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Validation Algorithm:</w:t>
      </w:r>
    </w:p>
    <w:p w14:paraId="381B8EF3"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Ensures valid inputs by comparing user-provided data against stored values, using string comparison and conditional logic.</w:t>
      </w:r>
    </w:p>
    <w:p w14:paraId="1447E369" w14:textId="77777777" w:rsidR="00F81D3E" w:rsidRPr="00933998" w:rsidRDefault="00F81D3E" w:rsidP="00933998">
      <w:pPr>
        <w:numPr>
          <w:ilvl w:val="0"/>
          <w:numId w:val="8"/>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Arithmetic Operations:</w:t>
      </w:r>
    </w:p>
    <w:p w14:paraId="24EBF289" w14:textId="77777777"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lastRenderedPageBreak/>
        <w:t>Handles calculations for deposits, withdrawals, and balance updates.</w:t>
      </w:r>
    </w:p>
    <w:p w14:paraId="0AC43EE0" w14:textId="77777777" w:rsidR="00F81D3E" w:rsidRPr="00933998" w:rsidRDefault="00F81D3E" w:rsidP="00933998">
      <w:pPr>
        <w:numPr>
          <w:ilvl w:val="0"/>
          <w:numId w:val="8"/>
        </w:num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4"/>
          <w:szCs w:val="24"/>
        </w:rPr>
        <w:t>Data Parsing:</w:t>
      </w:r>
    </w:p>
    <w:p w14:paraId="25ACC755" w14:textId="6C21B25E" w:rsidR="00F81D3E" w:rsidRPr="00933998" w:rsidRDefault="00F81D3E" w:rsidP="00933998">
      <w:pPr>
        <w:spacing w:before="100" w:beforeAutospacing="1" w:after="100" w:afterAutospacing="1" w:line="276" w:lineRule="auto"/>
        <w:ind w:left="1440"/>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Processes strings and buffers to read an</w:t>
      </w:r>
      <w:r w:rsidR="003B683E">
        <w:rPr>
          <w:rFonts w:ascii="Times New Roman" w:eastAsia="Times New Roman" w:hAnsi="Times New Roman" w:cs="Times New Roman"/>
          <w:sz w:val="24"/>
          <w:szCs w:val="24"/>
        </w:rPr>
        <w:t>d write structured data</w:t>
      </w:r>
      <w:r w:rsidRPr="00933998">
        <w:rPr>
          <w:rFonts w:ascii="Times New Roman" w:eastAsia="Times New Roman" w:hAnsi="Times New Roman" w:cs="Times New Roman"/>
          <w:sz w:val="24"/>
          <w:szCs w:val="24"/>
        </w:rPr>
        <w:t>.</w:t>
      </w:r>
    </w:p>
    <w:p w14:paraId="7067C4F1" w14:textId="77777777" w:rsidR="00F81D3E" w:rsidRPr="00933998" w:rsidRDefault="00F81D3E" w:rsidP="00933998">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sz w:val="24"/>
          <w:szCs w:val="24"/>
        </w:rPr>
        <w:t>This proposed solution demonstrates how assembly language, despite its complexity, can be used to build a functional and efficient banking system. It highlights the importance of a solid understanding of computer organization concepts in designing low-level software solutions.</w:t>
      </w:r>
    </w:p>
    <w:p w14:paraId="00E67A22" w14:textId="77777777" w:rsidR="00AD3ECE" w:rsidRPr="00933998" w:rsidRDefault="00AD3ECE" w:rsidP="00933998">
      <w:pPr>
        <w:pStyle w:val="Heading3"/>
        <w:spacing w:line="276" w:lineRule="auto"/>
        <w:jc w:val="both"/>
        <w:rPr>
          <w:rFonts w:ascii="Times New Roman" w:eastAsia="Times New Roman" w:hAnsi="Times New Roman" w:cs="Times New Roman"/>
          <w:b/>
          <w:bCs/>
          <w:color w:val="auto"/>
          <w:sz w:val="26"/>
          <w:szCs w:val="26"/>
        </w:rPr>
      </w:pPr>
      <w:r w:rsidRPr="00933998">
        <w:rPr>
          <w:rFonts w:ascii="Times New Roman" w:eastAsia="Times New Roman" w:hAnsi="Times New Roman" w:cs="Times New Roman"/>
          <w:b/>
          <w:bCs/>
          <w:color w:val="auto"/>
          <w:sz w:val="26"/>
          <w:szCs w:val="26"/>
        </w:rPr>
        <w:t>3.1 Flow Diagram</w:t>
      </w:r>
    </w:p>
    <w:p w14:paraId="5E54555A" w14:textId="1B3EB62D" w:rsidR="000D512B" w:rsidRPr="000D512B" w:rsidRDefault="000D512B" w:rsidP="00933998">
      <w:p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 xml:space="preserve">The flow diagram for the </w:t>
      </w:r>
      <w:r w:rsidR="006470B4">
        <w:rPr>
          <w:rFonts w:ascii="Times New Roman" w:eastAsia="Times New Roman" w:hAnsi="Times New Roman" w:cs="Times New Roman"/>
          <w:b/>
          <w:bCs/>
          <w:sz w:val="24"/>
          <w:szCs w:val="24"/>
        </w:rPr>
        <w:t>Bank ATM Simulation</w:t>
      </w:r>
      <w:r w:rsidR="006470B4" w:rsidRPr="000111DC">
        <w:rPr>
          <w:rFonts w:ascii="Times New Roman" w:eastAsia="Times New Roman" w:hAnsi="Times New Roman" w:cs="Times New Roman"/>
          <w:sz w:val="24"/>
          <w:szCs w:val="24"/>
        </w:rPr>
        <w:t xml:space="preserve"> </w:t>
      </w:r>
      <w:r w:rsidRPr="000D512B">
        <w:rPr>
          <w:rFonts w:ascii="Times New Roman" w:eastAsia="Times New Roman" w:hAnsi="Times New Roman" w:cs="Times New Roman"/>
          <w:sz w:val="24"/>
          <w:szCs w:val="24"/>
        </w:rPr>
        <w:t>represents the major steps, decision points, and outputs of the program. Here’s the textual description of the flow, which you can convert into a diagram using tools like PowerPoint or any flowchart tool:</w:t>
      </w:r>
    </w:p>
    <w:p w14:paraId="645B441F" w14:textId="77777777" w:rsidR="000D512B" w:rsidRPr="000D512B" w:rsidRDefault="000D512B" w:rsidP="00933998">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b/>
          <w:bCs/>
          <w:sz w:val="24"/>
          <w:szCs w:val="24"/>
        </w:rPr>
        <w:t>Start Program</w:t>
      </w:r>
    </w:p>
    <w:p w14:paraId="1C513EB8"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Display the welcome screen.</w:t>
      </w:r>
    </w:p>
    <w:p w14:paraId="73DFCA12"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Prompt the user to insert a card and press any key.</w:t>
      </w:r>
    </w:p>
    <w:p w14:paraId="6B57FB57" w14:textId="77777777" w:rsidR="000D512B" w:rsidRPr="000D512B" w:rsidRDefault="000D512B" w:rsidP="00933998">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b/>
          <w:bCs/>
          <w:sz w:val="24"/>
          <w:szCs w:val="24"/>
        </w:rPr>
        <w:t>Login Menu</w:t>
      </w:r>
    </w:p>
    <w:p w14:paraId="29521A8A"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Display the login options:</w:t>
      </w:r>
    </w:p>
    <w:p w14:paraId="4DD0E331"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Administrator Login.</w:t>
      </w:r>
    </w:p>
    <w:p w14:paraId="61A8BE71"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Account Holder Login.</w:t>
      </w:r>
    </w:p>
    <w:p w14:paraId="661F4FCD" w14:textId="31AC8497" w:rsidR="00D231A5" w:rsidRDefault="000D512B" w:rsidP="00D231A5">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Exit.</w:t>
      </w:r>
    </w:p>
    <w:p w14:paraId="42675FDC" w14:textId="77777777" w:rsidR="00677430" w:rsidRPr="00677430" w:rsidRDefault="00677430" w:rsidP="00677430">
      <w:pPr>
        <w:spacing w:before="100" w:beforeAutospacing="1" w:after="100" w:afterAutospacing="1" w:line="276" w:lineRule="auto"/>
        <w:ind w:left="2160"/>
        <w:rPr>
          <w:rFonts w:ascii="Times New Roman" w:eastAsia="Times New Roman" w:hAnsi="Times New Roman" w:cs="Times New Roman"/>
          <w:sz w:val="24"/>
          <w:szCs w:val="24"/>
        </w:rPr>
      </w:pPr>
    </w:p>
    <w:p w14:paraId="7123D1CE" w14:textId="5C3D14BB" w:rsidR="000D512B" w:rsidRPr="00D231A5" w:rsidRDefault="000D512B" w:rsidP="00D231A5">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D231A5">
        <w:rPr>
          <w:rFonts w:ascii="Times New Roman" w:eastAsia="Times New Roman" w:hAnsi="Times New Roman" w:cs="Times New Roman"/>
          <w:b/>
          <w:bCs/>
          <w:sz w:val="24"/>
          <w:szCs w:val="24"/>
        </w:rPr>
        <w:t>Administrator Login</w:t>
      </w:r>
    </w:p>
    <w:p w14:paraId="0634C8F8"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Prompt the user for admin credentials (username and password).</w:t>
      </w:r>
    </w:p>
    <w:p w14:paraId="320E92C2"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Validate credentials:</w:t>
      </w:r>
    </w:p>
    <w:p w14:paraId="7420ECF2"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If correct, proceed to the admin menu.</w:t>
      </w:r>
    </w:p>
    <w:p w14:paraId="2AE04188" w14:textId="12D54DF2" w:rsidR="00D231A5" w:rsidRDefault="000D512B" w:rsidP="00D231A5">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If incorrect, prompt the user to retry or exit.</w:t>
      </w:r>
    </w:p>
    <w:p w14:paraId="1C1BFA48" w14:textId="77777777" w:rsidR="00677430" w:rsidRPr="00677430" w:rsidRDefault="00677430" w:rsidP="00677430">
      <w:pPr>
        <w:spacing w:before="100" w:beforeAutospacing="1" w:after="100" w:afterAutospacing="1" w:line="276" w:lineRule="auto"/>
        <w:ind w:left="2160"/>
        <w:rPr>
          <w:rFonts w:ascii="Times New Roman" w:eastAsia="Times New Roman" w:hAnsi="Times New Roman" w:cs="Times New Roman"/>
          <w:sz w:val="24"/>
          <w:szCs w:val="24"/>
        </w:rPr>
      </w:pPr>
    </w:p>
    <w:p w14:paraId="5C9D0B36" w14:textId="77777777" w:rsidR="000D512B" w:rsidRPr="000D512B" w:rsidRDefault="000D512B" w:rsidP="00933998">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b/>
          <w:bCs/>
          <w:sz w:val="24"/>
          <w:szCs w:val="24"/>
        </w:rPr>
        <w:t>Account Holder Login</w:t>
      </w:r>
    </w:p>
    <w:p w14:paraId="0FC409B6"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Prompt the user for account credentials (account number and PIN).</w:t>
      </w:r>
    </w:p>
    <w:p w14:paraId="6EB53E97"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lastRenderedPageBreak/>
        <w:t>Validate credentials:</w:t>
      </w:r>
    </w:p>
    <w:p w14:paraId="3A2F1EE4"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If correct, proceed to the account holder menu.</w:t>
      </w:r>
    </w:p>
    <w:p w14:paraId="3CC0EA5E" w14:textId="4BA3DDE7" w:rsid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If incorrect, prompt the user to retry or exit.</w:t>
      </w:r>
    </w:p>
    <w:p w14:paraId="6884CAA5" w14:textId="77777777" w:rsidR="00D231A5" w:rsidRPr="000D512B" w:rsidRDefault="00D231A5" w:rsidP="00D231A5">
      <w:pPr>
        <w:spacing w:before="100" w:beforeAutospacing="1" w:after="100" w:afterAutospacing="1" w:line="276" w:lineRule="auto"/>
        <w:rPr>
          <w:rFonts w:ascii="Times New Roman" w:eastAsia="Times New Roman" w:hAnsi="Times New Roman" w:cs="Times New Roman"/>
          <w:sz w:val="24"/>
          <w:szCs w:val="24"/>
        </w:rPr>
      </w:pPr>
    </w:p>
    <w:p w14:paraId="4FEBF44F" w14:textId="77777777" w:rsidR="000D512B" w:rsidRPr="000D512B" w:rsidRDefault="000D512B" w:rsidP="00933998">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b/>
          <w:bCs/>
          <w:sz w:val="24"/>
          <w:szCs w:val="24"/>
        </w:rPr>
        <w:t>Admin Menu</w:t>
      </w:r>
    </w:p>
    <w:p w14:paraId="2A086493"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Options:</w:t>
      </w:r>
    </w:p>
    <w:p w14:paraId="1F072822"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Search User Details.</w:t>
      </w:r>
    </w:p>
    <w:p w14:paraId="709B53D3"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ATM Info.</w:t>
      </w:r>
    </w:p>
    <w:p w14:paraId="11EBBDB1"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Start ATM System.</w:t>
      </w:r>
    </w:p>
    <w:p w14:paraId="1BD8E27B"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Turn Off System.</w:t>
      </w:r>
    </w:p>
    <w:p w14:paraId="70E48FBA" w14:textId="13CFC44F" w:rsidR="00D231A5" w:rsidRPr="000D512B" w:rsidRDefault="000D512B" w:rsidP="00D231A5">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Branch based on the user's choice.</w:t>
      </w:r>
    </w:p>
    <w:p w14:paraId="2EEADE8F" w14:textId="77777777" w:rsidR="000D512B" w:rsidRPr="000D512B" w:rsidRDefault="000D512B" w:rsidP="00933998">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b/>
          <w:bCs/>
          <w:sz w:val="24"/>
          <w:szCs w:val="24"/>
        </w:rPr>
        <w:t>Account Holder Menu</w:t>
      </w:r>
    </w:p>
    <w:p w14:paraId="0368E0AE"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Options:</w:t>
      </w:r>
    </w:p>
    <w:p w14:paraId="698026AF"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Fast Cash.</w:t>
      </w:r>
    </w:p>
    <w:p w14:paraId="7458FF9B"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Cash Withdrawal.</w:t>
      </w:r>
    </w:p>
    <w:p w14:paraId="1552DD10"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Deposit.</w:t>
      </w:r>
    </w:p>
    <w:p w14:paraId="26F77D1D"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Transfer Money.</w:t>
      </w:r>
    </w:p>
    <w:p w14:paraId="7F879441"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View Account Details.</w:t>
      </w:r>
    </w:p>
    <w:p w14:paraId="0F4F6FD6"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Change PIN.</w:t>
      </w:r>
    </w:p>
    <w:p w14:paraId="75821FB5"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Update Account Info.</w:t>
      </w:r>
    </w:p>
    <w:p w14:paraId="1C076116" w14:textId="77777777" w:rsidR="000D512B" w:rsidRPr="000D512B" w:rsidRDefault="000D512B" w:rsidP="00933998">
      <w:pPr>
        <w:numPr>
          <w:ilvl w:val="2"/>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Log Out.</w:t>
      </w:r>
    </w:p>
    <w:p w14:paraId="6224460F"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Branch based on the user's choice.</w:t>
      </w:r>
    </w:p>
    <w:p w14:paraId="24A088B7" w14:textId="77777777" w:rsidR="000D512B" w:rsidRPr="000D512B" w:rsidRDefault="000D512B" w:rsidP="00933998">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b/>
          <w:bCs/>
          <w:sz w:val="24"/>
          <w:szCs w:val="24"/>
        </w:rPr>
        <w:t>Perform Transaction</w:t>
      </w:r>
    </w:p>
    <w:p w14:paraId="3DA99119"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Validate inputs (e.g., withdrawal amount &lt;= balance).</w:t>
      </w:r>
    </w:p>
    <w:p w14:paraId="2D3043E6"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Update balances accordingly.</w:t>
      </w:r>
    </w:p>
    <w:p w14:paraId="2FA9A3E6"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Display success message and remaining balance.</w:t>
      </w:r>
    </w:p>
    <w:p w14:paraId="1A018420" w14:textId="77777777" w:rsidR="000D512B" w:rsidRPr="000D512B" w:rsidRDefault="000D512B" w:rsidP="00933998">
      <w:pPr>
        <w:numPr>
          <w:ilvl w:val="0"/>
          <w:numId w:val="9"/>
        </w:numPr>
        <w:spacing w:before="100" w:beforeAutospacing="1" w:after="100" w:afterAutospacing="1" w:line="276" w:lineRule="auto"/>
        <w:rPr>
          <w:rFonts w:ascii="Times New Roman" w:eastAsia="Times New Roman" w:hAnsi="Times New Roman" w:cs="Times New Roman"/>
          <w:sz w:val="24"/>
          <w:szCs w:val="24"/>
        </w:rPr>
      </w:pPr>
      <w:r w:rsidRPr="000D512B">
        <w:rPr>
          <w:rFonts w:ascii="Times New Roman" w:eastAsia="Times New Roman" w:hAnsi="Times New Roman" w:cs="Times New Roman"/>
          <w:b/>
          <w:bCs/>
          <w:sz w:val="24"/>
          <w:szCs w:val="24"/>
        </w:rPr>
        <w:t>Log Out or Exit</w:t>
      </w:r>
    </w:p>
    <w:p w14:paraId="473683BC" w14:textId="77777777" w:rsidR="000D512B" w:rsidRP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Log out the current user and return to the main menu.</w:t>
      </w:r>
    </w:p>
    <w:p w14:paraId="1168A169" w14:textId="1E7F46EC" w:rsidR="000D512B" w:rsidRDefault="000D512B" w:rsidP="00933998">
      <w:pPr>
        <w:spacing w:before="100" w:beforeAutospacing="1" w:after="100" w:afterAutospacing="1" w:line="276" w:lineRule="auto"/>
        <w:ind w:left="1440"/>
        <w:rPr>
          <w:rFonts w:ascii="Times New Roman" w:eastAsia="Times New Roman" w:hAnsi="Times New Roman" w:cs="Times New Roman"/>
          <w:sz w:val="24"/>
          <w:szCs w:val="24"/>
        </w:rPr>
      </w:pPr>
      <w:r w:rsidRPr="000D512B">
        <w:rPr>
          <w:rFonts w:ascii="Times New Roman" w:eastAsia="Times New Roman" w:hAnsi="Times New Roman" w:cs="Times New Roman"/>
          <w:sz w:val="24"/>
          <w:szCs w:val="24"/>
        </w:rPr>
        <w:t>Exit the program if chosen.</w:t>
      </w:r>
    </w:p>
    <w:p w14:paraId="13D08D3A" w14:textId="785D6CED" w:rsidR="00272DBF" w:rsidRDefault="00272DBF" w:rsidP="00272DBF">
      <w:pPr>
        <w:spacing w:before="100" w:beforeAutospacing="1" w:after="100" w:afterAutospacing="1" w:line="276" w:lineRule="auto"/>
        <w:rPr>
          <w:rFonts w:ascii="Times New Roman" w:eastAsia="Times New Roman" w:hAnsi="Times New Roman" w:cs="Times New Roman"/>
          <w:b/>
          <w:sz w:val="24"/>
          <w:szCs w:val="24"/>
        </w:rPr>
      </w:pPr>
      <w:r w:rsidRPr="00272DBF">
        <w:rPr>
          <w:rFonts w:ascii="Times New Roman" w:eastAsia="Times New Roman" w:hAnsi="Times New Roman" w:cs="Times New Roman"/>
          <w:b/>
          <w:sz w:val="24"/>
          <w:szCs w:val="24"/>
        </w:rPr>
        <w:lastRenderedPageBreak/>
        <w:t>Flow Diagram</w:t>
      </w:r>
    </w:p>
    <w:p w14:paraId="3328B8F5" w14:textId="6A5C5A8F" w:rsidR="00677430" w:rsidRPr="00677430" w:rsidRDefault="002B6F60" w:rsidP="00272DBF">
      <w:pPr>
        <w:spacing w:before="100" w:beforeAutospacing="1" w:after="100" w:afterAutospacing="1" w:line="276" w:lineRule="auto"/>
        <w:rPr>
          <w:rFonts w:ascii="Times New Roman" w:eastAsia="Times New Roman" w:hAnsi="Times New Roman" w:cs="Times New Roman"/>
          <w:sz w:val="24"/>
          <w:szCs w:val="24"/>
        </w:rPr>
      </w:pPr>
      <w:hyperlink r:id="rId6" w:history="1">
        <w:r w:rsidR="00677430" w:rsidRPr="00677430">
          <w:rPr>
            <w:rStyle w:val="Hyperlink"/>
            <w:rFonts w:ascii="Times New Roman" w:eastAsia="Times New Roman" w:hAnsi="Times New Roman" w:cs="Times New Roman"/>
            <w:sz w:val="24"/>
            <w:szCs w:val="24"/>
          </w:rPr>
          <w:t>..\OneDrive\Desktop\COAL Project\Blank diagram (1).pdf</w:t>
        </w:r>
      </w:hyperlink>
    </w:p>
    <w:p w14:paraId="3FB52D33" w14:textId="67B03BE6" w:rsidR="00D231A5" w:rsidRPr="00933998" w:rsidRDefault="00D231A5" w:rsidP="00933998">
      <w:pPr>
        <w:pStyle w:val="NormalWeb"/>
        <w:spacing w:line="276" w:lineRule="auto"/>
        <w:jc w:val="both"/>
      </w:pPr>
      <w:r w:rsidRPr="00D231A5">
        <w:rPr>
          <w:noProof/>
        </w:rPr>
        <w:drawing>
          <wp:inline distT="0" distB="0" distL="0" distR="0" wp14:anchorId="6EF6D7FE" wp14:editId="02243D35">
            <wp:extent cx="5695950" cy="3970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478" r="620"/>
                    <a:stretch/>
                  </pic:blipFill>
                  <pic:spPr bwMode="auto">
                    <a:xfrm>
                      <a:off x="0" y="0"/>
                      <a:ext cx="5695950" cy="3970655"/>
                    </a:xfrm>
                    <a:prstGeom prst="rect">
                      <a:avLst/>
                    </a:prstGeom>
                    <a:ln>
                      <a:noFill/>
                    </a:ln>
                    <a:extLst>
                      <a:ext uri="{53640926-AAD7-44D8-BBD7-CCE9431645EC}">
                        <a14:shadowObscured xmlns:a14="http://schemas.microsoft.com/office/drawing/2010/main"/>
                      </a:ext>
                    </a:extLst>
                  </pic:spPr>
                </pic:pic>
              </a:graphicData>
            </a:graphic>
          </wp:inline>
        </w:drawing>
      </w:r>
    </w:p>
    <w:p w14:paraId="7720A772" w14:textId="05AD0E9E" w:rsidR="00AD3ECE" w:rsidRPr="00933998" w:rsidRDefault="00AD3ECE" w:rsidP="00933998">
      <w:pPr>
        <w:pStyle w:val="Heading3"/>
        <w:spacing w:line="276" w:lineRule="auto"/>
        <w:jc w:val="both"/>
        <w:rPr>
          <w:rFonts w:ascii="Times New Roman" w:eastAsia="Times New Roman" w:hAnsi="Times New Roman" w:cs="Times New Roman"/>
          <w:b/>
          <w:bCs/>
          <w:color w:val="auto"/>
          <w:sz w:val="26"/>
          <w:szCs w:val="26"/>
        </w:rPr>
      </w:pPr>
      <w:r w:rsidRPr="00933998">
        <w:rPr>
          <w:rFonts w:ascii="Times New Roman" w:eastAsia="Times New Roman" w:hAnsi="Times New Roman" w:cs="Times New Roman"/>
          <w:b/>
          <w:bCs/>
          <w:color w:val="auto"/>
          <w:sz w:val="26"/>
          <w:szCs w:val="26"/>
        </w:rPr>
        <w:t>3.2 Pseudo Code</w:t>
      </w:r>
      <w:r w:rsidR="000111DC" w:rsidRPr="00933998">
        <w:rPr>
          <w:rFonts w:ascii="Times New Roman" w:eastAsia="Times New Roman" w:hAnsi="Times New Roman" w:cs="Times New Roman"/>
          <w:b/>
          <w:bCs/>
          <w:color w:val="auto"/>
          <w:sz w:val="26"/>
          <w:szCs w:val="26"/>
        </w:rPr>
        <w:t>s</w:t>
      </w:r>
    </w:p>
    <w:p w14:paraId="3AC4B664" w14:textId="5B3E81E7" w:rsidR="00AD3ECE" w:rsidRPr="00933998" w:rsidRDefault="000D512B" w:rsidP="00933998">
      <w:pPr>
        <w:pStyle w:val="NormalWeb"/>
        <w:spacing w:line="276" w:lineRule="auto"/>
        <w:jc w:val="both"/>
        <w:rPr>
          <w:b/>
        </w:rPr>
      </w:pPr>
      <w:r w:rsidRPr="00933998">
        <w:rPr>
          <w:b/>
        </w:rPr>
        <w:t>Main Program</w:t>
      </w:r>
    </w:p>
    <w:p w14:paraId="080A5057" w14:textId="595704BA" w:rsidR="000111DC" w:rsidRPr="00933998" w:rsidRDefault="000111DC" w:rsidP="00933998">
      <w:pPr>
        <w:pStyle w:val="NormalWeb"/>
        <w:spacing w:line="276" w:lineRule="auto"/>
        <w:jc w:val="both"/>
      </w:pPr>
      <w:r w:rsidRPr="00933998">
        <w:rPr>
          <w:noProof/>
        </w:rPr>
        <w:lastRenderedPageBreak/>
        <w:drawing>
          <wp:inline distT="0" distB="0" distL="0" distR="0" wp14:anchorId="7A5D363F" wp14:editId="2A3A08C0">
            <wp:extent cx="3695700" cy="3248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68" t="1087" b="6250"/>
                    <a:stretch/>
                  </pic:blipFill>
                  <pic:spPr bwMode="auto">
                    <a:xfrm>
                      <a:off x="0" y="0"/>
                      <a:ext cx="3696216" cy="3248478"/>
                    </a:xfrm>
                    <a:prstGeom prst="rect">
                      <a:avLst/>
                    </a:prstGeom>
                    <a:ln>
                      <a:noFill/>
                    </a:ln>
                    <a:extLst>
                      <a:ext uri="{53640926-AAD7-44D8-BBD7-CCE9431645EC}">
                        <a14:shadowObscured xmlns:a14="http://schemas.microsoft.com/office/drawing/2010/main"/>
                      </a:ext>
                    </a:extLst>
                  </pic:spPr>
                </pic:pic>
              </a:graphicData>
            </a:graphic>
          </wp:inline>
        </w:drawing>
      </w:r>
    </w:p>
    <w:p w14:paraId="36C5581F" w14:textId="3677D600" w:rsidR="000D512B" w:rsidRPr="00677430" w:rsidRDefault="00677430" w:rsidP="00933998">
      <w:pPr>
        <w:pStyle w:val="NormalWeb"/>
        <w:spacing w:line="276" w:lineRule="auto"/>
        <w:jc w:val="both"/>
        <w:rPr>
          <w:rStyle w:val="Hyperlink"/>
        </w:rPr>
      </w:pPr>
      <w:r>
        <w:fldChar w:fldCharType="begin"/>
      </w:r>
      <w:r w:rsidR="00CA2A0A">
        <w:instrText>HYPERLINK "C:\\Users\\rayan\\OneDrive\\Desktop\\COAL Project\\Main Program.txt"</w:instrText>
      </w:r>
      <w:r>
        <w:fldChar w:fldCharType="separate"/>
      </w:r>
      <w:r w:rsidR="000D512B" w:rsidRPr="00677430">
        <w:rPr>
          <w:rStyle w:val="Hyperlink"/>
        </w:rPr>
        <w:t>..\OneDrive\Desktop\COAL Report Codes\Main Program.txt</w:t>
      </w:r>
    </w:p>
    <w:p w14:paraId="16B9616E" w14:textId="77327559" w:rsidR="000D512B" w:rsidRPr="00933998" w:rsidRDefault="00677430" w:rsidP="00933998">
      <w:pPr>
        <w:pStyle w:val="NormalWeb"/>
        <w:spacing w:line="276" w:lineRule="auto"/>
        <w:jc w:val="both"/>
        <w:rPr>
          <w:b/>
        </w:rPr>
      </w:pPr>
      <w:r>
        <w:fldChar w:fldCharType="end"/>
      </w:r>
      <w:r w:rsidR="000D512B" w:rsidRPr="00933998">
        <w:rPr>
          <w:b/>
        </w:rPr>
        <w:t>Administrator Login Procedure</w:t>
      </w:r>
    </w:p>
    <w:p w14:paraId="7CE21DD2" w14:textId="76B8C919" w:rsidR="000111DC" w:rsidRPr="00933998" w:rsidRDefault="000111DC" w:rsidP="00933998">
      <w:pPr>
        <w:pStyle w:val="NormalWeb"/>
        <w:spacing w:line="276" w:lineRule="auto"/>
        <w:jc w:val="both"/>
        <w:rPr>
          <w:b/>
        </w:rPr>
      </w:pPr>
      <w:r w:rsidRPr="00933998">
        <w:rPr>
          <w:b/>
          <w:noProof/>
        </w:rPr>
        <w:drawing>
          <wp:inline distT="0" distB="0" distL="0" distR="0" wp14:anchorId="2A07CA48" wp14:editId="07E7EBED">
            <wp:extent cx="3096057" cy="16385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96057" cy="1638529"/>
                    </a:xfrm>
                    <a:prstGeom prst="rect">
                      <a:avLst/>
                    </a:prstGeom>
                  </pic:spPr>
                </pic:pic>
              </a:graphicData>
            </a:graphic>
          </wp:inline>
        </w:drawing>
      </w:r>
    </w:p>
    <w:p w14:paraId="00472470" w14:textId="62906DDC" w:rsidR="000D512B" w:rsidRPr="00677430" w:rsidRDefault="00677430" w:rsidP="00933998">
      <w:pPr>
        <w:pStyle w:val="NormalWeb"/>
        <w:spacing w:line="276" w:lineRule="auto"/>
        <w:jc w:val="both"/>
        <w:rPr>
          <w:rStyle w:val="Hyperlink"/>
        </w:rPr>
      </w:pPr>
      <w:r>
        <w:fldChar w:fldCharType="begin"/>
      </w:r>
      <w:r w:rsidR="00CA2A0A">
        <w:instrText>HYPERLINK "C:\\Users\\rayan\\OneDrive\\Desktop\\COAL Project\\Administrator Login Procedure.txt"</w:instrText>
      </w:r>
      <w:r>
        <w:fldChar w:fldCharType="separate"/>
      </w:r>
      <w:r w:rsidR="000D512B" w:rsidRPr="00677430">
        <w:rPr>
          <w:rStyle w:val="Hyperlink"/>
        </w:rPr>
        <w:t>..\OneDrive\Desktop\COAL Report Codes\Administrator Login Procedure.txt</w:t>
      </w:r>
    </w:p>
    <w:p w14:paraId="60DB6970" w14:textId="264601BD" w:rsidR="000D512B" w:rsidRPr="00933998" w:rsidRDefault="00677430" w:rsidP="00933998">
      <w:pPr>
        <w:pStyle w:val="NormalWeb"/>
        <w:spacing w:line="276" w:lineRule="auto"/>
        <w:jc w:val="both"/>
        <w:rPr>
          <w:b/>
        </w:rPr>
      </w:pPr>
      <w:r>
        <w:fldChar w:fldCharType="end"/>
      </w:r>
      <w:r w:rsidR="000D512B" w:rsidRPr="00933998">
        <w:rPr>
          <w:b/>
        </w:rPr>
        <w:t>Account Holder Login Procedure</w:t>
      </w:r>
    </w:p>
    <w:p w14:paraId="467E41F9" w14:textId="0467301A" w:rsidR="000111DC" w:rsidRPr="00933998" w:rsidRDefault="000111DC" w:rsidP="00933998">
      <w:pPr>
        <w:pStyle w:val="NormalWeb"/>
        <w:spacing w:line="276" w:lineRule="auto"/>
        <w:jc w:val="both"/>
        <w:rPr>
          <w:b/>
        </w:rPr>
      </w:pPr>
      <w:r w:rsidRPr="00933998">
        <w:rPr>
          <w:b/>
          <w:noProof/>
        </w:rPr>
        <w:drawing>
          <wp:inline distT="0" distB="0" distL="0" distR="0" wp14:anchorId="05ACFE83" wp14:editId="201A0CBD">
            <wp:extent cx="2714624" cy="1609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85"/>
                    <a:stretch/>
                  </pic:blipFill>
                  <pic:spPr bwMode="auto">
                    <a:xfrm>
                      <a:off x="0" y="0"/>
                      <a:ext cx="2714624" cy="1609725"/>
                    </a:xfrm>
                    <a:prstGeom prst="rect">
                      <a:avLst/>
                    </a:prstGeom>
                    <a:ln>
                      <a:noFill/>
                    </a:ln>
                    <a:extLst>
                      <a:ext uri="{53640926-AAD7-44D8-BBD7-CCE9431645EC}">
                        <a14:shadowObscured xmlns:a14="http://schemas.microsoft.com/office/drawing/2010/main"/>
                      </a:ext>
                    </a:extLst>
                  </pic:spPr>
                </pic:pic>
              </a:graphicData>
            </a:graphic>
          </wp:inline>
        </w:drawing>
      </w:r>
    </w:p>
    <w:p w14:paraId="439151AD" w14:textId="657E0C8A" w:rsidR="000D512B" w:rsidRPr="00677430" w:rsidRDefault="00677430" w:rsidP="00933998">
      <w:pPr>
        <w:pStyle w:val="NormalWeb"/>
        <w:spacing w:line="276" w:lineRule="auto"/>
        <w:jc w:val="both"/>
        <w:rPr>
          <w:rStyle w:val="Hyperlink"/>
        </w:rPr>
      </w:pPr>
      <w:r>
        <w:fldChar w:fldCharType="begin"/>
      </w:r>
      <w:r w:rsidR="00CA2A0A">
        <w:instrText>HYPERLINK "C:\\Users\\rayan\\OneDrive\\Desktop\\COAL Project\\Account Holder Login Procedure.txt"</w:instrText>
      </w:r>
      <w:r>
        <w:fldChar w:fldCharType="separate"/>
      </w:r>
      <w:r w:rsidR="000D512B" w:rsidRPr="00677430">
        <w:rPr>
          <w:rStyle w:val="Hyperlink"/>
        </w:rPr>
        <w:t>..\OneDrive\Desktop\COAL Report Codes\Account Holder Login Procedure.txt</w:t>
      </w:r>
    </w:p>
    <w:p w14:paraId="5C68DB88" w14:textId="34B9AA7D" w:rsidR="000D512B" w:rsidRPr="00933998" w:rsidRDefault="00677430" w:rsidP="00933998">
      <w:pPr>
        <w:pStyle w:val="NormalWeb"/>
        <w:spacing w:line="276" w:lineRule="auto"/>
        <w:jc w:val="both"/>
        <w:rPr>
          <w:b/>
        </w:rPr>
      </w:pPr>
      <w:r>
        <w:lastRenderedPageBreak/>
        <w:fldChar w:fldCharType="end"/>
      </w:r>
      <w:r w:rsidR="000D512B" w:rsidRPr="00933998">
        <w:rPr>
          <w:b/>
        </w:rPr>
        <w:t>Cash Transaction Example</w:t>
      </w:r>
    </w:p>
    <w:p w14:paraId="1A5DCB2F" w14:textId="30CDA3AB" w:rsidR="000111DC" w:rsidRPr="00933998" w:rsidRDefault="000111DC" w:rsidP="00933998">
      <w:pPr>
        <w:pStyle w:val="NormalWeb"/>
        <w:spacing w:line="276" w:lineRule="auto"/>
        <w:jc w:val="both"/>
        <w:rPr>
          <w:b/>
        </w:rPr>
      </w:pPr>
      <w:r w:rsidRPr="00933998">
        <w:rPr>
          <w:b/>
          <w:noProof/>
        </w:rPr>
        <w:drawing>
          <wp:inline distT="0" distB="0" distL="0" distR="0" wp14:anchorId="5C0CA5DF" wp14:editId="6C44322D">
            <wp:extent cx="3467584" cy="258163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7584" cy="2581635"/>
                    </a:xfrm>
                    <a:prstGeom prst="rect">
                      <a:avLst/>
                    </a:prstGeom>
                  </pic:spPr>
                </pic:pic>
              </a:graphicData>
            </a:graphic>
          </wp:inline>
        </w:drawing>
      </w:r>
    </w:p>
    <w:p w14:paraId="7B926D80" w14:textId="74F0D591" w:rsidR="000D512B" w:rsidRPr="00677430" w:rsidRDefault="00677430" w:rsidP="00933998">
      <w:pPr>
        <w:pStyle w:val="NormalWeb"/>
        <w:spacing w:line="276" w:lineRule="auto"/>
        <w:jc w:val="both"/>
        <w:rPr>
          <w:rStyle w:val="Hyperlink"/>
        </w:rPr>
      </w:pPr>
      <w:r>
        <w:fldChar w:fldCharType="begin"/>
      </w:r>
      <w:r w:rsidR="00CA2A0A">
        <w:instrText>HYPERLINK "C:\\Users\\rayan\\OneDrive\\Desktop\\COAL Project\\Transaction Example.txt"</w:instrText>
      </w:r>
      <w:r>
        <w:fldChar w:fldCharType="separate"/>
      </w:r>
      <w:r w:rsidR="000D512B" w:rsidRPr="00677430">
        <w:rPr>
          <w:rStyle w:val="Hyperlink"/>
        </w:rPr>
        <w:t>..\OneDrive\Desktop\COAL Report Codes\Transaction Example.txt</w:t>
      </w:r>
    </w:p>
    <w:p w14:paraId="2795E0D6" w14:textId="74A6FC68" w:rsidR="00AD3ECE" w:rsidRPr="00933998" w:rsidRDefault="00677430" w:rsidP="00933998">
      <w:pPr>
        <w:pStyle w:val="Heading3"/>
        <w:spacing w:line="276" w:lineRule="auto"/>
        <w:jc w:val="both"/>
        <w:rPr>
          <w:rFonts w:ascii="Times New Roman" w:eastAsia="Times New Roman" w:hAnsi="Times New Roman" w:cs="Times New Roman"/>
          <w:b/>
          <w:bCs/>
          <w:color w:val="auto"/>
          <w:sz w:val="26"/>
          <w:szCs w:val="26"/>
        </w:rPr>
      </w:pPr>
      <w:r>
        <w:rPr>
          <w:rFonts w:ascii="Times New Roman" w:eastAsia="Times New Roman" w:hAnsi="Times New Roman" w:cs="Times New Roman"/>
          <w:color w:val="auto"/>
          <w:sz w:val="24"/>
          <w:szCs w:val="24"/>
        </w:rPr>
        <w:fldChar w:fldCharType="end"/>
      </w:r>
      <w:r w:rsidR="00AD3ECE" w:rsidRPr="00933998">
        <w:rPr>
          <w:rFonts w:ascii="Times New Roman" w:eastAsia="Times New Roman" w:hAnsi="Times New Roman" w:cs="Times New Roman"/>
          <w:b/>
          <w:bCs/>
          <w:color w:val="auto"/>
          <w:sz w:val="26"/>
          <w:szCs w:val="26"/>
        </w:rPr>
        <w:t>3.3 Assembly Code</w:t>
      </w:r>
    </w:p>
    <w:p w14:paraId="3BDF48A9" w14:textId="590A01B9" w:rsidR="00AD3ECE" w:rsidRDefault="000111DC" w:rsidP="00933998">
      <w:pPr>
        <w:pStyle w:val="NormalWeb"/>
        <w:spacing w:line="276" w:lineRule="auto"/>
        <w:jc w:val="both"/>
        <w:rPr>
          <w:b/>
        </w:rPr>
      </w:pPr>
      <w:r w:rsidRPr="00933998">
        <w:rPr>
          <w:b/>
        </w:rPr>
        <w:t>Complete Code</w:t>
      </w:r>
    </w:p>
    <w:p w14:paraId="6FF108FF" w14:textId="38A25AA2" w:rsidR="003B3446" w:rsidRDefault="002B6F60" w:rsidP="00933998">
      <w:pPr>
        <w:pStyle w:val="NormalWeb"/>
        <w:spacing w:line="276" w:lineRule="auto"/>
        <w:jc w:val="both"/>
        <w:rPr>
          <w:b/>
        </w:rPr>
      </w:pPr>
      <w:hyperlink r:id="rId12" w:history="1">
        <w:r w:rsidR="003B3446" w:rsidRPr="003B3446">
          <w:rPr>
            <w:rStyle w:val="Hyperlink"/>
            <w:b/>
          </w:rPr>
          <w:t>C:\Users\rayan\OneDrive\Desktop\Complete code.txt</w:t>
        </w:r>
      </w:hyperlink>
    </w:p>
    <w:p w14:paraId="78817C4C" w14:textId="775EED60"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CLUDE \irvine\Irvine32.inc</w:t>
      </w:r>
    </w:p>
    <w:p w14:paraId="1A8A62D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CLUDELIB \irvine\Irvine32.lib</w:t>
      </w:r>
    </w:p>
    <w:p w14:paraId="49FF06C2" w14:textId="0FC56D18" w:rsid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CLUDE \irvine\macros.inc</w:t>
      </w:r>
    </w:p>
    <w:p w14:paraId="23F6F6E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7B317D8" w14:textId="5469E250" w:rsid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BUFFER_SIZE = 5000</w:t>
      </w:r>
    </w:p>
    <w:p w14:paraId="7D1C095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CA68B5E" w14:textId="6C322A64" w:rsidR="004C735C" w:rsidRPr="004C735C" w:rsidRDefault="001149E3" w:rsidP="004C735C">
      <w:pPr>
        <w:shd w:val="clear" w:color="auto" w:fill="1F1F1F"/>
        <w:spacing w:after="0" w:line="285" w:lineRule="atLeast"/>
        <w:rPr>
          <w:rFonts w:ascii="Consolas" w:eastAsia="Times New Roman" w:hAnsi="Consolas" w:cs="Times New Roman"/>
          <w:color w:val="CCCCCC"/>
          <w:sz w:val="21"/>
          <w:szCs w:val="21"/>
        </w:rPr>
      </w:pPr>
      <w:r>
        <w:rPr>
          <w:rFonts w:ascii="Consolas" w:eastAsia="Times New Roman" w:hAnsi="Consolas" w:cs="Times New Roman"/>
          <w:color w:val="CCCCCC"/>
          <w:sz w:val="21"/>
          <w:szCs w:val="21"/>
        </w:rPr>
        <w:t>;</w:t>
      </w:r>
      <w:r w:rsidR="004C735C" w:rsidRPr="004C735C">
        <w:rPr>
          <w:rFonts w:ascii="Consolas" w:eastAsia="Times New Roman" w:hAnsi="Consolas" w:cs="Times New Roman"/>
          <w:color w:val="CCCCCC"/>
          <w:sz w:val="21"/>
          <w:szCs w:val="21"/>
        </w:rPr>
        <w:t>functions hai</w:t>
      </w:r>
      <w:r>
        <w:rPr>
          <w:rFonts w:ascii="Consolas" w:eastAsia="Times New Roman" w:hAnsi="Consolas" w:cs="Times New Roman"/>
          <w:color w:val="CCCCCC"/>
          <w:sz w:val="21"/>
          <w:szCs w:val="21"/>
        </w:rPr>
        <w:t>n</w:t>
      </w:r>
      <w:r w:rsidR="004C735C" w:rsidRPr="004C735C">
        <w:rPr>
          <w:rFonts w:ascii="Consolas" w:eastAsia="Times New Roman" w:hAnsi="Consolas" w:cs="Times New Roman"/>
          <w:color w:val="CCCCCC"/>
          <w:sz w:val="21"/>
          <w:szCs w:val="21"/>
        </w:rPr>
        <w:t xml:space="preserve"> </w:t>
      </w:r>
    </w:p>
    <w:p w14:paraId="6C3D5D1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1.Quick cash </w:t>
      </w:r>
    </w:p>
    <w:p w14:paraId="0928B0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2.withdrawal cash</w:t>
      </w:r>
    </w:p>
    <w:p w14:paraId="79079EB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3.deposit cash</w:t>
      </w:r>
    </w:p>
    <w:p w14:paraId="34610D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4.transfer amount</w:t>
      </w:r>
    </w:p>
    <w:p w14:paraId="0A610F1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88D1A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DATA</w:t>
      </w:r>
    </w:p>
    <w:p w14:paraId="683FB5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localTime SYSTEMTIME &lt;&gt;</w:t>
      </w:r>
    </w:p>
    <w:p w14:paraId="6F16CDD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hiteTextOnBlue = black + (yellow * 16)</w:t>
      </w:r>
    </w:p>
    <w:p w14:paraId="58E3EEB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B4B0B6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hoice DD ?</w:t>
      </w:r>
    </w:p>
    <w:p w14:paraId="490125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BF9BA4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min_choice DWORD ?</w:t>
      </w:r>
    </w:p>
    <w:p w14:paraId="466D03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UserOption DWORD ?</w:t>
      </w:r>
    </w:p>
    <w:p w14:paraId="5F3E45C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3084A8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buffer BYTE BUFFER_SIZE DUP(?)</w:t>
      </w:r>
    </w:p>
    <w:p w14:paraId="201FBE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filename BYTE "Designing.txt", 0</w:t>
      </w:r>
    </w:p>
    <w:p w14:paraId="7CEEAE5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fileHandle HANDLE ?</w:t>
      </w:r>
    </w:p>
    <w:p w14:paraId="6BA28BC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5D850A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password BYTE 20 DUP(?)</w:t>
      </w:r>
    </w:p>
    <w:p w14:paraId="669A82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username BYTE 20 DUP(?)</w:t>
      </w:r>
    </w:p>
    <w:p w14:paraId="50823B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F287DE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minUser BYTE "admin", 0</w:t>
      </w:r>
    </w:p>
    <w:p w14:paraId="3F7253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minPassword BYTE "1234", 0</w:t>
      </w:r>
    </w:p>
    <w:p w14:paraId="200097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minLogChoice DD ?</w:t>
      </w:r>
    </w:p>
    <w:p w14:paraId="51C75F1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89741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HolderPassword BYTE 20 DUP(?)</w:t>
      </w:r>
    </w:p>
    <w:p w14:paraId="0DBBB7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HolderUsername BYTE 20 DUP(?)</w:t>
      </w:r>
    </w:p>
    <w:p w14:paraId="75725FC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FD1385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AccountID BYTE "23021519000", 0</w:t>
      </w:r>
    </w:p>
    <w:p w14:paraId="586B8D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PIN BYTE "1234", 0</w:t>
      </w:r>
    </w:p>
    <w:p w14:paraId="311748D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HolderName BYTE "User", 0</w:t>
      </w:r>
    </w:p>
    <w:p w14:paraId="655313F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CNIC BYTE "35101-0000000-1", 0</w:t>
      </w:r>
    </w:p>
    <w:p w14:paraId="3F32923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NO BYTE "0300-1122334", 0</w:t>
      </w:r>
    </w:p>
    <w:p w14:paraId="122163B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City BYTE "Namal University MIANWALI"</w:t>
      </w:r>
    </w:p>
    <w:p w14:paraId="25FB1B6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Mail BYTE "cs@gmail.com", 0</w:t>
      </w:r>
    </w:p>
    <w:p w14:paraId="2D561F0C" w14:textId="4B5ED25C"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Pr>
          <w:rFonts w:ascii="Consolas" w:eastAsia="Times New Roman" w:hAnsi="Consolas" w:cs="Times New Roman"/>
          <w:color w:val="CCCCCC"/>
          <w:sz w:val="21"/>
          <w:szCs w:val="21"/>
        </w:rPr>
        <w:t xml:space="preserve">    gender BYTE "M</w:t>
      </w:r>
      <w:r w:rsidRPr="004C735C">
        <w:rPr>
          <w:rFonts w:ascii="Consolas" w:eastAsia="Times New Roman" w:hAnsi="Consolas" w:cs="Times New Roman"/>
          <w:color w:val="CCCCCC"/>
          <w:sz w:val="21"/>
          <w:szCs w:val="21"/>
        </w:rPr>
        <w:t>", 0</w:t>
      </w:r>
    </w:p>
    <w:p w14:paraId="5BF1DBC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toredAmount        DWORD 2000, </w:t>
      </w:r>
    </w:p>
    <w:p w14:paraId="6889925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0C0427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HolderLogChoice DD ?</w:t>
      </w:r>
    </w:p>
    <w:p w14:paraId="6AC38D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6B109F4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fcash DWORD ?</w:t>
      </w:r>
    </w:p>
    <w:p w14:paraId="77BB906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fcashChoice DWORD ?</w:t>
      </w:r>
    </w:p>
    <w:p w14:paraId="71A0AEC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C5E6BB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dcash DWORD ?</w:t>
      </w:r>
    </w:p>
    <w:p w14:paraId="0D5696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dcashChoice DWORD ?</w:t>
      </w:r>
    </w:p>
    <w:p w14:paraId="4DDE82B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C48D46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depositAmount DWORD ?</w:t>
      </w:r>
    </w:p>
    <w:p w14:paraId="410A842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TransferMoney DWORD ?</w:t>
      </w:r>
    </w:p>
    <w:p w14:paraId="4B7BF61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GenerateBalance DWORD 0</w:t>
      </w:r>
    </w:p>
    <w:p w14:paraId="6D9C1C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8ED272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D046D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CODE</w:t>
      </w:r>
    </w:p>
    <w:p w14:paraId="0DEE2D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55FDE6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ddColor PROC</w:t>
      </w:r>
    </w:p>
    <w:p w14:paraId="49E4C3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WhiteTextOnBlue</w:t>
      </w:r>
    </w:p>
    <w:p w14:paraId="683F397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SetTextColor</w:t>
      </w:r>
    </w:p>
    <w:p w14:paraId="5C8D714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393FE78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63A29A2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ddColor ENDP</w:t>
      </w:r>
    </w:p>
    <w:p w14:paraId="7000E87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DE3FC3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E4EDC8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Time PROC</w:t>
      </w:r>
    </w:p>
    <w:p w14:paraId="126E590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GetLocalTime, ADDR localTime</w:t>
      </w:r>
    </w:p>
    <w:p w14:paraId="2E5AD17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ovzx EAX, localTime.wHour</w:t>
      </w:r>
    </w:p>
    <w:p w14:paraId="6D228D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619109D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p>
    <w:p w14:paraId="14327A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zx EAX, localTime.wMinute</w:t>
      </w:r>
    </w:p>
    <w:p w14:paraId="6F984F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413A64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p>
    <w:p w14:paraId="7827EA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zx EAX, localTime.wSecond</w:t>
      </w:r>
    </w:p>
    <w:p w14:paraId="2E53274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4717340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                                                                       "</w:t>
      </w:r>
    </w:p>
    <w:p w14:paraId="6032AF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zx EAX, localTime.wDay</w:t>
      </w:r>
    </w:p>
    <w:p w14:paraId="1395EAB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7959CF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p>
    <w:p w14:paraId="0589F34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zx EAX, localTime.wMonth</w:t>
      </w:r>
    </w:p>
    <w:p w14:paraId="1847290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7CFE1F3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p>
    <w:p w14:paraId="3C00CF8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zx EAX, localTime.wYear</w:t>
      </w:r>
    </w:p>
    <w:p w14:paraId="0627728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3262374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7CEF978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E93FB3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5E1A492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Time ENDP</w:t>
      </w:r>
    </w:p>
    <w:p w14:paraId="3175FA0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60668C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EEDE8D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Design PROC</w:t>
      </w:r>
    </w:p>
    <w:p w14:paraId="580A5E7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 Open the file for input.</w:t>
      </w:r>
    </w:p>
    <w:p w14:paraId="20D5E2D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EDX,OFFSET filename</w:t>
      </w:r>
    </w:p>
    <w:p w14:paraId="486BA75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OpenInputFile</w:t>
      </w:r>
    </w:p>
    <w:p w14:paraId="64FED97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fileHandle,EAX</w:t>
      </w:r>
    </w:p>
    <w:p w14:paraId="1FEA956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 Check for errors.</w:t>
      </w:r>
    </w:p>
    <w:p w14:paraId="0572A06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MP EAX,INVALID_HANDLE_VALUE ; error opening file?</w:t>
      </w:r>
    </w:p>
    <w:p w14:paraId="19817A2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jne file_ok ; no: skip</w:t>
      </w:r>
    </w:p>
    <w:p w14:paraId="1737C3A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lt;"Cannot open file",0dh,0ah&gt;</w:t>
      </w:r>
    </w:p>
    <w:p w14:paraId="5159617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JMP quit ; and quit</w:t>
      </w:r>
    </w:p>
    <w:p w14:paraId="6CFDDC5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file_ok:</w:t>
      </w:r>
    </w:p>
    <w:p w14:paraId="61FBC17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 Read the file into a buffer.</w:t>
      </w:r>
    </w:p>
    <w:p w14:paraId="1239B87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EDX,OFFSET buffer</w:t>
      </w:r>
    </w:p>
    <w:p w14:paraId="4B65821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ECX,BUFFER_SIZE</w:t>
      </w:r>
    </w:p>
    <w:p w14:paraId="103CB1A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ReadFromFile</w:t>
      </w:r>
    </w:p>
    <w:p w14:paraId="037832D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jnc check_buffer_size ; error reading?</w:t>
      </w:r>
    </w:p>
    <w:p w14:paraId="3542BCB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Error reading file. " ; yes: show error message</w:t>
      </w:r>
    </w:p>
    <w:p w14:paraId="5C4EA02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WriteWindowsMsg</w:t>
      </w:r>
    </w:p>
    <w:p w14:paraId="4F63ED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JMP close_file</w:t>
      </w:r>
    </w:p>
    <w:p w14:paraId="479C7F0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heck_buffer_size:</w:t>
      </w:r>
    </w:p>
    <w:p w14:paraId="59C21CB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MP EAX,BUFFER_SIZE ; buffer large enough?</w:t>
      </w:r>
    </w:p>
    <w:p w14:paraId="06D464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jb buf_size_ok ; yes</w:t>
      </w:r>
    </w:p>
    <w:p w14:paraId="1D2FFC9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lt;"Error: Buffer too small for the file",0dh,0ah&gt;</w:t>
      </w:r>
    </w:p>
    <w:p w14:paraId="54FACED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JMP quit ; and quit</w:t>
      </w:r>
    </w:p>
    <w:p w14:paraId="34DD72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ab/>
        <w:t>buf_size_ok:</w:t>
      </w:r>
    </w:p>
    <w:p w14:paraId="2E8E0A9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buffer[EAX],0 ; insert null terminator</w:t>
      </w:r>
    </w:p>
    <w:p w14:paraId="1A393A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File size: "</w:t>
      </w:r>
    </w:p>
    <w:p w14:paraId="208C769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WriteDec ; display file size</w:t>
      </w:r>
    </w:p>
    <w:p w14:paraId="47AEF2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 Display the buffer.</w:t>
      </w:r>
    </w:p>
    <w:p w14:paraId="1DA92C3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lt;0dh,0ah,0dh,0ah&gt;</w:t>
      </w:r>
    </w:p>
    <w:p w14:paraId="7E10DD9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EDX,OFFSET buffer ; display the buffer</w:t>
      </w:r>
    </w:p>
    <w:p w14:paraId="6812C85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WriteString</w:t>
      </w:r>
    </w:p>
    <w:p w14:paraId="339DB39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43FE66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lose_file:</w:t>
      </w:r>
    </w:p>
    <w:p w14:paraId="11C1E34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EAX,fileHandle</w:t>
      </w:r>
    </w:p>
    <w:p w14:paraId="5639262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loseFile</w:t>
      </w:r>
    </w:p>
    <w:p w14:paraId="6979C70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quit:</w:t>
      </w:r>
    </w:p>
    <w:p w14:paraId="7FD5A3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1F9A8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RET</w:t>
      </w:r>
    </w:p>
    <w:p w14:paraId="21CD4BF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Design ENDP</w:t>
      </w:r>
    </w:p>
    <w:p w14:paraId="5BE7080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92B1C0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FrontPage PROC</w:t>
      </w:r>
    </w:p>
    <w:p w14:paraId="15E00B1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F157E0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69130EF" w14:textId="1B8554EA"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r w:rsidR="00677430">
        <w:rPr>
          <w:rFonts w:ascii="Consolas" w:eastAsia="Times New Roman" w:hAnsi="Consolas" w:cs="Times New Roman"/>
          <w:color w:val="CCCCCC"/>
          <w:sz w:val="21"/>
          <w:szCs w:val="21"/>
        </w:rPr>
        <w:t xml:space="preserve">         </w:t>
      </w:r>
      <w:r w:rsidRPr="004C735C">
        <w:rPr>
          <w:rFonts w:ascii="Consolas" w:eastAsia="Times New Roman" w:hAnsi="Consolas" w:cs="Times New Roman"/>
          <w:color w:val="CCCCCC"/>
          <w:sz w:val="21"/>
          <w:szCs w:val="21"/>
        </w:rPr>
        <w:t xml:space="preserve"> NAMAL UNIVERSITY"</w:t>
      </w:r>
    </w:p>
    <w:p w14:paraId="0B0EF88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85FF867" w14:textId="2D69FE03"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w:t>
      </w:r>
      <w:r w:rsidR="00677430">
        <w:rPr>
          <w:rFonts w:ascii="Consolas" w:eastAsia="Times New Roman" w:hAnsi="Consolas" w:cs="Times New Roman"/>
          <w:color w:val="CCCCCC"/>
          <w:sz w:val="21"/>
          <w:szCs w:val="21"/>
        </w:rPr>
        <w:t xml:space="preserve">e "                          </w:t>
      </w:r>
      <w:r w:rsidRPr="004C735C">
        <w:rPr>
          <w:rFonts w:ascii="Consolas" w:eastAsia="Times New Roman" w:hAnsi="Consolas" w:cs="Times New Roman"/>
          <w:color w:val="CCCCCC"/>
          <w:sz w:val="21"/>
          <w:szCs w:val="21"/>
        </w:rPr>
        <w:t xml:space="preserve">  BSCS 3</w:t>
      </w:r>
      <w:r w:rsidRPr="00677430">
        <w:rPr>
          <w:rFonts w:ascii="Consolas" w:eastAsia="Times New Roman" w:hAnsi="Consolas" w:cs="Times New Roman"/>
          <w:color w:val="CCCCCC"/>
          <w:sz w:val="21"/>
          <w:szCs w:val="21"/>
          <w:vertAlign w:val="superscript"/>
        </w:rPr>
        <w:t>RD</w:t>
      </w:r>
      <w:r w:rsidR="00677430">
        <w:rPr>
          <w:rFonts w:ascii="Consolas" w:eastAsia="Times New Roman" w:hAnsi="Consolas" w:cs="Times New Roman"/>
          <w:color w:val="CCCCCC"/>
          <w:sz w:val="21"/>
          <w:szCs w:val="21"/>
        </w:rPr>
        <w:t xml:space="preserve"> (SEMESTER</w:t>
      </w:r>
      <w:r w:rsidRPr="004C735C">
        <w:rPr>
          <w:rFonts w:ascii="Consolas" w:eastAsia="Times New Roman" w:hAnsi="Consolas" w:cs="Times New Roman"/>
          <w:color w:val="CCCCCC"/>
          <w:sz w:val="21"/>
          <w:szCs w:val="21"/>
        </w:rPr>
        <w:t>)"</w:t>
      </w:r>
    </w:p>
    <w:p w14:paraId="74C9603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C7CB4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723D9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5514F21" w14:textId="65175D03"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r w:rsidR="00677430">
        <w:rPr>
          <w:rFonts w:ascii="Consolas" w:eastAsia="Times New Roman" w:hAnsi="Consolas" w:cs="Times New Roman"/>
          <w:color w:val="CCCCCC"/>
          <w:sz w:val="21"/>
          <w:szCs w:val="21"/>
        </w:rPr>
        <w:t xml:space="preserve"> </w:t>
      </w:r>
      <w:r w:rsidRPr="004C735C">
        <w:rPr>
          <w:rFonts w:ascii="Consolas" w:eastAsia="Times New Roman" w:hAnsi="Consolas" w:cs="Times New Roman"/>
          <w:color w:val="CCCCCC"/>
          <w:sz w:val="21"/>
          <w:szCs w:val="21"/>
        </w:rPr>
        <w:t xml:space="preserve">    COMPUTER ORGANIZATION &amp; ASSEMBLY LANGUAGE "</w:t>
      </w:r>
    </w:p>
    <w:p w14:paraId="1B555C4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4C2384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9F6F5B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23DE8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MINI-PROJECT  : ATM BANK SIMULATOR"</w:t>
      </w:r>
    </w:p>
    <w:p w14:paraId="0C0450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C97936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DFEA3B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Batch : 2027"</w:t>
      </w:r>
    </w:p>
    <w:p w14:paraId="2CDC9B3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63C970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D7ACAE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AC6ADD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308450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F4C3C36" w14:textId="65E7B94C"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r w:rsidR="00677430">
        <w:rPr>
          <w:rFonts w:ascii="Consolas" w:eastAsia="Times New Roman" w:hAnsi="Consolas" w:cs="Times New Roman"/>
          <w:color w:val="CCCCCC"/>
          <w:sz w:val="21"/>
          <w:szCs w:val="21"/>
        </w:rPr>
        <w:t xml:space="preserve">         </w:t>
      </w:r>
      <w:r w:rsidRPr="004C735C">
        <w:rPr>
          <w:rFonts w:ascii="Consolas" w:eastAsia="Times New Roman" w:hAnsi="Consolas" w:cs="Times New Roman"/>
          <w:color w:val="CCCCCC"/>
          <w:sz w:val="21"/>
          <w:szCs w:val="21"/>
        </w:rPr>
        <w:t xml:space="preserve">    DevelopedBy : "</w:t>
      </w:r>
    </w:p>
    <w:p w14:paraId="3AAEBF5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CEEDFF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3120601" w14:textId="043F7A36"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r w:rsidR="00677430">
        <w:rPr>
          <w:rFonts w:ascii="Consolas" w:eastAsia="Times New Roman" w:hAnsi="Consolas" w:cs="Times New Roman"/>
          <w:color w:val="CCCCCC"/>
          <w:sz w:val="21"/>
          <w:szCs w:val="21"/>
        </w:rPr>
        <w:t xml:space="preserve">         </w:t>
      </w:r>
      <w:r w:rsidRPr="004C735C">
        <w:rPr>
          <w:rFonts w:ascii="Consolas" w:eastAsia="Times New Roman" w:hAnsi="Consolas" w:cs="Times New Roman"/>
          <w:color w:val="CCCCCC"/>
          <w:sz w:val="21"/>
          <w:szCs w:val="21"/>
        </w:rPr>
        <w:t xml:space="preserve">   HABIB UR REHMAN  "</w:t>
      </w:r>
    </w:p>
    <w:p w14:paraId="757D2B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E0C167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0C5CEFC" w14:textId="75E8DAE0"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r w:rsidR="00677430">
        <w:rPr>
          <w:rFonts w:ascii="Consolas" w:eastAsia="Times New Roman" w:hAnsi="Consolas" w:cs="Times New Roman"/>
          <w:color w:val="CCCCCC"/>
          <w:sz w:val="21"/>
          <w:szCs w:val="21"/>
        </w:rPr>
        <w:t xml:space="preserve">       </w:t>
      </w:r>
      <w:r w:rsidRPr="004C735C">
        <w:rPr>
          <w:rFonts w:ascii="Consolas" w:eastAsia="Times New Roman" w:hAnsi="Consolas" w:cs="Times New Roman"/>
          <w:color w:val="CCCCCC"/>
          <w:sz w:val="21"/>
          <w:szCs w:val="21"/>
        </w:rPr>
        <w:t xml:space="preserve">  RAYAN BADAR"</w:t>
      </w:r>
    </w:p>
    <w:p w14:paraId="0FA25C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2C4B61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F8A13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OV EAX, 4000</w:t>
      </w:r>
    </w:p>
    <w:p w14:paraId="5F2C46B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40A0BFF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71F1C53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6326CD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FrontPage ENDP</w:t>
      </w:r>
    </w:p>
    <w:p w14:paraId="62B22BF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84E155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dminLoginFUNC PROC</w:t>
      </w:r>
    </w:p>
    <w:p w14:paraId="1695D70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l1:</w:t>
      </w:r>
    </w:p>
    <w:p w14:paraId="0D668C9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322B87E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0</w:t>
      </w:r>
    </w:p>
    <w:p w14:paraId="4B09214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BX, 0</w:t>
      </w:r>
    </w:p>
    <w:p w14:paraId="384E666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 0</w:t>
      </w:r>
    </w:p>
    <w:p w14:paraId="32BB4D7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Design</w:t>
      </w:r>
    </w:p>
    <w:p w14:paraId="5696C19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 ---------------- &lt;&lt; LOGIN  INTERFACE &gt;&gt; ---------------- ]"</w:t>
      </w:r>
    </w:p>
    <w:p w14:paraId="708D9A0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35A75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053E4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D6AD8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36F6435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Enter Administrator Username: "</w:t>
      </w:r>
    </w:p>
    <w:p w14:paraId="2082872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 20  ; Set the correct size of the username buffer</w:t>
      </w:r>
    </w:p>
    <w:p w14:paraId="4A8874A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FF02A6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username</w:t>
      </w:r>
    </w:p>
    <w:p w14:paraId="6B983F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username</w:t>
      </w:r>
    </w:p>
    <w:p w14:paraId="4AC75D9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5D5F68D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Enter Yours Password: "</w:t>
      </w:r>
    </w:p>
    <w:p w14:paraId="3044DB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CA241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 20  ; Set the correct size of the password buffer</w:t>
      </w:r>
    </w:p>
    <w:p w14:paraId="57C737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0A14C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password</w:t>
      </w:r>
    </w:p>
    <w:p w14:paraId="1701C2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password</w:t>
      </w:r>
    </w:p>
    <w:p w14:paraId="399AA0D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C1A24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1EB20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449B67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I, OFFSET username</w:t>
      </w:r>
    </w:p>
    <w:p w14:paraId="1AEA04B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SI, OFFSET AdminUser</w:t>
      </w:r>
    </w:p>
    <w:p w14:paraId="1EC4BD2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SB</w:t>
      </w:r>
    </w:p>
    <w:p w14:paraId="7C982EC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s1</w:t>
      </w:r>
    </w:p>
    <w:p w14:paraId="7547139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42C80BA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ERROR! Username or password is incorrect, please try again... "</w:t>
      </w:r>
    </w:p>
    <w:p w14:paraId="0F73161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D23AB8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6C7829D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58EA081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545B5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l1</w:t>
      </w:r>
    </w:p>
    <w:p w14:paraId="7E62D3D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065DCC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1:</w:t>
      </w:r>
    </w:p>
    <w:p w14:paraId="4ED2EFD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OV ESI, OFFSET password</w:t>
      </w:r>
    </w:p>
    <w:p w14:paraId="0D48047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I, OFFSET AdminPassword</w:t>
      </w:r>
    </w:p>
    <w:p w14:paraId="1EE113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SB</w:t>
      </w:r>
    </w:p>
    <w:p w14:paraId="3BA81CD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s2</w:t>
      </w:r>
    </w:p>
    <w:p w14:paraId="3B67A9B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12E5C4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 ERROR! Username or password is incorrect, please try again... "</w:t>
      </w:r>
    </w:p>
    <w:p w14:paraId="13B4A8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4B704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Do you want to try again? (1 = Yes, 0 = No): "</w:t>
      </w:r>
    </w:p>
    <w:p w14:paraId="4C4403E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int</w:t>
      </w:r>
    </w:p>
    <w:p w14:paraId="6855D98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AdminLogChoice, EAX</w:t>
      </w:r>
    </w:p>
    <w:p w14:paraId="408612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LRSCR</w:t>
      </w:r>
    </w:p>
    <w:p w14:paraId="729347A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AdminLogChoice, 1</w:t>
      </w:r>
    </w:p>
    <w:p w14:paraId="1731BA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l1  ; User wants to try again</w:t>
      </w:r>
    </w:p>
    <w:p w14:paraId="69DBD7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1E93FC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_it</w:t>
      </w:r>
    </w:p>
    <w:p w14:paraId="5C414D7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504514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531AAD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2:</w:t>
      </w:r>
    </w:p>
    <w:p w14:paraId="5D745A4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53B8B4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 &lt;&lt;|&gt;&gt; Checking Admin Credentials!!! &lt;&lt;|&gt;&gt; [+]"</w:t>
      </w:r>
    </w:p>
    <w:p w14:paraId="6FF945D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8F92A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9EF21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05F65F2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57AD99B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AdminOperation</w:t>
      </w:r>
    </w:p>
    <w:p w14:paraId="39EEB19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nd_it:</w:t>
      </w:r>
    </w:p>
    <w:p w14:paraId="151F928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7743E52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dminLoginFUNC ENDP</w:t>
      </w:r>
    </w:p>
    <w:p w14:paraId="02BB13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DDEC23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dminOperation PROC</w:t>
      </w:r>
    </w:p>
    <w:p w14:paraId="45CC84E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2137E1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0DA037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Admin Login Successful!"</w:t>
      </w:r>
    </w:p>
    <w:p w14:paraId="56C3B9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2DACA81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3B873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63337A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5EC140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5CC960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348725E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3FC5D2E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337D1E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Back:</w:t>
      </w:r>
    </w:p>
    <w:p w14:paraId="2F7CBF1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Welcome Administrator _ * _ * _ * _ * _ * _ * _ * _ * _ * _"</w:t>
      </w:r>
    </w:p>
    <w:p w14:paraId="5FBCDC2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B57BB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FBA97E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select your choice : :"</w:t>
      </w:r>
    </w:p>
    <w:p w14:paraId="5463363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RLF</w:t>
      </w:r>
    </w:p>
    <w:p w14:paraId="7D24A58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1EE8D4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1] Search User Detail"        </w:t>
      </w:r>
    </w:p>
    <w:p w14:paraId="37AD911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8A2F1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E0D037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2] ATM INFO"     </w:t>
      </w:r>
    </w:p>
    <w:p w14:paraId="144A5AA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3836B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3C633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3] Start Atm"  </w:t>
      </w:r>
    </w:p>
    <w:p w14:paraId="45BDE7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15ADA4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573C3D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4] Turn OFF the System "  </w:t>
      </w:r>
    </w:p>
    <w:p w14:paraId="352CA28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C63572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A134BA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314A59B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C610B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choice: "</w:t>
      </w:r>
    </w:p>
    <w:p w14:paraId="01FFA8F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Dec</w:t>
      </w:r>
    </w:p>
    <w:p w14:paraId="4802D6B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AdmOP</w:t>
      </w:r>
    </w:p>
    <w:p w14:paraId="2FF3038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8DBC1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41A16C4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AdminOperation</w:t>
      </w:r>
    </w:p>
    <w:p w14:paraId="68C2B6C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0E9EC5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dmOP:</w:t>
      </w:r>
    </w:p>
    <w:p w14:paraId="791CCAD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1</w:t>
      </w:r>
    </w:p>
    <w:p w14:paraId="609DFF3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SearchUserDetail</w:t>
      </w:r>
    </w:p>
    <w:p w14:paraId="2854662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2</w:t>
      </w:r>
    </w:p>
    <w:p w14:paraId="48DFAE1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ATMINFO</w:t>
      </w:r>
    </w:p>
    <w:p w14:paraId="4826DD4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3</w:t>
      </w:r>
    </w:p>
    <w:p w14:paraId="1604EC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StartAtm</w:t>
      </w:r>
    </w:p>
    <w:p w14:paraId="55F4AB2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4</w:t>
      </w:r>
    </w:p>
    <w:p w14:paraId="2657CD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TurnOFFtheSystem</w:t>
      </w:r>
    </w:p>
    <w:p w14:paraId="1165B83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065903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FE91AF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CBBAC0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InvalidChoice</w:t>
      </w:r>
    </w:p>
    <w:p w14:paraId="56C2600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9EAD93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SearchUserDetail:</w:t>
      </w:r>
    </w:p>
    <w:p w14:paraId="419AEED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6FC87C7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95B2E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A0B463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Account Details"</w:t>
      </w:r>
    </w:p>
    <w:p w14:paraId="5D917F8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1D625D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Enter Account Number you want to find Details :--&gt; Single User Exist!!!"</w:t>
      </w:r>
    </w:p>
    <w:p w14:paraId="7F75E9F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99C97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773622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Write "_ * _ * _ * _ * _ * _ * _ * _ * _ * _ Account Holder Information &amp; Detail _ * _ * _ * _ * _ * _ * _ * _ * _ * _"</w:t>
      </w:r>
    </w:p>
    <w:p w14:paraId="60891C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70EACC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907381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ccount Number:                 "</w:t>
      </w:r>
    </w:p>
    <w:p w14:paraId="04FFB6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AccountID</w:t>
      </w:r>
    </w:p>
    <w:p w14:paraId="610844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15304F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964F20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Holder Name:                    "</w:t>
      </w:r>
    </w:p>
    <w:p w14:paraId="30A6BF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HolderName</w:t>
      </w:r>
    </w:p>
    <w:p w14:paraId="080F748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53F6B6B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ACB4EA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urrent Balance:                "</w:t>
      </w:r>
    </w:p>
    <w:p w14:paraId="24948EB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7234EC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736031B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C61664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ersonal Identification Number: "</w:t>
      </w:r>
    </w:p>
    <w:p w14:paraId="4F9E397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PIN</w:t>
      </w:r>
    </w:p>
    <w:p w14:paraId="040F6B7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5E9B6B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B745C3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ID Card Number:                 "</w:t>
      </w:r>
    </w:p>
    <w:p w14:paraId="0A01440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CNIC</w:t>
      </w:r>
    </w:p>
    <w:p w14:paraId="6D9B88E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02E0B16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102BD6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ontact Number:                 "</w:t>
      </w:r>
    </w:p>
    <w:p w14:paraId="6127B0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NO</w:t>
      </w:r>
    </w:p>
    <w:p w14:paraId="4A9D42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0E11839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0F0EED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ddress City:                   "</w:t>
      </w:r>
    </w:p>
    <w:p w14:paraId="4606E16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City</w:t>
      </w:r>
    </w:p>
    <w:p w14:paraId="110120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733870E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751809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Mail Address:                 "</w:t>
      </w:r>
    </w:p>
    <w:p w14:paraId="6CBE7C1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Mail</w:t>
      </w:r>
    </w:p>
    <w:p w14:paraId="62AA6AE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3ED3C16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CAFBA6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Gender:                         "</w:t>
      </w:r>
    </w:p>
    <w:p w14:paraId="5C8ED2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gender</w:t>
      </w:r>
    </w:p>
    <w:p w14:paraId="6E2B13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05A79E9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A7C1C0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564C77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4EA0FC0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10F1CF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AdminOperation</w:t>
      </w:r>
    </w:p>
    <w:p w14:paraId="27B8AA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268AFB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TMINFO:</w:t>
      </w:r>
    </w:p>
    <w:p w14:paraId="352913F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03EF85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6D5142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RLF</w:t>
      </w:r>
    </w:p>
    <w:p w14:paraId="0771BE0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ATM Info:"</w:t>
      </w:r>
    </w:p>
    <w:p w14:paraId="319316E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2E2CDB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01FB0D5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73AD7D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Bank : MCB BANK NAMAL"</w:t>
      </w:r>
    </w:p>
    <w:p w14:paraId="4776E67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773424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Branch Code : MAINWALI BRANCH"</w:t>
      </w:r>
    </w:p>
    <w:p w14:paraId="5BC2BE1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90259F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Model: ABC-1234"</w:t>
      </w:r>
    </w:p>
    <w:p w14:paraId="4A41E64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D2CA05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Serial No: S12345678"</w:t>
      </w:r>
    </w:p>
    <w:p w14:paraId="1410F6D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9D95A0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Available Cash: "</w:t>
      </w:r>
    </w:p>
    <w:p w14:paraId="525FE84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45DEF6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Year: 2025"</w:t>
      </w:r>
    </w:p>
    <w:p w14:paraId="62B67B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DA3BD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DAFF4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423299F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2A4AAE7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0E13FB7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AdminOperation</w:t>
      </w:r>
    </w:p>
    <w:p w14:paraId="2FA32E8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23D5F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StartAtm:</w:t>
      </w:r>
    </w:p>
    <w:p w14:paraId="277E719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38D81BB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5AC63B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17975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Starting System..."</w:t>
      </w:r>
    </w:p>
    <w:p w14:paraId="3B917DE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7976A4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6D5B09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HI :)"</w:t>
      </w:r>
    </w:p>
    <w:p w14:paraId="2EE54A0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D56DED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8AEC8B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64564D8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5DE8E7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HolderLoginFUNC</w:t>
      </w:r>
    </w:p>
    <w:p w14:paraId="4AF56BC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AdminOperation</w:t>
      </w:r>
    </w:p>
    <w:p w14:paraId="443409F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B6EC7F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TurnOFFtheSystem:</w:t>
      </w:r>
    </w:p>
    <w:p w14:paraId="03FAC91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470065B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54A334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Good Bye Admin..."</w:t>
      </w:r>
    </w:p>
    <w:p w14:paraId="3A9F28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6EC346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EA44D8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Have a Nice Day :)"</w:t>
      </w:r>
    </w:p>
    <w:p w14:paraId="703E3D2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EBC111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2FE7E9E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6F063C1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INVOKE EXITPROCESS, 0</w:t>
      </w:r>
    </w:p>
    <w:p w14:paraId="5D3CC0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EA5A5F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3DCB4D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validChoice:</w:t>
      </w:r>
    </w:p>
    <w:p w14:paraId="3513951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4B4AA70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AdminOperation</w:t>
      </w:r>
    </w:p>
    <w:p w14:paraId="09F5DE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875225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ExitAdminOperation:</w:t>
      </w:r>
    </w:p>
    <w:p w14:paraId="00B2C5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65465F8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57CB7CC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dminOperation ENDP</w:t>
      </w:r>
    </w:p>
    <w:p w14:paraId="347E05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194B71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141A2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UserOperations PROC</w:t>
      </w:r>
    </w:p>
    <w:p w14:paraId="6E129FA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5B83A4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Account Holder Login Account Found!"</w:t>
      </w:r>
    </w:p>
    <w:p w14:paraId="644CC22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FC1924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015C9D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EEE31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62E52C5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0CE3AEC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15B4A43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E0DAED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Back:</w:t>
      </w:r>
    </w:p>
    <w:p w14:paraId="7DF989E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elcome User "</w:t>
      </w:r>
    </w:p>
    <w:p w14:paraId="692B6E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245B3D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Enter your choice : "</w:t>
      </w:r>
    </w:p>
    <w:p w14:paraId="0710258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17B91C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C93E6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1] Fast Cash"</w:t>
      </w:r>
    </w:p>
    <w:p w14:paraId="60EFE5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E45B46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326A20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2] Cash Withdrawal"</w:t>
      </w:r>
    </w:p>
    <w:p w14:paraId="7C2262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E1B23F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23FB07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3] Deposit"</w:t>
      </w:r>
    </w:p>
    <w:p w14:paraId="6060C69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BAFDCD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4B7D4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4] Transactions "</w:t>
      </w:r>
    </w:p>
    <w:p w14:paraId="3B6EC5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39CCD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18AFC1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5] Account Detail"</w:t>
      </w:r>
    </w:p>
    <w:p w14:paraId="5BF6494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26564B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6D463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6] Change PIN "</w:t>
      </w:r>
    </w:p>
    <w:p w14:paraId="2CEC468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F5B6D5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17E351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7] Update Account INFO "</w:t>
      </w:r>
    </w:p>
    <w:p w14:paraId="11C86E4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RLF</w:t>
      </w:r>
    </w:p>
    <w:p w14:paraId="513B84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353C28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8] Generate Receipt"</w:t>
      </w:r>
    </w:p>
    <w:p w14:paraId="6F5B989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7F93B4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F63368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9] Log out"</w:t>
      </w:r>
    </w:p>
    <w:p w14:paraId="3C30CEC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779CFC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7241E0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FA15A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gt;] Your Choice : "</w:t>
      </w:r>
    </w:p>
    <w:p w14:paraId="0C11E8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Int</w:t>
      </w:r>
    </w:p>
    <w:p w14:paraId="260ACCB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UserOption, EAX</w:t>
      </w:r>
    </w:p>
    <w:p w14:paraId="075D298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C0FFD9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1</w:t>
      </w:r>
    </w:p>
    <w:p w14:paraId="2C8024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FastCash</w:t>
      </w:r>
    </w:p>
    <w:p w14:paraId="4B06425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A2C8B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2</w:t>
      </w:r>
    </w:p>
    <w:p w14:paraId="29FC23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CashWithdrawal</w:t>
      </w:r>
    </w:p>
    <w:p w14:paraId="48DD1C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5ACA6A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3</w:t>
      </w:r>
    </w:p>
    <w:p w14:paraId="2B82A2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Deposit</w:t>
      </w:r>
    </w:p>
    <w:p w14:paraId="4D9DDAD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BE0EF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4</w:t>
      </w:r>
    </w:p>
    <w:p w14:paraId="3F5C5DD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Transactions</w:t>
      </w:r>
    </w:p>
    <w:p w14:paraId="55880CA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F5ACB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5</w:t>
      </w:r>
    </w:p>
    <w:p w14:paraId="394261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AccountDetail</w:t>
      </w:r>
    </w:p>
    <w:p w14:paraId="42B2141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4BA5D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6</w:t>
      </w:r>
    </w:p>
    <w:p w14:paraId="3C9EDD9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ChangePIN</w:t>
      </w:r>
    </w:p>
    <w:p w14:paraId="35A8A0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12837F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7</w:t>
      </w:r>
    </w:p>
    <w:p w14:paraId="1EF76D3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UpdateAccountInfo</w:t>
      </w:r>
    </w:p>
    <w:p w14:paraId="1525040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818A43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8</w:t>
      </w:r>
    </w:p>
    <w:p w14:paraId="745F93E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GenerateReceipt</w:t>
      </w:r>
    </w:p>
    <w:p w14:paraId="11B94C2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CAA276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UserOption, 9</w:t>
      </w:r>
    </w:p>
    <w:p w14:paraId="76B5F0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LogOut</w:t>
      </w:r>
    </w:p>
    <w:p w14:paraId="3CE7DC5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5FD747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Invalid Choice..."</w:t>
      </w:r>
    </w:p>
    <w:p w14:paraId="0768BD5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58336A9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478E37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35ED0B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1D7398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FastCash:</w:t>
      </w:r>
    </w:p>
    <w:p w14:paraId="18C6BE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1B86C86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QuickCash</w:t>
      </w:r>
    </w:p>
    <w:p w14:paraId="1CC409F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RLF</w:t>
      </w:r>
    </w:p>
    <w:p w14:paraId="27BE1E3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43992E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668B197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015C47D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4C3CCEA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3CFFA4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shWithdrawal:</w:t>
      </w:r>
    </w:p>
    <w:p w14:paraId="6CC1BB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5F3891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ithdrawalCash</w:t>
      </w:r>
    </w:p>
    <w:p w14:paraId="183EA83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6C7FCA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313569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6921940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4838FB9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4D1937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B630F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Deposit:</w:t>
      </w:r>
    </w:p>
    <w:p w14:paraId="024EBB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2174CAB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positCash</w:t>
      </w:r>
    </w:p>
    <w:p w14:paraId="1890F8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C930A4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7FFD166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2B50A55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4FE3B84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6E211BB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730FD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Transactions:</w:t>
      </w:r>
    </w:p>
    <w:p w14:paraId="7D79A5A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3ED52A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TransferAmount</w:t>
      </w:r>
    </w:p>
    <w:p w14:paraId="12DB7F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9BB7D8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78CAA50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112A4F0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1F272DB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3D12963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D19545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ccountDetail:</w:t>
      </w:r>
    </w:p>
    <w:p w14:paraId="1FC51BF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67CFB4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AccountINFO</w:t>
      </w:r>
    </w:p>
    <w:p w14:paraId="264567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F9FD4A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41AD743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364F42C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19C0E6D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1864A23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7AF14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hangePIN:</w:t>
      </w:r>
    </w:p>
    <w:p w14:paraId="42BA349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7C80D1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hangeUserPIN</w:t>
      </w:r>
    </w:p>
    <w:p w14:paraId="74EE7E5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C71974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2CC6AB7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5CAC87C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LRSCR</w:t>
      </w:r>
    </w:p>
    <w:p w14:paraId="61E2138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3913A59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1C373C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UpdateAccountInfo:</w:t>
      </w:r>
    </w:p>
    <w:p w14:paraId="023CA9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6C36CD6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UpdateINFO</w:t>
      </w:r>
    </w:p>
    <w:p w14:paraId="0D73B72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B45200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15EA07A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4E3569F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722EF4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0E6EA4A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5AED5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GenerateReceipt:</w:t>
      </w:r>
    </w:p>
    <w:p w14:paraId="5F4D42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3208EC8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GenerateTransactionReceipt</w:t>
      </w:r>
    </w:p>
    <w:p w14:paraId="1B6684A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6FCE3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6EA8BD8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5A7B41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45982F0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Back</w:t>
      </w:r>
    </w:p>
    <w:p w14:paraId="7A50624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8D61B1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LogOut:</w:t>
      </w:r>
    </w:p>
    <w:p w14:paraId="48DB676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241BA1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Design</w:t>
      </w:r>
    </w:p>
    <w:p w14:paraId="530EC03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THANKS FOR VISITING :)"</w:t>
      </w:r>
    </w:p>
    <w:p w14:paraId="77F060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BB432D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B0F88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Logged Out Successfully!!!"</w:t>
      </w:r>
    </w:p>
    <w:p w14:paraId="0E067FA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A5B7F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133687C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2E03749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559CD7D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LoggedOut</w:t>
      </w:r>
    </w:p>
    <w:p w14:paraId="7D1221A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UserOperations ENDP</w:t>
      </w:r>
    </w:p>
    <w:p w14:paraId="3BA22B3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7606FC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HolderLoginFUNC PROC</w:t>
      </w:r>
    </w:p>
    <w:p w14:paraId="29AD629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l1:</w:t>
      </w:r>
    </w:p>
    <w:p w14:paraId="7BAB01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6A61DD7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Design</w:t>
      </w:r>
    </w:p>
    <w:p w14:paraId="477A845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0</w:t>
      </w:r>
    </w:p>
    <w:p w14:paraId="4233AA1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BX, 0</w:t>
      </w:r>
    </w:p>
    <w:p w14:paraId="5311F05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 0</w:t>
      </w:r>
    </w:p>
    <w:p w14:paraId="723D9F8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 ---------------- &lt;&lt; LOGIN  INTERFACE &gt;&gt; ---------------- ]"</w:t>
      </w:r>
    </w:p>
    <w:p w14:paraId="411DF62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579169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164E30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665FED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61EDAD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Write " Enter Account Number: "</w:t>
      </w:r>
    </w:p>
    <w:p w14:paraId="7625424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 20</w:t>
      </w:r>
    </w:p>
    <w:p w14:paraId="0E6D7AD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90D345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HolderUsername</w:t>
      </w:r>
    </w:p>
    <w:p w14:paraId="2A9D98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w:t>
      </w:r>
    </w:p>
    <w:p w14:paraId="7AF4A2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161AC9B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CB9621A" w14:textId="5EA31599"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Pr>
          <w:rFonts w:ascii="Consolas" w:eastAsia="Times New Roman" w:hAnsi="Consolas" w:cs="Times New Roman"/>
          <w:color w:val="CCCCCC"/>
          <w:sz w:val="21"/>
          <w:szCs w:val="21"/>
        </w:rPr>
        <w:t xml:space="preserve">    mWrite " Enter Your</w:t>
      </w:r>
      <w:r w:rsidRPr="004C735C">
        <w:rPr>
          <w:rFonts w:ascii="Consolas" w:eastAsia="Times New Roman" w:hAnsi="Consolas" w:cs="Times New Roman"/>
          <w:color w:val="CCCCCC"/>
          <w:sz w:val="21"/>
          <w:szCs w:val="21"/>
        </w:rPr>
        <w:t xml:space="preserve"> PIN: "</w:t>
      </w:r>
    </w:p>
    <w:p w14:paraId="0EF5332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 20</w:t>
      </w:r>
    </w:p>
    <w:p w14:paraId="6FB7F90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HolderPassword</w:t>
      </w:r>
    </w:p>
    <w:p w14:paraId="7FD901D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w:t>
      </w:r>
    </w:p>
    <w:p w14:paraId="43288AD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5625B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95F12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F456BA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I, OFFSET HolderUsername</w:t>
      </w:r>
    </w:p>
    <w:p w14:paraId="653F85B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SI, OFFSET StoredAccountID</w:t>
      </w:r>
    </w:p>
    <w:p w14:paraId="50FA739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SB</w:t>
      </w:r>
    </w:p>
    <w:p w14:paraId="3331FA3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s1</w:t>
      </w:r>
    </w:p>
    <w:p w14:paraId="1F59FC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5A4454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ERROR! HolderUsername or HolderPassword is incorrect, please try again... "</w:t>
      </w:r>
    </w:p>
    <w:p w14:paraId="0A64377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1B1A4D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570E355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5721CF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711349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l1</w:t>
      </w:r>
    </w:p>
    <w:p w14:paraId="7A1C2D6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6075F8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1:</w:t>
      </w:r>
    </w:p>
    <w:p w14:paraId="03E8890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SI, OFFSET HolderPassword</w:t>
      </w:r>
    </w:p>
    <w:p w14:paraId="0ADE646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I, OFFSET StoredPIN</w:t>
      </w:r>
    </w:p>
    <w:p w14:paraId="10BDC0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SB</w:t>
      </w:r>
    </w:p>
    <w:p w14:paraId="5AA0BAD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s2</w:t>
      </w:r>
    </w:p>
    <w:p w14:paraId="632DA9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69BEC9C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 ERROR! HolderUsername or HolderPassword is incorrect, please try again... "</w:t>
      </w:r>
    </w:p>
    <w:p w14:paraId="574EDEB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7C3A22D" w14:textId="1DB18BB2"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Do you want to try again</w:t>
      </w:r>
      <w:r>
        <w:rPr>
          <w:rFonts w:ascii="Consolas" w:eastAsia="Times New Roman" w:hAnsi="Consolas" w:cs="Times New Roman"/>
          <w:color w:val="CCCCCC"/>
          <w:sz w:val="21"/>
          <w:szCs w:val="21"/>
        </w:rPr>
        <w:t xml:space="preserve"> … </w:t>
      </w:r>
      <w:r w:rsidRPr="004C735C">
        <w:rPr>
          <w:rFonts w:ascii="Consolas" w:eastAsia="Times New Roman" w:hAnsi="Consolas" w:cs="Times New Roman"/>
          <w:color w:val="CCCCCC"/>
          <w:sz w:val="21"/>
          <w:szCs w:val="21"/>
        </w:rPr>
        <w:t>? (1 = Yes, 0 = No): "</w:t>
      </w:r>
    </w:p>
    <w:p w14:paraId="77313D9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int</w:t>
      </w:r>
    </w:p>
    <w:p w14:paraId="371487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HolderLogChoice, EAX</w:t>
      </w:r>
    </w:p>
    <w:p w14:paraId="29AE45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LRSCR</w:t>
      </w:r>
    </w:p>
    <w:p w14:paraId="1DA6083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HolderLogChoice, 1</w:t>
      </w:r>
    </w:p>
    <w:p w14:paraId="059542D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l1  ; User wants to try again</w:t>
      </w:r>
    </w:p>
    <w:p w14:paraId="4A32731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C77428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_it</w:t>
      </w:r>
    </w:p>
    <w:p w14:paraId="563F2B5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506DEE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464E06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2:</w:t>
      </w:r>
    </w:p>
    <w:p w14:paraId="4D009E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w:t>
      </w:r>
    </w:p>
    <w:p w14:paraId="2BC2679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Write " [+] &lt;&lt;|&gt;&gt; Checking Entered Credentials...!!! &lt;&lt;|&gt;&gt; [+]"</w:t>
      </w:r>
    </w:p>
    <w:p w14:paraId="5C0BF95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26A87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BD2B4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3D62A88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0CE909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UserOperations</w:t>
      </w:r>
    </w:p>
    <w:p w14:paraId="631303E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nd_it:</w:t>
      </w:r>
    </w:p>
    <w:p w14:paraId="6B88AF7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75C07B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HolderLoginFUNC ENDP</w:t>
      </w:r>
    </w:p>
    <w:p w14:paraId="74503B2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4FAB8F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196953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8E6AB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45135B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QuickCash PROC</w:t>
      </w:r>
    </w:p>
    <w:p w14:paraId="6A877FD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Account Holder Information &amp; Detail _ * _ * _ * _ * _ * _ * _ * _ * _ * _"</w:t>
      </w:r>
    </w:p>
    <w:p w14:paraId="6B40D9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1E45D9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ccount Number: "</w:t>
      </w:r>
    </w:p>
    <w:p w14:paraId="20E720E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AccountID</w:t>
      </w:r>
    </w:p>
    <w:p w14:paraId="5DE7115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0491305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0F93FF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518D5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urrent Balance: "</w:t>
      </w:r>
    </w:p>
    <w:p w14:paraId="24CF143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3746FCF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39633CB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F1C052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0FF75F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35EB1F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2DF4ED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Check balance for Quick Cash</w:t>
      </w:r>
    </w:p>
    <w:p w14:paraId="6BE15C3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f (StoredAmount &gt; 500)</w:t>
      </w:r>
    </w:p>
    <w:p w14:paraId="3F9B5AF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select the Withdrawal amount:"</w:t>
      </w:r>
    </w:p>
    <w:p w14:paraId="45FE479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70D681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85EF3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1. Rs. 500"        </w:t>
      </w:r>
    </w:p>
    <w:p w14:paraId="1DC28B7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B6C75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AD6F96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2. Rs. 1000 "     </w:t>
      </w:r>
    </w:p>
    <w:p w14:paraId="442A28D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06DFD8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6A3DEB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3. Rs. 1500 "  </w:t>
      </w:r>
    </w:p>
    <w:p w14:paraId="47A3CE9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238AA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2FD6C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4. Rs. 2000 "  </w:t>
      </w:r>
    </w:p>
    <w:p w14:paraId="4F3E88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D0F3E2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CD04A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5. Rs. 2500 "  </w:t>
      </w:r>
    </w:p>
    <w:p w14:paraId="1DB6373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271B01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RLF</w:t>
      </w:r>
    </w:p>
    <w:p w14:paraId="0E7D648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6. Rs. 3000 "  </w:t>
      </w:r>
    </w:p>
    <w:p w14:paraId="7B8596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EE5232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 </w:t>
      </w:r>
    </w:p>
    <w:p w14:paraId="47836F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choice: "</w:t>
      </w:r>
    </w:p>
    <w:p w14:paraId="185B7E3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Dec</w:t>
      </w:r>
    </w:p>
    <w:p w14:paraId="0906DA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fcashChoice, EAX ; Store user's choice in fcashChoice</w:t>
      </w:r>
    </w:p>
    <w:p w14:paraId="66F29F2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FastCash</w:t>
      </w:r>
    </w:p>
    <w:p w14:paraId="04CFB4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lse </w:t>
      </w:r>
    </w:p>
    <w:p w14:paraId="2F446C0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balance does not meet the minimum requirement for Quick Cash."</w:t>
      </w:r>
    </w:p>
    <w:p w14:paraId="6EF106A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F994B2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26E3DA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QuickCash</w:t>
      </w:r>
    </w:p>
    <w:p w14:paraId="0E398C7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ndif</w:t>
      </w:r>
    </w:p>
    <w:p w14:paraId="50CF882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4A80E5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FastCash:</w:t>
      </w:r>
    </w:p>
    <w:p w14:paraId="7E3B4AA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Assuming fcashChoice is in EAX</w:t>
      </w:r>
    </w:p>
    <w:p w14:paraId="43AC4F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1</w:t>
      </w:r>
    </w:p>
    <w:p w14:paraId="4481F30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500</w:t>
      </w:r>
    </w:p>
    <w:p w14:paraId="4854865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2</w:t>
      </w:r>
    </w:p>
    <w:p w14:paraId="6DB39A8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1000</w:t>
      </w:r>
    </w:p>
    <w:p w14:paraId="1E3C8A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3</w:t>
      </w:r>
    </w:p>
    <w:p w14:paraId="139B5A8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1500</w:t>
      </w:r>
    </w:p>
    <w:p w14:paraId="49ED903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4</w:t>
      </w:r>
    </w:p>
    <w:p w14:paraId="39C262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2000</w:t>
      </w:r>
    </w:p>
    <w:p w14:paraId="7140FE8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5</w:t>
      </w:r>
    </w:p>
    <w:p w14:paraId="65717ED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2500</w:t>
      </w:r>
    </w:p>
    <w:p w14:paraId="4E1C23C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6</w:t>
      </w:r>
    </w:p>
    <w:p w14:paraId="28952DB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3000</w:t>
      </w:r>
    </w:p>
    <w:p w14:paraId="7E075D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B90908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Default case (if fcashChoice is not 1-6)</w:t>
      </w:r>
    </w:p>
    <w:p w14:paraId="74055AB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InvalidChoice</w:t>
      </w:r>
    </w:p>
    <w:p w14:paraId="0C75157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2C43B2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500:</w:t>
      </w:r>
    </w:p>
    <w:p w14:paraId="3D1D723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500</w:t>
      </w:r>
    </w:p>
    <w:p w14:paraId="2DB2E91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43A605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500</w:t>
      </w:r>
    </w:p>
    <w:p w14:paraId="532EFFE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500..."</w:t>
      </w:r>
    </w:p>
    <w:p w14:paraId="4D1B53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2C6E6D6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500  </w:t>
      </w:r>
    </w:p>
    <w:p w14:paraId="2366FF6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415FD73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14D16FC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1B990E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1000:</w:t>
      </w:r>
    </w:p>
    <w:p w14:paraId="06F92B4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1000</w:t>
      </w:r>
    </w:p>
    <w:p w14:paraId="1FFD83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5BA6ECF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1000</w:t>
      </w:r>
    </w:p>
    <w:p w14:paraId="2DDEBFA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1000..."</w:t>
      </w:r>
    </w:p>
    <w:p w14:paraId="556BAC1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1EB66F5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1000</w:t>
      </w:r>
    </w:p>
    <w:p w14:paraId="57DAF74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064E783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0B6628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93DC5B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1500:</w:t>
      </w:r>
    </w:p>
    <w:p w14:paraId="01D8179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1500</w:t>
      </w:r>
    </w:p>
    <w:p w14:paraId="5A0CCDB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383D06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1500</w:t>
      </w:r>
    </w:p>
    <w:p w14:paraId="184099D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1500..."</w:t>
      </w:r>
    </w:p>
    <w:p w14:paraId="015A360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7CD7867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1500</w:t>
      </w:r>
    </w:p>
    <w:p w14:paraId="734EF1A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369978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38A8D35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FC0F21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2000:</w:t>
      </w:r>
    </w:p>
    <w:p w14:paraId="681376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2000</w:t>
      </w:r>
    </w:p>
    <w:p w14:paraId="4DAB792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4654484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2000</w:t>
      </w:r>
    </w:p>
    <w:p w14:paraId="2A64B31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2000..."</w:t>
      </w:r>
    </w:p>
    <w:p w14:paraId="74374C2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087142F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2000</w:t>
      </w:r>
    </w:p>
    <w:p w14:paraId="7C23E7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0871788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042943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E21E0D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2500:</w:t>
      </w:r>
    </w:p>
    <w:p w14:paraId="34BB0D6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2500</w:t>
      </w:r>
    </w:p>
    <w:p w14:paraId="06FD90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488F949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2500</w:t>
      </w:r>
    </w:p>
    <w:p w14:paraId="4745153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2500..."</w:t>
      </w:r>
    </w:p>
    <w:p w14:paraId="404BB21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32FB6D9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2500</w:t>
      </w:r>
    </w:p>
    <w:p w14:paraId="72A8799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444DB57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7436F9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BFE81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3000:</w:t>
      </w:r>
    </w:p>
    <w:p w14:paraId="6DBDFAC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3000</w:t>
      </w:r>
    </w:p>
    <w:p w14:paraId="2C4AB9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49C5C92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3000</w:t>
      </w:r>
    </w:p>
    <w:p w14:paraId="43C2D0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3000..."</w:t>
      </w:r>
    </w:p>
    <w:p w14:paraId="23C20D8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668EF06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3000</w:t>
      </w:r>
    </w:p>
    <w:p w14:paraId="14A8936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222AB7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5BCB732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70CFB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sufficientBalance:</w:t>
      </w:r>
    </w:p>
    <w:p w14:paraId="3824CB8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Insufficient balance. Try another amount."</w:t>
      </w:r>
    </w:p>
    <w:p w14:paraId="769FDA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RLF</w:t>
      </w:r>
    </w:p>
    <w:p w14:paraId="6D80A5D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7B661D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17929B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6E56812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QuickCash</w:t>
      </w:r>
    </w:p>
    <w:p w14:paraId="07A6980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D2327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validChoice:</w:t>
      </w:r>
    </w:p>
    <w:p w14:paraId="68C156B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5C28B3D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QuickCash</w:t>
      </w:r>
    </w:p>
    <w:p w14:paraId="20877D7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8E539F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DoneWithdrawal:</w:t>
      </w:r>
    </w:p>
    <w:p w14:paraId="5CEC81C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83AB39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 </w:t>
      </w:r>
    </w:p>
    <w:p w14:paraId="7F085F9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Remaining Balance : "      </w:t>
      </w:r>
    </w:p>
    <w:p w14:paraId="7F48762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19EA97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57C127C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QuickCash</w:t>
      </w:r>
    </w:p>
    <w:p w14:paraId="281F4F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4488E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EndQuickCash:</w:t>
      </w:r>
    </w:p>
    <w:p w14:paraId="7E8DF3E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26D3814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QuickCash ENDP</w:t>
      </w:r>
    </w:p>
    <w:p w14:paraId="1B131A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6EC39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alCash PROC</w:t>
      </w:r>
    </w:p>
    <w:p w14:paraId="6F5C3D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Account Holder Information &amp; Detail _ * _ * _ * _ * _ * _ * _ * _ * _ * _"</w:t>
      </w:r>
    </w:p>
    <w:p w14:paraId="40B6633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008571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ccount Number: "</w:t>
      </w:r>
    </w:p>
    <w:p w14:paraId="4B021D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AccountID</w:t>
      </w:r>
    </w:p>
    <w:p w14:paraId="2B21FDD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5214648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361115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DE40ED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urrent Balance: "</w:t>
      </w:r>
    </w:p>
    <w:p w14:paraId="6119A02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2F22AB0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6006F1D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579CD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CD930D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333ECF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A15B9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Check balance for Withdraw Cash</w:t>
      </w:r>
    </w:p>
    <w:p w14:paraId="4E89E9C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f (StoredAmount &gt; 500)</w:t>
      </w:r>
    </w:p>
    <w:p w14:paraId="1BD936E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select the Withdrawal amount:"</w:t>
      </w:r>
    </w:p>
    <w:p w14:paraId="771B1E3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662307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FE9359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1. Rs. 200"        </w:t>
      </w:r>
    </w:p>
    <w:p w14:paraId="10B9DA3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4F458B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CFBAF2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2. Rs. 500 "     </w:t>
      </w:r>
    </w:p>
    <w:p w14:paraId="0E7A789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B71904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CRLF</w:t>
      </w:r>
    </w:p>
    <w:p w14:paraId="1EB8AF9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3. Rs. 700 "  </w:t>
      </w:r>
    </w:p>
    <w:p w14:paraId="2E34E56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E50BCE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A6C2E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4. Other Amount "  </w:t>
      </w:r>
    </w:p>
    <w:p w14:paraId="633F02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3627E8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49BBF2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16002B8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choice: "</w:t>
      </w:r>
    </w:p>
    <w:p w14:paraId="1F92D27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Dec</w:t>
      </w:r>
    </w:p>
    <w:p w14:paraId="5EA0820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wdcashChoice, EAX ; Store user's choice in wdcashChoice</w:t>
      </w:r>
    </w:p>
    <w:p w14:paraId="4EA866B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FastCash</w:t>
      </w:r>
    </w:p>
    <w:p w14:paraId="2D7921B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lse </w:t>
      </w:r>
    </w:p>
    <w:p w14:paraId="1B1056C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balance does not meet the minimum requirement for Withdrawal Cash."</w:t>
      </w:r>
    </w:p>
    <w:p w14:paraId="5CDD170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8CA785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7A77459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Withdraw</w:t>
      </w:r>
    </w:p>
    <w:p w14:paraId="4CB4D31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ndif</w:t>
      </w:r>
    </w:p>
    <w:p w14:paraId="50123C1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69752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FastCash:</w:t>
      </w:r>
    </w:p>
    <w:p w14:paraId="56547C5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Assuming wdcashChoice is in EAX</w:t>
      </w:r>
    </w:p>
    <w:p w14:paraId="02335C0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1</w:t>
      </w:r>
    </w:p>
    <w:p w14:paraId="075DDEB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200</w:t>
      </w:r>
    </w:p>
    <w:p w14:paraId="373512F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2</w:t>
      </w:r>
    </w:p>
    <w:p w14:paraId="0A2505A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500</w:t>
      </w:r>
    </w:p>
    <w:p w14:paraId="4955CAB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3</w:t>
      </w:r>
    </w:p>
    <w:p w14:paraId="7B4F283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700</w:t>
      </w:r>
    </w:p>
    <w:p w14:paraId="26C6E6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4</w:t>
      </w:r>
    </w:p>
    <w:p w14:paraId="378D52B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WithdrawOtherAmount</w:t>
      </w:r>
    </w:p>
    <w:p w14:paraId="43AA3F3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54734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7B272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Default case (if wdcashChoice is not 1-4)</w:t>
      </w:r>
    </w:p>
    <w:p w14:paraId="23DC376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InvalidChoice</w:t>
      </w:r>
    </w:p>
    <w:p w14:paraId="5247588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61BACD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200:</w:t>
      </w:r>
    </w:p>
    <w:p w14:paraId="3EC1F19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200</w:t>
      </w:r>
    </w:p>
    <w:p w14:paraId="315D3C7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60E668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200</w:t>
      </w:r>
    </w:p>
    <w:p w14:paraId="02333A2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200..."</w:t>
      </w:r>
    </w:p>
    <w:p w14:paraId="024ACC2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0A87A44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200</w:t>
      </w:r>
    </w:p>
    <w:p w14:paraId="10B7198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5B5B100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4F83995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69F2F8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500:</w:t>
      </w:r>
    </w:p>
    <w:p w14:paraId="23EDE3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500</w:t>
      </w:r>
    </w:p>
    <w:p w14:paraId="782FCB4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5C9605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SUB StoredAmount, 500</w:t>
      </w:r>
    </w:p>
    <w:p w14:paraId="0251C44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500..."</w:t>
      </w:r>
    </w:p>
    <w:p w14:paraId="15E48AD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7BAF8E9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500</w:t>
      </w:r>
    </w:p>
    <w:p w14:paraId="18FED71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038EF7F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1ECB40F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688A1E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700:</w:t>
      </w:r>
    </w:p>
    <w:p w14:paraId="72B7975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700</w:t>
      </w:r>
    </w:p>
    <w:p w14:paraId="083509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75B7259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700</w:t>
      </w:r>
    </w:p>
    <w:p w14:paraId="0E2AC6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Rs. 700..."</w:t>
      </w:r>
    </w:p>
    <w:p w14:paraId="1A0A83F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20762C3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700</w:t>
      </w:r>
    </w:p>
    <w:p w14:paraId="708B39B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2832AF8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3B84736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34D354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OtherAmount:</w:t>
      </w:r>
    </w:p>
    <w:p w14:paraId="2402ABD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587C5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nter the Amount You want to Withdraw : "</w:t>
      </w:r>
    </w:p>
    <w:p w14:paraId="14A065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Int</w:t>
      </w:r>
    </w:p>
    <w:p w14:paraId="687266B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StoredAmount, EAX</w:t>
      </w:r>
    </w:p>
    <w:p w14:paraId="07DBA13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 InsufficientBalance</w:t>
      </w:r>
    </w:p>
    <w:p w14:paraId="0FC3DA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EAX</w:t>
      </w:r>
    </w:p>
    <w:p w14:paraId="67ACAF1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withdrawal of Enterened Amount..."</w:t>
      </w:r>
    </w:p>
    <w:p w14:paraId="66C5613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EAX</w:t>
      </w:r>
    </w:p>
    <w:p w14:paraId="3D304C3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4000</w:t>
      </w:r>
    </w:p>
    <w:p w14:paraId="00E962E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delay</w:t>
      </w:r>
    </w:p>
    <w:p w14:paraId="148502B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oneWithdrawal</w:t>
      </w:r>
    </w:p>
    <w:p w14:paraId="4DC6713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0F304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5EFECA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sufficientBalance:</w:t>
      </w:r>
    </w:p>
    <w:p w14:paraId="30575CE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Insufficient balance. Try another amount."</w:t>
      </w:r>
    </w:p>
    <w:p w14:paraId="2294AC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CB5A02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1ECE62D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6EB2CE6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5CA5791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WithdrawalCash</w:t>
      </w:r>
    </w:p>
    <w:p w14:paraId="53237DB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39B845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validChoice:</w:t>
      </w:r>
    </w:p>
    <w:p w14:paraId="5030DEC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7DDFB56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WithdrawalCash</w:t>
      </w:r>
    </w:p>
    <w:p w14:paraId="0A3F68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D9F34C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DoneWithdrawal:</w:t>
      </w:r>
    </w:p>
    <w:p w14:paraId="1FB862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FB3284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 </w:t>
      </w:r>
    </w:p>
    <w:p w14:paraId="171C91B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Remaining Balance : "      </w:t>
      </w:r>
    </w:p>
    <w:p w14:paraId="3E0F119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6322AE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CALL WriteDec</w:t>
      </w:r>
    </w:p>
    <w:p w14:paraId="44823E1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Withdraw</w:t>
      </w:r>
    </w:p>
    <w:p w14:paraId="53949E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782D3B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EndWithdraw:</w:t>
      </w:r>
    </w:p>
    <w:p w14:paraId="4101061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5F54A9A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WithdrawalCash ENDP</w:t>
      </w:r>
    </w:p>
    <w:p w14:paraId="4DFD56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ADBA15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DepositCash PROC</w:t>
      </w:r>
    </w:p>
    <w:p w14:paraId="26C883C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Account Holder Information &amp; Detail _ * _ * _ * _ * _ * _ * _ * _ * _ * _"</w:t>
      </w:r>
    </w:p>
    <w:p w14:paraId="757463F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D2B486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ccount Number: "</w:t>
      </w:r>
    </w:p>
    <w:p w14:paraId="508488A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AccountID</w:t>
      </w:r>
    </w:p>
    <w:p w14:paraId="077C541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47B2471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D5D8C8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8E3FA3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urrent Balance: "</w:t>
      </w:r>
    </w:p>
    <w:p w14:paraId="4D03098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0890D84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37C5248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116627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2CC8E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C7931D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079FF2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put the amount in the Deposit box : Rs. "</w:t>
      </w:r>
    </w:p>
    <w:p w14:paraId="233EC3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Dec</w:t>
      </w:r>
    </w:p>
    <w:p w14:paraId="39F11FD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depositAmount, EAX ; Assuming depositAmount is a variable to store the deposit amount</w:t>
      </w:r>
    </w:p>
    <w:p w14:paraId="72605D8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5F070E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Check if deposit amount is invalid</w:t>
      </w:r>
    </w:p>
    <w:p w14:paraId="242974E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depositAmount, 0</w:t>
      </w:r>
    </w:p>
    <w:p w14:paraId="6576103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e InvalidDepositAmount</w:t>
      </w:r>
    </w:p>
    <w:p w14:paraId="7D59E3F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C8AE1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deposit of Rs. "</w:t>
      </w:r>
    </w:p>
    <w:p w14:paraId="77047C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depositAmount</w:t>
      </w:r>
    </w:p>
    <w:p w14:paraId="0238ECF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5CE745A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p>
    <w:p w14:paraId="2F67D88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3DEBBBF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Process deposit</w:t>
      </w:r>
    </w:p>
    <w:p w14:paraId="1796E0A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StoredAmount, EAX ; Assuming StoredAmount is a variable representing the balance</w:t>
      </w:r>
    </w:p>
    <w:p w14:paraId="12352C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CE7D03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New Balance is: "</w:t>
      </w:r>
    </w:p>
    <w:p w14:paraId="042B40C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0A6186C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5A7C9B1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Rs"</w:t>
      </w:r>
    </w:p>
    <w:p w14:paraId="7956CBE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1D90A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E7F2E1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0016F76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C1CF65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validDepositAmount:</w:t>
      </w:r>
    </w:p>
    <w:p w14:paraId="4E243B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Invalid Deposit Amount. Please try again."</w:t>
      </w:r>
    </w:p>
    <w:p w14:paraId="5F0AC22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AC846F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305632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75CB779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19B7A54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Jump back to get a valid deposit amount</w:t>
      </w:r>
    </w:p>
    <w:p w14:paraId="354CBB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DepositCash</w:t>
      </w:r>
    </w:p>
    <w:p w14:paraId="5BC8099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24243B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1D1205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DepositCash ENDP</w:t>
      </w:r>
    </w:p>
    <w:p w14:paraId="575EA64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51E04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TransferAmount PROC</w:t>
      </w:r>
    </w:p>
    <w:p w14:paraId="4BAB14D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Display account information</w:t>
      </w:r>
    </w:p>
    <w:p w14:paraId="7D4BA3A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Account Holder Information &amp; Detail _ * _ * _ * _ * _ * _ * _ * _ * _ * _"</w:t>
      </w:r>
    </w:p>
    <w:p w14:paraId="59D1D07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137A29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ccount Number: "</w:t>
      </w:r>
    </w:p>
    <w:p w14:paraId="2E64BB7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AccountID</w:t>
      </w:r>
    </w:p>
    <w:p w14:paraId="6978AA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553D943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66C44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289A46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urrent Balance: "</w:t>
      </w:r>
    </w:p>
    <w:p w14:paraId="25759E2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2C3FF1D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2C2D922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B4BF1B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B8447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CBAD3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65C53E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Prompt for account number</w:t>
      </w:r>
    </w:p>
    <w:p w14:paraId="3F0BF5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Enter the Account Number you want to Send Money (11 Digits): "</w:t>
      </w:r>
    </w:p>
    <w:p w14:paraId="48E8339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Dec</w:t>
      </w:r>
    </w:p>
    <w:p w14:paraId="0F10E5E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65191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Loop for entering a valid transfer amount</w:t>
      </w:r>
    </w:p>
    <w:p w14:paraId="52443A9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EnterTransferAmount:</w:t>
      </w:r>
    </w:p>
    <w:p w14:paraId="1E889DB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Prompt for transfer amount</w:t>
      </w:r>
    </w:p>
    <w:p w14:paraId="7A16DC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Enter the Transaction Amount: Rs. "</w:t>
      </w:r>
    </w:p>
    <w:p w14:paraId="5A2853D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Dec</w:t>
      </w:r>
    </w:p>
    <w:p w14:paraId="5824291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TransferMoney, EAX</w:t>
      </w:r>
    </w:p>
    <w:p w14:paraId="7E49C2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ADD GenerateBalance, EAX</w:t>
      </w:r>
    </w:p>
    <w:p w14:paraId="6EC241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D59C8C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Check for invalid transfer amount</w:t>
      </w:r>
    </w:p>
    <w:p w14:paraId="6877DB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0</w:t>
      </w:r>
    </w:p>
    <w:p w14:paraId="592C7E3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le InvalidTransferAmount</w:t>
      </w:r>
    </w:p>
    <w:p w14:paraId="1AF3C19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StoredAmount</w:t>
      </w:r>
    </w:p>
    <w:p w14:paraId="145709D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g InvalidTransferAmount</w:t>
      </w:r>
    </w:p>
    <w:p w14:paraId="6A20345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086091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Process the transaction</w:t>
      </w:r>
    </w:p>
    <w:p w14:paraId="611866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rocessing Transaction of Rs. "</w:t>
      </w:r>
    </w:p>
    <w:p w14:paraId="00300C1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TransferMoney</w:t>
      </w:r>
    </w:p>
    <w:p w14:paraId="4E4C072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55BC0DC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p>
    <w:p w14:paraId="2A68AD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SUB StoredAmount, EAX</w:t>
      </w:r>
    </w:p>
    <w:p w14:paraId="0CD4380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4753C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0A0E44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Display new balance</w:t>
      </w:r>
    </w:p>
    <w:p w14:paraId="1762900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New Balance is: "</w:t>
      </w:r>
    </w:p>
    <w:p w14:paraId="3B3CF9C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2D47CDF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36B65C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 Rs"</w:t>
      </w:r>
    </w:p>
    <w:p w14:paraId="0D0DEC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A30350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TransferAmount</w:t>
      </w:r>
    </w:p>
    <w:p w14:paraId="566FE1B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D338AA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validTransferAmount:</w:t>
      </w:r>
    </w:p>
    <w:p w14:paraId="5D5A88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Display error message for invalid transfer amount</w:t>
      </w:r>
    </w:p>
    <w:p w14:paraId="7542B8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Invalid Transfer Amount. Please try again."</w:t>
      </w:r>
    </w:p>
    <w:p w14:paraId="1BB82A6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33F5F3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313400B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330B65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575463A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terTransferAmount</w:t>
      </w:r>
    </w:p>
    <w:p w14:paraId="5B8058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5DFA88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EndTransferAmount:</w:t>
      </w:r>
    </w:p>
    <w:p w14:paraId="505215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78010F5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TransferAmount ENDP</w:t>
      </w:r>
    </w:p>
    <w:p w14:paraId="5BB5741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B334BE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ccountINFO PROC</w:t>
      </w:r>
    </w:p>
    <w:p w14:paraId="59F4BE6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 Display account information</w:t>
      </w:r>
    </w:p>
    <w:p w14:paraId="1D3A5B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Account Holder Information &amp; Detail _ * _ * _ * _ * _ * _ * _ * _ * _ * _"</w:t>
      </w:r>
    </w:p>
    <w:p w14:paraId="62C3DA7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E9FD6E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5050C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ccount Number:                 "</w:t>
      </w:r>
    </w:p>
    <w:p w14:paraId="4DC0525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AccountID</w:t>
      </w:r>
    </w:p>
    <w:p w14:paraId="6624E0B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2FCE0DB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EF136F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Holder Name:                    "</w:t>
      </w:r>
    </w:p>
    <w:p w14:paraId="56D77E5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HolderName</w:t>
      </w:r>
    </w:p>
    <w:p w14:paraId="2417E30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436D0ED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9DFD1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urrent Balance:                "</w:t>
      </w:r>
    </w:p>
    <w:p w14:paraId="2A80BB6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27A24A0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17FE4F0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2297AC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ersonal Identification Number: "</w:t>
      </w:r>
    </w:p>
    <w:p w14:paraId="5C5824F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PIN</w:t>
      </w:r>
    </w:p>
    <w:p w14:paraId="3C8E2D0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356272E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CE00B4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ID Card Number:                 "</w:t>
      </w:r>
    </w:p>
    <w:p w14:paraId="5A1E3F9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CNIC</w:t>
      </w:r>
    </w:p>
    <w:p w14:paraId="557A940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5A8D499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94C6A5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ontact Number:                 "</w:t>
      </w:r>
    </w:p>
    <w:p w14:paraId="0399431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NO</w:t>
      </w:r>
    </w:p>
    <w:p w14:paraId="29AF599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470DC5D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66B68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ddress City:                   "</w:t>
      </w:r>
    </w:p>
    <w:p w14:paraId="1194D47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City</w:t>
      </w:r>
    </w:p>
    <w:p w14:paraId="15A7845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568BDB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E8054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Mail Address:                 "</w:t>
      </w:r>
    </w:p>
    <w:p w14:paraId="2C2C4C6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Mail</w:t>
      </w:r>
    </w:p>
    <w:p w14:paraId="3A7CC8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6016DF0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877C49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Gender:                         "</w:t>
      </w:r>
    </w:p>
    <w:p w14:paraId="55BEEBD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gender</w:t>
      </w:r>
    </w:p>
    <w:p w14:paraId="186B70E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6CD70B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10ECDF6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6A42B50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ccountINFO ENDP</w:t>
      </w:r>
    </w:p>
    <w:p w14:paraId="1C2896A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5C276F5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ChangeUserPIN PROC</w:t>
      </w:r>
    </w:p>
    <w:p w14:paraId="6FE70F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Account Holder Information &amp; Detail _ * _ * _ * _ * _ * _ * _ * _ * _ * _"</w:t>
      </w:r>
    </w:p>
    <w:p w14:paraId="0E5267F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A6A9C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71542D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nter New Personal Identification Number(PIN) :"</w:t>
      </w:r>
    </w:p>
    <w:p w14:paraId="45B317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PIN ; point to the buffer</w:t>
      </w:r>
    </w:p>
    <w:p w14:paraId="02A8461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SIZEOF StoredPIN ; specify max characters</w:t>
      </w:r>
    </w:p>
    <w:p w14:paraId="0C96C0E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the string</w:t>
      </w:r>
    </w:p>
    <w:p w14:paraId="0E72DC6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77EF3C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C5B71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ersonal Identification Number(PIN) Successfully changed to "</w:t>
      </w:r>
    </w:p>
    <w:p w14:paraId="2B29865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PIN</w:t>
      </w:r>
    </w:p>
    <w:p w14:paraId="73145CC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6F38F51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71F84A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0F30693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ChangeUserPIN ENDP</w:t>
      </w:r>
    </w:p>
    <w:p w14:paraId="4F410A2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D2FED6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UpdateINFO PROC</w:t>
      </w:r>
    </w:p>
    <w:p w14:paraId="02B2B9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Write "_ * _ * _ * _ * _ * _ * _ * _ * _ * _ Account Holder Information &amp; Detail _ * _ * _ * _ * _ * _ * _ * _ * _ * _"</w:t>
      </w:r>
    </w:p>
    <w:p w14:paraId="1D89B2A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696BE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01EE5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select the Info you want to Change :"</w:t>
      </w:r>
    </w:p>
    <w:p w14:paraId="5C5DA8A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01B550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39A936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1. Your Name"        </w:t>
      </w:r>
    </w:p>
    <w:p w14:paraId="5C160C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4DBC71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E71C8A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2. Your Phone No. "     </w:t>
      </w:r>
    </w:p>
    <w:p w14:paraId="3E2B55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F7B2C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379056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3. Your Address "  </w:t>
      </w:r>
    </w:p>
    <w:p w14:paraId="64D11C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52E248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63CD21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4. Your MAIL "  </w:t>
      </w:r>
    </w:p>
    <w:p w14:paraId="3653D3C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8EF7D7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6AC01D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5. Your Gender "  </w:t>
      </w:r>
    </w:p>
    <w:p w14:paraId="2FD03C6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2A9E8F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B5B83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0C0824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choice: "</w:t>
      </w:r>
    </w:p>
    <w:p w14:paraId="24540E0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Dec</w:t>
      </w:r>
    </w:p>
    <w:p w14:paraId="47AC04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InfoJMP</w:t>
      </w:r>
    </w:p>
    <w:p w14:paraId="2D38854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C5D8A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5B8F647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Updation</w:t>
      </w:r>
    </w:p>
    <w:p w14:paraId="270E27F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51EDB9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foJMP:</w:t>
      </w:r>
    </w:p>
    <w:p w14:paraId="6BDAC2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1</w:t>
      </w:r>
    </w:p>
    <w:p w14:paraId="42597EB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YourName</w:t>
      </w:r>
    </w:p>
    <w:p w14:paraId="7E5EF7E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2</w:t>
      </w:r>
    </w:p>
    <w:p w14:paraId="1C5A9AA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YourPhoneNo</w:t>
      </w:r>
    </w:p>
    <w:p w14:paraId="5AEB41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3</w:t>
      </w:r>
    </w:p>
    <w:p w14:paraId="0E2F11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YourAddress</w:t>
      </w:r>
    </w:p>
    <w:p w14:paraId="3ECA5B0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4</w:t>
      </w:r>
    </w:p>
    <w:p w14:paraId="74141EC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YourMAIL</w:t>
      </w:r>
    </w:p>
    <w:p w14:paraId="42ED60F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EAX, 5</w:t>
      </w:r>
    </w:p>
    <w:p w14:paraId="27AE48F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YourGender</w:t>
      </w:r>
    </w:p>
    <w:p w14:paraId="6430EB2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43BA8B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678B89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InvalidChoice</w:t>
      </w:r>
    </w:p>
    <w:p w14:paraId="404E9B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2A5CB2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YourName:</w:t>
      </w:r>
    </w:p>
    <w:p w14:paraId="4D6F4AC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nter New User Name :"</w:t>
      </w:r>
    </w:p>
    <w:p w14:paraId="41952D5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HolderName ; point to the buffer</w:t>
      </w:r>
    </w:p>
    <w:p w14:paraId="12F9CD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OV ECX,SIZEOF StoredHolderName ; specify max characters</w:t>
      </w:r>
    </w:p>
    <w:p w14:paraId="144239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the string</w:t>
      </w:r>
    </w:p>
    <w:p w14:paraId="4B9A512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A27C19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239E2A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User Name changed to "</w:t>
      </w:r>
    </w:p>
    <w:p w14:paraId="61B991D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HolderName</w:t>
      </w:r>
    </w:p>
    <w:p w14:paraId="271D99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359CC21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Updation</w:t>
      </w:r>
    </w:p>
    <w:p w14:paraId="59CE89B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386863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YourPhoneNo:</w:t>
      </w:r>
    </w:p>
    <w:p w14:paraId="3AD7465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nter New Phone no :"</w:t>
      </w:r>
    </w:p>
    <w:p w14:paraId="6FB356F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NO ; point to the buffer</w:t>
      </w:r>
    </w:p>
    <w:p w14:paraId="4E1B50B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SIZEOF StoredNO ; specify max characters</w:t>
      </w:r>
    </w:p>
    <w:p w14:paraId="08F53F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the string</w:t>
      </w:r>
    </w:p>
    <w:p w14:paraId="439D46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3A5C09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8D9330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hone no Successfully changed to "</w:t>
      </w:r>
    </w:p>
    <w:p w14:paraId="0F87377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NO</w:t>
      </w:r>
    </w:p>
    <w:p w14:paraId="5166776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62FEF78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Updation</w:t>
      </w:r>
    </w:p>
    <w:p w14:paraId="6A6B5C8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3C9500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YourAddress:</w:t>
      </w:r>
    </w:p>
    <w:p w14:paraId="4D10041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nter New Address :"</w:t>
      </w:r>
    </w:p>
    <w:p w14:paraId="7A79E79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City ; point to the buffer</w:t>
      </w:r>
    </w:p>
    <w:p w14:paraId="31B70BD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SIZEOF StoredCity ; specify max characters</w:t>
      </w:r>
    </w:p>
    <w:p w14:paraId="564CF09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the string</w:t>
      </w:r>
    </w:p>
    <w:p w14:paraId="60B7D7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7C8D99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F5114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ddress Successfully changed to "</w:t>
      </w:r>
    </w:p>
    <w:p w14:paraId="247C3E6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City</w:t>
      </w:r>
    </w:p>
    <w:p w14:paraId="4D71AD0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1D08FD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Updation</w:t>
      </w:r>
    </w:p>
    <w:p w14:paraId="7CF2FF2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13376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YourMAIL:</w:t>
      </w:r>
    </w:p>
    <w:p w14:paraId="7E58C58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nter Your MAIL :"</w:t>
      </w:r>
    </w:p>
    <w:p w14:paraId="2E9EF4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Mail ; point to the buffer</w:t>
      </w:r>
    </w:p>
    <w:p w14:paraId="2310398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CX,SIZEOF StoredMail ; specify max characters</w:t>
      </w:r>
    </w:p>
    <w:p w14:paraId="407B789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the string</w:t>
      </w:r>
    </w:p>
    <w:p w14:paraId="5BCDE11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04411DF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126D10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Your MAIL Successfully changed to "</w:t>
      </w:r>
    </w:p>
    <w:p w14:paraId="592D42D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StoredMail</w:t>
      </w:r>
    </w:p>
    <w:p w14:paraId="386A41B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5F68F7B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Updation</w:t>
      </w:r>
    </w:p>
    <w:p w14:paraId="58F4956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A1378E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YourGender:</w:t>
      </w:r>
    </w:p>
    <w:p w14:paraId="1812783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nter Gender (F/M/O):"</w:t>
      </w:r>
    </w:p>
    <w:p w14:paraId="179A62D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gender ; point to the buffer</w:t>
      </w:r>
    </w:p>
    <w:p w14:paraId="18CFC1C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OV ECX,SIZEOF gender ; specify max characters</w:t>
      </w:r>
    </w:p>
    <w:p w14:paraId="7549D50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String ; input the string</w:t>
      </w:r>
    </w:p>
    <w:p w14:paraId="2C7EFA7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1E5B574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12F696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Gender Successfully changed to "</w:t>
      </w:r>
    </w:p>
    <w:p w14:paraId="02EA5F0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OFFSET gender</w:t>
      </w:r>
    </w:p>
    <w:p w14:paraId="744BFF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22A17C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xitUpdation</w:t>
      </w:r>
    </w:p>
    <w:p w14:paraId="2831EBE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E32E51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InvalidChoice:</w:t>
      </w:r>
    </w:p>
    <w:p w14:paraId="218C63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21C76B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UpdateINFO</w:t>
      </w:r>
    </w:p>
    <w:p w14:paraId="7A7F9F7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D158C1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ExitUpdation:</w:t>
      </w:r>
    </w:p>
    <w:p w14:paraId="0EAB617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5FC7AE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UpdateINFO ENDP</w:t>
      </w:r>
    </w:p>
    <w:p w14:paraId="0A8A101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6D983AD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GenerateTransactionReceipt PROC</w:t>
      </w:r>
    </w:p>
    <w:p w14:paraId="041626F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_ * _ * _ * _ * _ * _ * _ * _ * _ * _ Transaction Receipt _ * _ * _ * _ * _ * _ * _ * _ * _ * _"</w:t>
      </w:r>
    </w:p>
    <w:p w14:paraId="60E0C7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A51DB6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159F1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28BFC3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f (GenerateBalance &gt; 0)</w:t>
      </w:r>
    </w:p>
    <w:p w14:paraId="1F583FA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ccount Number:                 "</w:t>
      </w:r>
    </w:p>
    <w:p w14:paraId="178F73F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AccountID</w:t>
      </w:r>
    </w:p>
    <w:p w14:paraId="7560935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150124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7E06AA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Holder Name:                    "</w:t>
      </w:r>
    </w:p>
    <w:p w14:paraId="276873D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HolderName</w:t>
      </w:r>
    </w:p>
    <w:p w14:paraId="6D2FE90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620B6BB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6B2F16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Remaining Balance:              "</w:t>
      </w:r>
    </w:p>
    <w:p w14:paraId="08915F1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StoredAmount</w:t>
      </w:r>
    </w:p>
    <w:p w14:paraId="4BF8FEE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2A576A5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6983D1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Transaction of Rs :             "</w:t>
      </w:r>
    </w:p>
    <w:p w14:paraId="496C63E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AX, GenerateBalance</w:t>
      </w:r>
    </w:p>
    <w:p w14:paraId="5E40CEB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Dec</w:t>
      </w:r>
    </w:p>
    <w:p w14:paraId="7746EE6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773436B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Contact Number:                 "</w:t>
      </w:r>
    </w:p>
    <w:p w14:paraId="2924C45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NO</w:t>
      </w:r>
    </w:p>
    <w:p w14:paraId="028DACD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102D003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96DE95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Address City:                   "</w:t>
      </w:r>
    </w:p>
    <w:p w14:paraId="789E8C2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City</w:t>
      </w:r>
    </w:p>
    <w:p w14:paraId="75734ED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63A4816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3905D4B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E-Mail Address:                 "</w:t>
      </w:r>
    </w:p>
    <w:p w14:paraId="2FBD569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EDX, OFFSET StoredMail</w:t>
      </w:r>
    </w:p>
    <w:p w14:paraId="0DAF422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riteString</w:t>
      </w:r>
    </w:p>
    <w:p w14:paraId="1789E2E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lse </w:t>
      </w:r>
    </w:p>
    <w:p w14:paraId="1FD39B9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Perform any Transaction to generate Receipt!!!"</w:t>
      </w:r>
    </w:p>
    <w:p w14:paraId="1405464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2966CC4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p>
    <w:p w14:paraId="67B733C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WAITMSG</w:t>
      </w:r>
    </w:p>
    <w:p w14:paraId="7A4B3D4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ndif</w:t>
      </w:r>
    </w:p>
    <w:p w14:paraId="337AA5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332085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31775B3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GenerateTransactionReceipt ENDP</w:t>
      </w:r>
    </w:p>
    <w:p w14:paraId="4AF3CDE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62F4E9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LoggedOut PROC</w:t>
      </w:r>
    </w:p>
    <w:p w14:paraId="5FE5F2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HolderLoginFUNC</w:t>
      </w:r>
    </w:p>
    <w:p w14:paraId="138AAE4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RET</w:t>
      </w:r>
    </w:p>
    <w:p w14:paraId="4A4DBD4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LoggedOut ENDP</w:t>
      </w:r>
    </w:p>
    <w:p w14:paraId="2362351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99A877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84BEC9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main PROC</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p>
    <w:p w14:paraId="63BF7F0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AddColor</w:t>
      </w:r>
    </w:p>
    <w:p w14:paraId="4479B95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FrontPage</w:t>
      </w:r>
    </w:p>
    <w:p w14:paraId="0CC7169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4CBB7C1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Time</w:t>
      </w:r>
    </w:p>
    <w:p w14:paraId="4F94969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Design</w:t>
      </w:r>
    </w:p>
    <w:p w14:paraId="1262BC1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r>
    </w:p>
    <w:p w14:paraId="70D7450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Please INSERT your Card [Press any Key to insert card]"</w:t>
      </w:r>
    </w:p>
    <w:p w14:paraId="0D80FD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288937F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3334E83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r>
    </w:p>
    <w:p w14:paraId="0FBDEFA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w:t>
      </w:r>
      <w:r w:rsidRPr="004C735C">
        <w:rPr>
          <w:rFonts w:ascii="Consolas" w:eastAsia="Times New Roman" w:hAnsi="Consolas" w:cs="Times New Roman"/>
          <w:color w:val="CCCCCC"/>
          <w:sz w:val="21"/>
          <w:szCs w:val="21"/>
        </w:rPr>
        <w:tab/>
        <w:t xml:space="preserve">  "</w:t>
      </w:r>
    </w:p>
    <w:p w14:paraId="04A0D4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WAITMSG</w:t>
      </w:r>
    </w:p>
    <w:p w14:paraId="290B00D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LRSCR</w:t>
      </w:r>
    </w:p>
    <w:p w14:paraId="262BB00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50C4B9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try_again:</w:t>
      </w:r>
    </w:p>
    <w:p w14:paraId="73BDAEC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Design</w:t>
      </w:r>
    </w:p>
    <w:p w14:paraId="4EE72C7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15A183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LOG IN:"</w:t>
      </w:r>
    </w:p>
    <w:p w14:paraId="704A66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715D69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279D78C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1] Administrator"</w:t>
      </w:r>
    </w:p>
    <w:p w14:paraId="5F2F40F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32DCE37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5F0EC62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2] Account Holder"</w:t>
      </w:r>
    </w:p>
    <w:p w14:paraId="54D4F7B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093146F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427C066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lastRenderedPageBreak/>
        <w:tab/>
        <w:t>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3] EXIT"</w:t>
      </w:r>
    </w:p>
    <w:p w14:paraId="2B0EC91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7144E3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7AD59A4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gt;] YOUR CHOICE : "</w:t>
      </w:r>
    </w:p>
    <w:p w14:paraId="6F8D3D62"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readint</w:t>
      </w:r>
    </w:p>
    <w:p w14:paraId="1878C87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MOV choice, EAX</w:t>
      </w:r>
    </w:p>
    <w:p w14:paraId="6CAF84C6"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485905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choice, 1</w:t>
      </w:r>
    </w:p>
    <w:p w14:paraId="32FE855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case_1</w:t>
      </w:r>
    </w:p>
    <w:p w14:paraId="694D1AA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choice, 2</w:t>
      </w:r>
    </w:p>
    <w:p w14:paraId="4E03D17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case_2</w:t>
      </w:r>
    </w:p>
    <w:p w14:paraId="0388359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choice, 3</w:t>
      </w:r>
    </w:p>
    <w:p w14:paraId="1B7D073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case_3</w:t>
      </w:r>
    </w:p>
    <w:p w14:paraId="268AEAF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w:t>
      </w:r>
    </w:p>
    <w:p w14:paraId="3A6547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5A71C27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Invalid choice!"</w:t>
      </w:r>
    </w:p>
    <w:p w14:paraId="593E2CF7"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RLF</w:t>
      </w:r>
    </w:p>
    <w:p w14:paraId="414FE27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0B0985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Write "</w:t>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r>
      <w:r w:rsidRPr="004C735C">
        <w:rPr>
          <w:rFonts w:ascii="Consolas" w:eastAsia="Times New Roman" w:hAnsi="Consolas" w:cs="Times New Roman"/>
          <w:color w:val="CCCCCC"/>
          <w:sz w:val="21"/>
          <w:szCs w:val="21"/>
        </w:rPr>
        <w:tab/>
        <w:t xml:space="preserve">  Do you want to try again? (1 = Yes, 0 = No): "</w:t>
      </w:r>
    </w:p>
    <w:p w14:paraId="01D0638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Readint</w:t>
      </w:r>
    </w:p>
    <w:p w14:paraId="3285D395"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MOV choice, EAX</w:t>
      </w:r>
    </w:p>
    <w:p w14:paraId="5312C9C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LRSCR</w:t>
      </w:r>
    </w:p>
    <w:p w14:paraId="12D4CA0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MP choice, 1</w:t>
      </w:r>
    </w:p>
    <w:p w14:paraId="0857B22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E try_again  ; User wants to try again</w:t>
      </w:r>
    </w:p>
    <w:p w14:paraId="275B72A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7A4AC96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_it</w:t>
      </w:r>
    </w:p>
    <w:p w14:paraId="221E93D3"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0A19B9BB"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case_1:</w:t>
      </w:r>
    </w:p>
    <w:p w14:paraId="17F6F7A1"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AdminLoginFUNC</w:t>
      </w:r>
    </w:p>
    <w:p w14:paraId="788693E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_it</w:t>
      </w:r>
    </w:p>
    <w:p w14:paraId="5DE522D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3A77749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case_2:</w:t>
      </w:r>
    </w:p>
    <w:p w14:paraId="13C0ABC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CLRSCR</w:t>
      </w:r>
    </w:p>
    <w:p w14:paraId="618BEDB4"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CALL HolderLoginFUNC</w:t>
      </w:r>
    </w:p>
    <w:p w14:paraId="502AF37F"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JMP end_it</w:t>
      </w:r>
    </w:p>
    <w:p w14:paraId="1ACC3890"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7A2B598"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case_3:</w:t>
      </w:r>
    </w:p>
    <w:p w14:paraId="281D546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EXIT</w:t>
      </w:r>
    </w:p>
    <w:p w14:paraId="083C82A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146D558E"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end_it:</w:t>
      </w:r>
    </w:p>
    <w:p w14:paraId="4177D8FD"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p>
    <w:p w14:paraId="2DCC48CA"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11112FEC"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ab/>
        <w:t>CALL CRLF</w:t>
      </w:r>
    </w:p>
    <w:p w14:paraId="5B682F99" w14:textId="77777777" w:rsidR="004C735C" w:rsidRP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 xml:space="preserve">    INVOKE EXITPROCESS, 0</w:t>
      </w:r>
    </w:p>
    <w:p w14:paraId="46F6E9A2" w14:textId="7EB4CDFF" w:rsidR="004C735C" w:rsidRDefault="004C735C" w:rsidP="004C735C">
      <w:pPr>
        <w:shd w:val="clear" w:color="auto" w:fill="1F1F1F"/>
        <w:spacing w:after="0" w:line="285" w:lineRule="atLeast"/>
        <w:rPr>
          <w:rFonts w:ascii="Consolas" w:eastAsia="Times New Roman" w:hAnsi="Consolas" w:cs="Times New Roman"/>
          <w:color w:val="CCCCCC"/>
          <w:sz w:val="21"/>
          <w:szCs w:val="21"/>
        </w:rPr>
      </w:pPr>
      <w:r w:rsidRPr="004C735C">
        <w:rPr>
          <w:rFonts w:ascii="Consolas" w:eastAsia="Times New Roman" w:hAnsi="Consolas" w:cs="Times New Roman"/>
          <w:color w:val="CCCCCC"/>
          <w:sz w:val="21"/>
          <w:szCs w:val="21"/>
        </w:rPr>
        <w:t>main ENDP</w:t>
      </w:r>
    </w:p>
    <w:p w14:paraId="362B7C46" w14:textId="7FAF6D25" w:rsidR="004C735C" w:rsidRPr="00933998" w:rsidRDefault="004C735C" w:rsidP="004C735C">
      <w:pPr>
        <w:pStyle w:val="NormalWeb"/>
        <w:spacing w:line="276" w:lineRule="auto"/>
        <w:jc w:val="both"/>
      </w:pPr>
    </w:p>
    <w:p w14:paraId="18698814" w14:textId="77777777" w:rsidR="00D3326A" w:rsidRPr="00933998" w:rsidRDefault="00D3326A" w:rsidP="00933998">
      <w:pPr>
        <w:spacing w:before="100" w:beforeAutospacing="1" w:after="100" w:afterAutospacing="1" w:line="276" w:lineRule="auto"/>
        <w:outlineLvl w:val="1"/>
        <w:rPr>
          <w:rFonts w:ascii="Times New Roman" w:eastAsia="Times New Roman" w:hAnsi="Times New Roman" w:cs="Times New Roman"/>
          <w:b/>
          <w:bCs/>
          <w:sz w:val="28"/>
          <w:szCs w:val="28"/>
        </w:rPr>
      </w:pPr>
      <w:r w:rsidRPr="00933998">
        <w:rPr>
          <w:rFonts w:ascii="Times New Roman" w:eastAsia="Times New Roman" w:hAnsi="Times New Roman" w:cs="Times New Roman"/>
          <w:b/>
          <w:bCs/>
          <w:sz w:val="28"/>
          <w:szCs w:val="28"/>
        </w:rPr>
        <w:lastRenderedPageBreak/>
        <w:t>4. Results and Findings</w:t>
      </w:r>
    </w:p>
    <w:p w14:paraId="2451C121" w14:textId="77777777" w:rsidR="000111DC" w:rsidRPr="000111DC" w:rsidRDefault="000111DC"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0111DC">
        <w:rPr>
          <w:rFonts w:ascii="Times New Roman" w:eastAsia="Times New Roman" w:hAnsi="Times New Roman" w:cs="Times New Roman"/>
          <w:b/>
          <w:bCs/>
          <w:sz w:val="27"/>
          <w:szCs w:val="27"/>
        </w:rPr>
        <w:t>Program Execution and Outputs</w:t>
      </w:r>
    </w:p>
    <w:p w14:paraId="6F6AC8FB" w14:textId="3C366236" w:rsidR="000111DC" w:rsidRPr="000111DC" w:rsidRDefault="000111DC" w:rsidP="00933998">
      <w:p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 xml:space="preserve">The </w:t>
      </w:r>
      <w:r w:rsidR="006470B4">
        <w:rPr>
          <w:rFonts w:ascii="Times New Roman" w:eastAsia="Times New Roman" w:hAnsi="Times New Roman" w:cs="Times New Roman"/>
          <w:b/>
          <w:bCs/>
          <w:sz w:val="24"/>
          <w:szCs w:val="24"/>
        </w:rPr>
        <w:t>Bank ATM Simulation</w:t>
      </w:r>
      <w:r w:rsidR="006470B4" w:rsidRPr="000111DC">
        <w:rPr>
          <w:rFonts w:ascii="Times New Roman" w:eastAsia="Times New Roman" w:hAnsi="Times New Roman" w:cs="Times New Roman"/>
          <w:sz w:val="24"/>
          <w:szCs w:val="24"/>
        </w:rPr>
        <w:t xml:space="preserve"> </w:t>
      </w:r>
      <w:r w:rsidRPr="000111DC">
        <w:rPr>
          <w:rFonts w:ascii="Times New Roman" w:eastAsia="Times New Roman" w:hAnsi="Times New Roman" w:cs="Times New Roman"/>
          <w:sz w:val="24"/>
          <w:szCs w:val="24"/>
        </w:rPr>
        <w:t xml:space="preserve">was successfully implemented and executed using MSAM 32 </w:t>
      </w:r>
      <w:r w:rsidR="00933998" w:rsidRPr="00933998">
        <w:rPr>
          <w:rFonts w:ascii="Times New Roman" w:eastAsia="Times New Roman" w:hAnsi="Times New Roman" w:cs="Times New Roman"/>
          <w:sz w:val="24"/>
          <w:szCs w:val="24"/>
        </w:rPr>
        <w:t xml:space="preserve">and Irvine 32 </w:t>
      </w:r>
      <w:r w:rsidRPr="000111DC">
        <w:rPr>
          <w:rFonts w:ascii="Times New Roman" w:eastAsia="Times New Roman" w:hAnsi="Times New Roman" w:cs="Times New Roman"/>
          <w:sz w:val="24"/>
          <w:szCs w:val="24"/>
        </w:rPr>
        <w:t>in Visual Studio. The following results were observed:</w:t>
      </w:r>
    </w:p>
    <w:p w14:paraId="6EAD35A6" w14:textId="77777777" w:rsidR="000111DC" w:rsidRPr="000111DC" w:rsidRDefault="000111DC" w:rsidP="00933998">
      <w:pPr>
        <w:numPr>
          <w:ilvl w:val="0"/>
          <w:numId w:val="10"/>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Login System:</w:t>
      </w:r>
    </w:p>
    <w:p w14:paraId="05F013E0"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program correctly validated credentials for both administrators and account holders.</w:t>
      </w:r>
    </w:p>
    <w:p w14:paraId="66372182"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Upon providing valid credentials, users were granted access to their respective menus.</w:t>
      </w:r>
    </w:p>
    <w:p w14:paraId="6C0D6DB6"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Invalid credentials resulted in appropriate error messages and retry options.</w:t>
      </w:r>
    </w:p>
    <w:p w14:paraId="5A36D820" w14:textId="77777777" w:rsidR="000111DC" w:rsidRPr="000111DC" w:rsidRDefault="000111DC" w:rsidP="00933998">
      <w:pPr>
        <w:numPr>
          <w:ilvl w:val="0"/>
          <w:numId w:val="10"/>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Administrator Functionalities:</w:t>
      </w:r>
    </w:p>
    <w:p w14:paraId="050E2AF4" w14:textId="5B518AA2"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 xml:space="preserve">The admin was able to search for user details, view ATM information, and manage the </w:t>
      </w:r>
      <w:r w:rsidR="004C735C">
        <w:rPr>
          <w:rFonts w:ascii="Times New Roman" w:eastAsia="Times New Roman" w:hAnsi="Times New Roman" w:cs="Times New Roman"/>
          <w:sz w:val="24"/>
          <w:szCs w:val="24"/>
        </w:rPr>
        <w:t xml:space="preserve">banking </w:t>
      </w:r>
      <w:r w:rsidRPr="000111DC">
        <w:rPr>
          <w:rFonts w:ascii="Times New Roman" w:eastAsia="Times New Roman" w:hAnsi="Times New Roman" w:cs="Times New Roman"/>
          <w:sz w:val="24"/>
          <w:szCs w:val="24"/>
        </w:rPr>
        <w:t>system effectively.</w:t>
      </w:r>
    </w:p>
    <w:p w14:paraId="0B9298A1"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Administrative options such as starting the ATM or turning off the system worked as intended.</w:t>
      </w:r>
    </w:p>
    <w:p w14:paraId="11F5FEA1" w14:textId="77777777" w:rsidR="000111DC" w:rsidRPr="000111DC" w:rsidRDefault="000111DC" w:rsidP="00933998">
      <w:pPr>
        <w:numPr>
          <w:ilvl w:val="0"/>
          <w:numId w:val="10"/>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Account Holder Functionalities:</w:t>
      </w:r>
    </w:p>
    <w:p w14:paraId="25362B6D"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Users were able to perform transactions such as deposits, withdrawals, and transfers with accurate balance updates.</w:t>
      </w:r>
    </w:p>
    <w:p w14:paraId="2A2CAC45"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Account details, such as account number, balance, and personal information, were displayed correctly.</w:t>
      </w:r>
    </w:p>
    <w:p w14:paraId="0ED9AB56"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PIN changes and account information updates were implemented without errors.</w:t>
      </w:r>
    </w:p>
    <w:p w14:paraId="4F8EB4AB" w14:textId="77777777" w:rsidR="000111DC" w:rsidRPr="000111DC" w:rsidRDefault="000111DC" w:rsidP="00933998">
      <w:pPr>
        <w:numPr>
          <w:ilvl w:val="0"/>
          <w:numId w:val="10"/>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Transaction Handling:</w:t>
      </w:r>
    </w:p>
    <w:p w14:paraId="30B5E754"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Fast cash options provided predefined amounts for withdrawal, and all transactions were executed successfully, with the system checking for sufficient balance.</w:t>
      </w:r>
    </w:p>
    <w:p w14:paraId="4D7847DF"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Deposits and custom withdrawals updated the account balance accurately and displayed appropriate success messages.</w:t>
      </w:r>
    </w:p>
    <w:p w14:paraId="1A6A255C" w14:textId="77777777" w:rsidR="000111DC" w:rsidRPr="000111DC" w:rsidRDefault="000111DC"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0111DC">
        <w:rPr>
          <w:rFonts w:ascii="Times New Roman" w:eastAsia="Times New Roman" w:hAnsi="Times New Roman" w:cs="Times New Roman"/>
          <w:b/>
          <w:bCs/>
          <w:sz w:val="27"/>
          <w:szCs w:val="27"/>
        </w:rPr>
        <w:lastRenderedPageBreak/>
        <w:t>Screenshots</w:t>
      </w:r>
    </w:p>
    <w:p w14:paraId="76D7826F" w14:textId="77777777" w:rsidR="000111DC" w:rsidRPr="00933998" w:rsidRDefault="000111DC" w:rsidP="00933998">
      <w:pPr>
        <w:numPr>
          <w:ilvl w:val="0"/>
          <w:numId w:val="11"/>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Login Screen:</w:t>
      </w:r>
      <w:r w:rsidRPr="000111DC">
        <w:rPr>
          <w:rFonts w:ascii="Times New Roman" w:eastAsia="Times New Roman" w:hAnsi="Times New Roman" w:cs="Times New Roman"/>
          <w:sz w:val="24"/>
          <w:szCs w:val="24"/>
        </w:rPr>
        <w:br/>
        <w:t>Displays options for Administrator or Account Holder login.</w:t>
      </w:r>
    </w:p>
    <w:p w14:paraId="7527EABF" w14:textId="4F5B2E18" w:rsidR="000111DC" w:rsidRPr="000111DC" w:rsidRDefault="000111DC" w:rsidP="00933998">
      <w:pPr>
        <w:spacing w:before="100" w:beforeAutospacing="1" w:after="100" w:afterAutospacing="1" w:line="276" w:lineRule="auto"/>
        <w:ind w:left="72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br/>
      </w:r>
      <w:r w:rsidR="009A5287" w:rsidRPr="009A5287">
        <w:rPr>
          <w:rFonts w:ascii="Times New Roman" w:eastAsia="Times New Roman" w:hAnsi="Times New Roman" w:cs="Times New Roman"/>
          <w:noProof/>
          <w:sz w:val="24"/>
          <w:szCs w:val="24"/>
        </w:rPr>
        <w:drawing>
          <wp:inline distT="0" distB="0" distL="0" distR="0" wp14:anchorId="78043FA2" wp14:editId="560A1FCA">
            <wp:extent cx="5010849" cy="35247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10849" cy="3524742"/>
                    </a:xfrm>
                    <a:prstGeom prst="rect">
                      <a:avLst/>
                    </a:prstGeom>
                  </pic:spPr>
                </pic:pic>
              </a:graphicData>
            </a:graphic>
          </wp:inline>
        </w:drawing>
      </w:r>
    </w:p>
    <w:p w14:paraId="4342773D" w14:textId="77777777" w:rsidR="000111DC" w:rsidRPr="00933998" w:rsidRDefault="000111DC" w:rsidP="00933998">
      <w:pPr>
        <w:numPr>
          <w:ilvl w:val="0"/>
          <w:numId w:val="11"/>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Administrator Menu:</w:t>
      </w:r>
      <w:r w:rsidRPr="000111DC">
        <w:rPr>
          <w:rFonts w:ascii="Times New Roman" w:eastAsia="Times New Roman" w:hAnsi="Times New Roman" w:cs="Times New Roman"/>
          <w:sz w:val="24"/>
          <w:szCs w:val="24"/>
        </w:rPr>
        <w:br/>
        <w:t>Displays admin-specific options, such as searching user details or viewing ATM info.</w:t>
      </w:r>
    </w:p>
    <w:p w14:paraId="1765A7A9" w14:textId="6F536110" w:rsidR="000111DC" w:rsidRPr="000111DC" w:rsidRDefault="000111DC" w:rsidP="00933998">
      <w:pPr>
        <w:spacing w:before="100" w:beforeAutospacing="1" w:after="100" w:afterAutospacing="1" w:line="276" w:lineRule="auto"/>
        <w:ind w:left="72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lastRenderedPageBreak/>
        <w:br/>
      </w:r>
      <w:r w:rsidR="007107A4" w:rsidRPr="007107A4">
        <w:rPr>
          <w:rFonts w:ascii="Times New Roman" w:eastAsia="Times New Roman" w:hAnsi="Times New Roman" w:cs="Times New Roman"/>
          <w:noProof/>
          <w:sz w:val="24"/>
          <w:szCs w:val="24"/>
        </w:rPr>
        <w:drawing>
          <wp:inline distT="0" distB="0" distL="0" distR="0" wp14:anchorId="6CBF87AA" wp14:editId="476AF993">
            <wp:extent cx="5731510" cy="33674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367405"/>
                    </a:xfrm>
                    <a:prstGeom prst="rect">
                      <a:avLst/>
                    </a:prstGeom>
                  </pic:spPr>
                </pic:pic>
              </a:graphicData>
            </a:graphic>
          </wp:inline>
        </w:drawing>
      </w:r>
    </w:p>
    <w:p w14:paraId="5F192E8F" w14:textId="77777777" w:rsidR="000111DC" w:rsidRPr="00933998" w:rsidRDefault="000111DC" w:rsidP="00933998">
      <w:pPr>
        <w:numPr>
          <w:ilvl w:val="0"/>
          <w:numId w:val="11"/>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Account Holder Menu:</w:t>
      </w:r>
      <w:r w:rsidRPr="000111DC">
        <w:rPr>
          <w:rFonts w:ascii="Times New Roman" w:eastAsia="Times New Roman" w:hAnsi="Times New Roman" w:cs="Times New Roman"/>
          <w:sz w:val="24"/>
          <w:szCs w:val="24"/>
        </w:rPr>
        <w:br/>
        <w:t>Displays options for fast cash, deposits, withdrawals, transfers, and account details.</w:t>
      </w:r>
    </w:p>
    <w:p w14:paraId="31DDC50E" w14:textId="31C1BF95" w:rsidR="000111DC" w:rsidRPr="000111DC" w:rsidRDefault="000111DC" w:rsidP="00933998">
      <w:pPr>
        <w:spacing w:before="100" w:beforeAutospacing="1" w:after="100" w:afterAutospacing="1" w:line="276" w:lineRule="auto"/>
        <w:ind w:left="72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br/>
      </w:r>
      <w:r w:rsidR="007107A4" w:rsidRPr="007107A4">
        <w:rPr>
          <w:rFonts w:ascii="Times New Roman" w:eastAsia="Times New Roman" w:hAnsi="Times New Roman" w:cs="Times New Roman"/>
          <w:noProof/>
          <w:sz w:val="24"/>
          <w:szCs w:val="24"/>
        </w:rPr>
        <w:drawing>
          <wp:inline distT="0" distB="0" distL="0" distR="0" wp14:anchorId="70DF8C8B" wp14:editId="1EBF70CB">
            <wp:extent cx="5388167" cy="427672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16166" cy="4298949"/>
                    </a:xfrm>
                    <a:prstGeom prst="rect">
                      <a:avLst/>
                    </a:prstGeom>
                  </pic:spPr>
                </pic:pic>
              </a:graphicData>
            </a:graphic>
          </wp:inline>
        </w:drawing>
      </w:r>
    </w:p>
    <w:p w14:paraId="7B1FE60D" w14:textId="77777777" w:rsidR="007107A4" w:rsidRPr="007107A4" w:rsidRDefault="007107A4" w:rsidP="007107A4">
      <w:pPr>
        <w:spacing w:before="100" w:beforeAutospacing="1" w:after="100" w:afterAutospacing="1" w:line="276" w:lineRule="auto"/>
        <w:ind w:left="720"/>
        <w:rPr>
          <w:rFonts w:ascii="Times New Roman" w:eastAsia="Times New Roman" w:hAnsi="Times New Roman" w:cs="Times New Roman"/>
          <w:sz w:val="24"/>
          <w:szCs w:val="24"/>
        </w:rPr>
      </w:pPr>
    </w:p>
    <w:p w14:paraId="24003C3C" w14:textId="39CFFCBE" w:rsidR="000111DC" w:rsidRDefault="000111DC" w:rsidP="00933998">
      <w:pPr>
        <w:numPr>
          <w:ilvl w:val="0"/>
          <w:numId w:val="11"/>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Transaction Success:</w:t>
      </w:r>
      <w:r w:rsidRPr="000111DC">
        <w:rPr>
          <w:rFonts w:ascii="Times New Roman" w:eastAsia="Times New Roman" w:hAnsi="Times New Roman" w:cs="Times New Roman"/>
          <w:sz w:val="24"/>
          <w:szCs w:val="24"/>
        </w:rPr>
        <w:br/>
        <w:t>Shows a success message after completing a withdrawal or deposit.</w:t>
      </w:r>
    </w:p>
    <w:p w14:paraId="71223EB8" w14:textId="1DC7367B" w:rsidR="007107A4" w:rsidRPr="00933998" w:rsidRDefault="007107A4" w:rsidP="007107A4">
      <w:pPr>
        <w:spacing w:before="100" w:beforeAutospacing="1" w:after="100" w:afterAutospacing="1" w:line="276" w:lineRule="auto"/>
        <w:ind w:left="720"/>
        <w:rPr>
          <w:rFonts w:ascii="Times New Roman" w:eastAsia="Times New Roman" w:hAnsi="Times New Roman" w:cs="Times New Roman"/>
          <w:sz w:val="24"/>
          <w:szCs w:val="24"/>
        </w:rPr>
      </w:pPr>
      <w:r w:rsidRPr="007107A4">
        <w:rPr>
          <w:rFonts w:ascii="Times New Roman" w:eastAsia="Times New Roman" w:hAnsi="Times New Roman" w:cs="Times New Roman"/>
          <w:noProof/>
          <w:sz w:val="24"/>
          <w:szCs w:val="24"/>
        </w:rPr>
        <w:drawing>
          <wp:inline distT="0" distB="0" distL="0" distR="0" wp14:anchorId="7E81DE21" wp14:editId="461006B3">
            <wp:extent cx="5731510" cy="18122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12290"/>
                    </a:xfrm>
                    <a:prstGeom prst="rect">
                      <a:avLst/>
                    </a:prstGeom>
                  </pic:spPr>
                </pic:pic>
              </a:graphicData>
            </a:graphic>
          </wp:inline>
        </w:drawing>
      </w:r>
    </w:p>
    <w:p w14:paraId="0001BBFA" w14:textId="77777777" w:rsidR="000111DC" w:rsidRPr="000111DC" w:rsidRDefault="000111DC"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0111DC">
        <w:rPr>
          <w:rFonts w:ascii="Times New Roman" w:eastAsia="Times New Roman" w:hAnsi="Times New Roman" w:cs="Times New Roman"/>
          <w:b/>
          <w:bCs/>
          <w:sz w:val="27"/>
          <w:szCs w:val="27"/>
        </w:rPr>
        <w:t>Observations</w:t>
      </w:r>
    </w:p>
    <w:p w14:paraId="5D9520DD" w14:textId="77777777" w:rsidR="000111DC" w:rsidRPr="000111DC" w:rsidRDefault="000111DC" w:rsidP="00933998">
      <w:pPr>
        <w:numPr>
          <w:ilvl w:val="0"/>
          <w:numId w:val="12"/>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Functionality:</w:t>
      </w:r>
    </w:p>
    <w:p w14:paraId="3D1A9D39"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program handled user inputs seamlessly, ensuring smooth navigation through menus and accurate execution of banking operations.</w:t>
      </w:r>
    </w:p>
    <w:p w14:paraId="410E5A5D"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Errors, such as insufficient balance or invalid inputs, were managed effectively, maintaining program stability.</w:t>
      </w:r>
    </w:p>
    <w:p w14:paraId="5EAD86A3" w14:textId="77777777" w:rsidR="000111DC" w:rsidRPr="000111DC" w:rsidRDefault="000111DC" w:rsidP="00933998">
      <w:pPr>
        <w:numPr>
          <w:ilvl w:val="0"/>
          <w:numId w:val="12"/>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Efficiency:</w:t>
      </w:r>
    </w:p>
    <w:p w14:paraId="421307C9"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use of modular procedures allowed for efficient execution and minimized redundant code.</w:t>
      </w:r>
    </w:p>
    <w:p w14:paraId="6F1E8B6C"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Fixed-size buffers and proper memory management ensured optimal performance, even with large data inputs.</w:t>
      </w:r>
    </w:p>
    <w:p w14:paraId="01D7B389" w14:textId="77777777" w:rsidR="000111DC" w:rsidRPr="000111DC" w:rsidRDefault="000111DC" w:rsidP="00933998">
      <w:pPr>
        <w:numPr>
          <w:ilvl w:val="0"/>
          <w:numId w:val="12"/>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b/>
          <w:bCs/>
          <w:sz w:val="24"/>
          <w:szCs w:val="24"/>
        </w:rPr>
        <w:t>Optimization:</w:t>
      </w:r>
    </w:p>
    <w:p w14:paraId="4B0F47A4" w14:textId="77777777" w:rsidR="000111DC" w:rsidRPr="000111DC" w:rsidRDefault="000111DC" w:rsidP="00933998">
      <w:pPr>
        <w:spacing w:before="100" w:beforeAutospacing="1" w:after="100" w:afterAutospacing="1" w:line="276" w:lineRule="auto"/>
        <w:ind w:left="1440"/>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use of assembly language made the program lightweight and fast, showcasing the potential of low-level programming for critical systems.</w:t>
      </w:r>
    </w:p>
    <w:p w14:paraId="54F949BD" w14:textId="48601143" w:rsidR="00D3326A" w:rsidRPr="007107A4" w:rsidRDefault="00D3326A" w:rsidP="007107A4">
      <w:pPr>
        <w:spacing w:before="100" w:beforeAutospacing="1" w:after="100" w:afterAutospacing="1" w:line="276" w:lineRule="auto"/>
        <w:rPr>
          <w:rFonts w:ascii="Times New Roman" w:eastAsia="Times New Roman" w:hAnsi="Times New Roman" w:cs="Times New Roman"/>
          <w:sz w:val="24"/>
          <w:szCs w:val="24"/>
        </w:rPr>
      </w:pPr>
      <w:r w:rsidRPr="00933998">
        <w:rPr>
          <w:rFonts w:ascii="Times New Roman" w:eastAsia="Times New Roman" w:hAnsi="Times New Roman" w:cs="Times New Roman"/>
          <w:b/>
          <w:bCs/>
          <w:sz w:val="28"/>
          <w:szCs w:val="28"/>
        </w:rPr>
        <w:t>5. Conclusion</w:t>
      </w:r>
    </w:p>
    <w:p w14:paraId="7426309E" w14:textId="7D59FB65" w:rsidR="000111DC" w:rsidRPr="00933998" w:rsidRDefault="000111DC" w:rsidP="00933998">
      <w:pPr>
        <w:pStyle w:val="NormalWeb"/>
        <w:spacing w:line="276" w:lineRule="auto"/>
      </w:pPr>
      <w:r w:rsidRPr="00933998">
        <w:t xml:space="preserve">The </w:t>
      </w:r>
      <w:r w:rsidR="006470B4">
        <w:rPr>
          <w:b/>
          <w:bCs/>
        </w:rPr>
        <w:t>Bank ATM Simulation</w:t>
      </w:r>
      <w:r w:rsidR="006470B4" w:rsidRPr="000111DC">
        <w:t xml:space="preserve"> </w:t>
      </w:r>
      <w:r w:rsidRPr="00933998">
        <w:t xml:space="preserve">project effectively demonstrates how assembly language can be utilized to design and implement critical system functionalities. Through its modular and structured approach, the program successfully addresses the problem statement by providing essential banking operations such as deposits, withdrawals, balance inquiries, and account </w:t>
      </w:r>
      <w:r w:rsidRPr="00933998">
        <w:lastRenderedPageBreak/>
        <w:t>management. The solution highlights the importance of understanding low-level programming to build efficient and reliable systems.</w:t>
      </w:r>
    </w:p>
    <w:p w14:paraId="78242611" w14:textId="77777777" w:rsidR="000111DC" w:rsidRPr="000111DC" w:rsidRDefault="000111DC"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0111DC">
        <w:rPr>
          <w:rFonts w:ascii="Times New Roman" w:eastAsia="Times New Roman" w:hAnsi="Times New Roman" w:cs="Times New Roman"/>
          <w:b/>
          <w:bCs/>
          <w:sz w:val="27"/>
          <w:szCs w:val="27"/>
        </w:rPr>
        <w:t>Key Findings</w:t>
      </w:r>
    </w:p>
    <w:p w14:paraId="1DD54001" w14:textId="77777777" w:rsidR="000111DC" w:rsidRPr="000111DC" w:rsidRDefault="000111DC" w:rsidP="00933998">
      <w:pPr>
        <w:numPr>
          <w:ilvl w:val="0"/>
          <w:numId w:val="14"/>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system correctly handled user authentication for both administrators and account holders, ensuring secure access to the program’s features.</w:t>
      </w:r>
    </w:p>
    <w:p w14:paraId="19053A83" w14:textId="77777777" w:rsidR="000111DC" w:rsidRPr="000111DC" w:rsidRDefault="000111DC" w:rsidP="00933998">
      <w:pPr>
        <w:numPr>
          <w:ilvl w:val="0"/>
          <w:numId w:val="14"/>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Core banking functionalities, including transaction processing and balance updates, were implemented accurately, demonstrating the program's effectiveness.</w:t>
      </w:r>
    </w:p>
    <w:p w14:paraId="78A26663" w14:textId="77777777" w:rsidR="000111DC" w:rsidRPr="000111DC" w:rsidRDefault="000111DC" w:rsidP="00933998">
      <w:pPr>
        <w:numPr>
          <w:ilvl w:val="0"/>
          <w:numId w:val="14"/>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use of assembly language provided a deeper understanding of hardware-level operations, file handling, and memory management.</w:t>
      </w:r>
    </w:p>
    <w:p w14:paraId="093EEA04" w14:textId="77777777" w:rsidR="000111DC" w:rsidRPr="000111DC" w:rsidRDefault="000111DC"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0111DC">
        <w:rPr>
          <w:rFonts w:ascii="Times New Roman" w:eastAsia="Times New Roman" w:hAnsi="Times New Roman" w:cs="Times New Roman"/>
          <w:b/>
          <w:bCs/>
          <w:sz w:val="27"/>
          <w:szCs w:val="27"/>
        </w:rPr>
        <w:t>Effectiveness</w:t>
      </w:r>
    </w:p>
    <w:p w14:paraId="4DA44D48" w14:textId="77777777" w:rsidR="000111DC" w:rsidRPr="000111DC" w:rsidRDefault="000111DC" w:rsidP="00933998">
      <w:p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proposed solution addressed the challenges outlined in the problem statement:</w:t>
      </w:r>
    </w:p>
    <w:p w14:paraId="333594FB" w14:textId="77777777" w:rsidR="000111DC" w:rsidRPr="000111DC" w:rsidRDefault="000111DC" w:rsidP="00933998">
      <w:pPr>
        <w:numPr>
          <w:ilvl w:val="0"/>
          <w:numId w:val="15"/>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Precise handling of user inputs and file operations ensured data accuracy and program stability.</w:t>
      </w:r>
    </w:p>
    <w:p w14:paraId="29A12226" w14:textId="77777777" w:rsidR="000111DC" w:rsidRPr="000111DC" w:rsidRDefault="000111DC" w:rsidP="00933998">
      <w:pPr>
        <w:numPr>
          <w:ilvl w:val="0"/>
          <w:numId w:val="15"/>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modular design enhanced code clarity and maintainability.</w:t>
      </w:r>
    </w:p>
    <w:p w14:paraId="25A7D1CA" w14:textId="77777777" w:rsidR="000111DC" w:rsidRPr="000111DC" w:rsidRDefault="000111DC" w:rsidP="00933998">
      <w:pPr>
        <w:numPr>
          <w:ilvl w:val="0"/>
          <w:numId w:val="15"/>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implementation showcased assembly language's potential for creating lightweight and efficient systems.</w:t>
      </w:r>
    </w:p>
    <w:p w14:paraId="3227FEE3" w14:textId="77777777" w:rsidR="000111DC" w:rsidRPr="000111DC" w:rsidRDefault="000111DC"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0111DC">
        <w:rPr>
          <w:rFonts w:ascii="Times New Roman" w:eastAsia="Times New Roman" w:hAnsi="Times New Roman" w:cs="Times New Roman"/>
          <w:b/>
          <w:bCs/>
          <w:sz w:val="27"/>
          <w:szCs w:val="27"/>
        </w:rPr>
        <w:t>Limitations</w:t>
      </w:r>
    </w:p>
    <w:p w14:paraId="436A0F66" w14:textId="77777777" w:rsidR="000111DC" w:rsidRPr="000111DC" w:rsidRDefault="000111DC" w:rsidP="00933998">
      <w:p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Despite its success, the project encountered the following limitations:</w:t>
      </w:r>
    </w:p>
    <w:p w14:paraId="56DD9A17" w14:textId="77777777" w:rsidR="000111DC" w:rsidRPr="000111DC" w:rsidRDefault="000111DC" w:rsidP="00933998">
      <w:pPr>
        <w:numPr>
          <w:ilvl w:val="0"/>
          <w:numId w:val="16"/>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system supports only a single user and lacks dynamic account creation.</w:t>
      </w:r>
    </w:p>
    <w:p w14:paraId="0E6D3CA0" w14:textId="77777777" w:rsidR="000111DC" w:rsidRPr="000111DC" w:rsidRDefault="000111DC" w:rsidP="00933998">
      <w:pPr>
        <w:numPr>
          <w:ilvl w:val="0"/>
          <w:numId w:val="16"/>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he user interface is text-based, which limits its accessibility and appeal compared to graphical interfaces.</w:t>
      </w:r>
    </w:p>
    <w:p w14:paraId="0FBB788E" w14:textId="77777777" w:rsidR="000111DC" w:rsidRPr="000111DC" w:rsidRDefault="000111DC" w:rsidP="00933998">
      <w:pPr>
        <w:numPr>
          <w:ilvl w:val="0"/>
          <w:numId w:val="16"/>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Data security features, such as encryption, were not implemented.</w:t>
      </w:r>
    </w:p>
    <w:p w14:paraId="260C9C6E" w14:textId="77777777" w:rsidR="000111DC" w:rsidRPr="000111DC" w:rsidRDefault="000111DC" w:rsidP="00933998">
      <w:pPr>
        <w:spacing w:before="100" w:beforeAutospacing="1" w:after="100" w:afterAutospacing="1" w:line="276" w:lineRule="auto"/>
        <w:outlineLvl w:val="2"/>
        <w:rPr>
          <w:rFonts w:ascii="Times New Roman" w:eastAsia="Times New Roman" w:hAnsi="Times New Roman" w:cs="Times New Roman"/>
          <w:b/>
          <w:bCs/>
          <w:sz w:val="27"/>
          <w:szCs w:val="27"/>
        </w:rPr>
      </w:pPr>
      <w:r w:rsidRPr="000111DC">
        <w:rPr>
          <w:rFonts w:ascii="Times New Roman" w:eastAsia="Times New Roman" w:hAnsi="Times New Roman" w:cs="Times New Roman"/>
          <w:b/>
          <w:bCs/>
          <w:sz w:val="27"/>
          <w:szCs w:val="27"/>
        </w:rPr>
        <w:t>Future Improvements</w:t>
      </w:r>
    </w:p>
    <w:p w14:paraId="4CD9EE51" w14:textId="77777777" w:rsidR="000111DC" w:rsidRPr="000111DC" w:rsidRDefault="000111DC" w:rsidP="00933998">
      <w:p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o enhance the system further, the following improvements can be considered:</w:t>
      </w:r>
    </w:p>
    <w:p w14:paraId="5F9888C5" w14:textId="77777777" w:rsidR="000111DC" w:rsidRPr="000111DC" w:rsidRDefault="000111DC" w:rsidP="00933998">
      <w:pPr>
        <w:numPr>
          <w:ilvl w:val="0"/>
          <w:numId w:val="17"/>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Adding functionality for creating, updating, and deleting user accounts dynamically.</w:t>
      </w:r>
    </w:p>
    <w:p w14:paraId="79C3C441" w14:textId="77777777" w:rsidR="000111DC" w:rsidRPr="000111DC" w:rsidRDefault="000111DC" w:rsidP="00933998">
      <w:pPr>
        <w:numPr>
          <w:ilvl w:val="0"/>
          <w:numId w:val="17"/>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Implementing file encryption to secure sensitive data such as PINs and account details.</w:t>
      </w:r>
    </w:p>
    <w:p w14:paraId="664CF7E2" w14:textId="77777777" w:rsidR="000111DC" w:rsidRPr="000111DC" w:rsidRDefault="000111DC" w:rsidP="00933998">
      <w:pPr>
        <w:numPr>
          <w:ilvl w:val="0"/>
          <w:numId w:val="17"/>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Transitioning to a graphical user interface for an improved user experience.</w:t>
      </w:r>
    </w:p>
    <w:p w14:paraId="31CE8620" w14:textId="77777777" w:rsidR="000111DC" w:rsidRPr="000111DC" w:rsidRDefault="000111DC" w:rsidP="00933998">
      <w:pPr>
        <w:numPr>
          <w:ilvl w:val="0"/>
          <w:numId w:val="17"/>
        </w:num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Expanding the system to handle multiple users with real-time data updates.</w:t>
      </w:r>
    </w:p>
    <w:p w14:paraId="2EDB9899" w14:textId="3F209B45" w:rsidR="003B683E" w:rsidRPr="00CA2A0A" w:rsidRDefault="000111DC" w:rsidP="00CA2A0A">
      <w:pPr>
        <w:spacing w:before="100" w:beforeAutospacing="1" w:after="100" w:afterAutospacing="1" w:line="276" w:lineRule="auto"/>
        <w:rPr>
          <w:rFonts w:ascii="Times New Roman" w:eastAsia="Times New Roman" w:hAnsi="Times New Roman" w:cs="Times New Roman"/>
          <w:sz w:val="24"/>
          <w:szCs w:val="24"/>
        </w:rPr>
      </w:pPr>
      <w:r w:rsidRPr="000111DC">
        <w:rPr>
          <w:rFonts w:ascii="Times New Roman" w:eastAsia="Times New Roman" w:hAnsi="Times New Roman" w:cs="Times New Roman"/>
          <w:sz w:val="24"/>
          <w:szCs w:val="24"/>
        </w:rPr>
        <w:t xml:space="preserve">In conclusion, the </w:t>
      </w:r>
      <w:r w:rsidR="006470B4">
        <w:rPr>
          <w:rFonts w:ascii="Times New Roman" w:eastAsia="Times New Roman" w:hAnsi="Times New Roman" w:cs="Times New Roman"/>
          <w:b/>
          <w:bCs/>
          <w:sz w:val="24"/>
          <w:szCs w:val="24"/>
        </w:rPr>
        <w:t>Bank ATM Simulation</w:t>
      </w:r>
      <w:r w:rsidRPr="000111DC">
        <w:rPr>
          <w:rFonts w:ascii="Times New Roman" w:eastAsia="Times New Roman" w:hAnsi="Times New Roman" w:cs="Times New Roman"/>
          <w:sz w:val="24"/>
          <w:szCs w:val="24"/>
        </w:rPr>
        <w:t xml:space="preserve"> successfully fulfills its objectives, providing a strong foundation for learning and applying assembly language programming to real-world scenarios. The project demonstrates the practical relevance of low-level programming in </w:t>
      </w:r>
      <w:r w:rsidRPr="000111DC">
        <w:rPr>
          <w:rFonts w:ascii="Times New Roman" w:eastAsia="Times New Roman" w:hAnsi="Times New Roman" w:cs="Times New Roman"/>
          <w:sz w:val="24"/>
          <w:szCs w:val="24"/>
        </w:rPr>
        <w:lastRenderedPageBreak/>
        <w:t>building reliable and efficient systems, while also highlighting areas for futu</w:t>
      </w:r>
      <w:r w:rsidR="002B6F60">
        <w:rPr>
          <w:rFonts w:ascii="Times New Roman" w:eastAsia="Times New Roman" w:hAnsi="Times New Roman" w:cs="Times New Roman"/>
          <w:sz w:val="24"/>
          <w:szCs w:val="24"/>
        </w:rPr>
        <w:t>re exploration and improvement.</w:t>
      </w:r>
    </w:p>
    <w:sectPr w:rsidR="003B683E" w:rsidRPr="00CA2A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F798E"/>
    <w:multiLevelType w:val="multilevel"/>
    <w:tmpl w:val="276CAE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134D5F"/>
    <w:multiLevelType w:val="multilevel"/>
    <w:tmpl w:val="F5B814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F9760B"/>
    <w:multiLevelType w:val="multilevel"/>
    <w:tmpl w:val="8D16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760E80"/>
    <w:multiLevelType w:val="multilevel"/>
    <w:tmpl w:val="E6587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C36342"/>
    <w:multiLevelType w:val="multilevel"/>
    <w:tmpl w:val="615A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338F5"/>
    <w:multiLevelType w:val="multilevel"/>
    <w:tmpl w:val="84F41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577EE7"/>
    <w:multiLevelType w:val="multilevel"/>
    <w:tmpl w:val="5352CD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5A140A"/>
    <w:multiLevelType w:val="multilevel"/>
    <w:tmpl w:val="0AEAF6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4E2F6C"/>
    <w:multiLevelType w:val="multilevel"/>
    <w:tmpl w:val="1ECCD8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FA0D40"/>
    <w:multiLevelType w:val="multilevel"/>
    <w:tmpl w:val="1C28A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054E0F"/>
    <w:multiLevelType w:val="multilevel"/>
    <w:tmpl w:val="D5E07E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F217DE"/>
    <w:multiLevelType w:val="multilevel"/>
    <w:tmpl w:val="95F6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A50051"/>
    <w:multiLevelType w:val="multilevel"/>
    <w:tmpl w:val="8AAA43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584E30"/>
    <w:multiLevelType w:val="multilevel"/>
    <w:tmpl w:val="A7526F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5910E4F"/>
    <w:multiLevelType w:val="multilevel"/>
    <w:tmpl w:val="1C7C14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C85746"/>
    <w:multiLevelType w:val="hybridMultilevel"/>
    <w:tmpl w:val="32CE633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7DFE4515"/>
    <w:multiLevelType w:val="multilevel"/>
    <w:tmpl w:val="F9DAE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5"/>
  </w:num>
  <w:num w:numId="3">
    <w:abstractNumId w:val="9"/>
  </w:num>
  <w:num w:numId="4">
    <w:abstractNumId w:val="11"/>
  </w:num>
  <w:num w:numId="5">
    <w:abstractNumId w:val="7"/>
  </w:num>
  <w:num w:numId="6">
    <w:abstractNumId w:val="0"/>
  </w:num>
  <w:num w:numId="7">
    <w:abstractNumId w:val="12"/>
  </w:num>
  <w:num w:numId="8">
    <w:abstractNumId w:val="8"/>
  </w:num>
  <w:num w:numId="9">
    <w:abstractNumId w:val="13"/>
  </w:num>
  <w:num w:numId="10">
    <w:abstractNumId w:val="1"/>
  </w:num>
  <w:num w:numId="11">
    <w:abstractNumId w:val="3"/>
  </w:num>
  <w:num w:numId="12">
    <w:abstractNumId w:val="10"/>
  </w:num>
  <w:num w:numId="13">
    <w:abstractNumId w:val="6"/>
  </w:num>
  <w:num w:numId="14">
    <w:abstractNumId w:val="2"/>
  </w:num>
  <w:num w:numId="15">
    <w:abstractNumId w:val="4"/>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zMDMyNzU3MLcwsbRU0lEKTi0uzszPAykwrgUA35EHhiwAAAA="/>
  </w:docVars>
  <w:rsids>
    <w:rsidRoot w:val="00410621"/>
    <w:rsid w:val="000111DC"/>
    <w:rsid w:val="000D512B"/>
    <w:rsid w:val="001149E3"/>
    <w:rsid w:val="001628F1"/>
    <w:rsid w:val="00201A7E"/>
    <w:rsid w:val="00272DBF"/>
    <w:rsid w:val="00282375"/>
    <w:rsid w:val="002B1D9E"/>
    <w:rsid w:val="002B6F60"/>
    <w:rsid w:val="003669FB"/>
    <w:rsid w:val="003B3446"/>
    <w:rsid w:val="003B683E"/>
    <w:rsid w:val="00410621"/>
    <w:rsid w:val="004108F5"/>
    <w:rsid w:val="00422C6A"/>
    <w:rsid w:val="004A5DEB"/>
    <w:rsid w:val="004C735C"/>
    <w:rsid w:val="004D4FB8"/>
    <w:rsid w:val="005525C6"/>
    <w:rsid w:val="006470B4"/>
    <w:rsid w:val="0065719A"/>
    <w:rsid w:val="00677430"/>
    <w:rsid w:val="006C6C63"/>
    <w:rsid w:val="006D2983"/>
    <w:rsid w:val="006D6DC7"/>
    <w:rsid w:val="007107A4"/>
    <w:rsid w:val="00760681"/>
    <w:rsid w:val="00852439"/>
    <w:rsid w:val="00882461"/>
    <w:rsid w:val="00885EBA"/>
    <w:rsid w:val="008A221E"/>
    <w:rsid w:val="008A6D85"/>
    <w:rsid w:val="00933998"/>
    <w:rsid w:val="00934A1F"/>
    <w:rsid w:val="009436FE"/>
    <w:rsid w:val="00953703"/>
    <w:rsid w:val="009A5287"/>
    <w:rsid w:val="00A3009B"/>
    <w:rsid w:val="00AD3ECE"/>
    <w:rsid w:val="00BD0BF7"/>
    <w:rsid w:val="00C437F4"/>
    <w:rsid w:val="00C64726"/>
    <w:rsid w:val="00CA2A0A"/>
    <w:rsid w:val="00CE4DE2"/>
    <w:rsid w:val="00D231A5"/>
    <w:rsid w:val="00D3326A"/>
    <w:rsid w:val="00D85CDE"/>
    <w:rsid w:val="00DB1084"/>
    <w:rsid w:val="00DC27B1"/>
    <w:rsid w:val="00DD218C"/>
    <w:rsid w:val="00F81D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C0B61"/>
  <w15:chartTrackingRefBased/>
  <w15:docId w15:val="{27A63CD6-7C3B-44F7-A1D2-E6893C0CA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683E"/>
  </w:style>
  <w:style w:type="paragraph" w:styleId="Heading1">
    <w:name w:val="heading 1"/>
    <w:basedOn w:val="Normal"/>
    <w:next w:val="Normal"/>
    <w:link w:val="Heading1Char"/>
    <w:uiPriority w:val="9"/>
    <w:qFormat/>
    <w:rsid w:val="004106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106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106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06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06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06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06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06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06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6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106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106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06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06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06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06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06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0621"/>
    <w:rPr>
      <w:rFonts w:eastAsiaTheme="majorEastAsia" w:cstheme="majorBidi"/>
      <w:color w:val="272727" w:themeColor="text1" w:themeTint="D8"/>
    </w:rPr>
  </w:style>
  <w:style w:type="paragraph" w:styleId="Title">
    <w:name w:val="Title"/>
    <w:basedOn w:val="Normal"/>
    <w:next w:val="Normal"/>
    <w:link w:val="TitleChar"/>
    <w:uiPriority w:val="10"/>
    <w:qFormat/>
    <w:rsid w:val="004106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6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06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06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0621"/>
    <w:pPr>
      <w:spacing w:before="160"/>
      <w:jc w:val="center"/>
    </w:pPr>
    <w:rPr>
      <w:i/>
      <w:iCs/>
      <w:color w:val="404040" w:themeColor="text1" w:themeTint="BF"/>
    </w:rPr>
  </w:style>
  <w:style w:type="character" w:customStyle="1" w:styleId="QuoteChar">
    <w:name w:val="Quote Char"/>
    <w:basedOn w:val="DefaultParagraphFont"/>
    <w:link w:val="Quote"/>
    <w:uiPriority w:val="29"/>
    <w:rsid w:val="00410621"/>
    <w:rPr>
      <w:i/>
      <w:iCs/>
      <w:color w:val="404040" w:themeColor="text1" w:themeTint="BF"/>
    </w:rPr>
  </w:style>
  <w:style w:type="paragraph" w:styleId="ListParagraph">
    <w:name w:val="List Paragraph"/>
    <w:basedOn w:val="Normal"/>
    <w:uiPriority w:val="34"/>
    <w:qFormat/>
    <w:rsid w:val="00410621"/>
    <w:pPr>
      <w:ind w:left="720"/>
      <w:contextualSpacing/>
    </w:pPr>
  </w:style>
  <w:style w:type="character" w:styleId="IntenseEmphasis">
    <w:name w:val="Intense Emphasis"/>
    <w:basedOn w:val="DefaultParagraphFont"/>
    <w:uiPriority w:val="21"/>
    <w:qFormat/>
    <w:rsid w:val="00410621"/>
    <w:rPr>
      <w:i/>
      <w:iCs/>
      <w:color w:val="0F4761" w:themeColor="accent1" w:themeShade="BF"/>
    </w:rPr>
  </w:style>
  <w:style w:type="paragraph" w:styleId="IntenseQuote">
    <w:name w:val="Intense Quote"/>
    <w:basedOn w:val="Normal"/>
    <w:next w:val="Normal"/>
    <w:link w:val="IntenseQuoteChar"/>
    <w:uiPriority w:val="30"/>
    <w:qFormat/>
    <w:rsid w:val="004106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0621"/>
    <w:rPr>
      <w:i/>
      <w:iCs/>
      <w:color w:val="0F4761" w:themeColor="accent1" w:themeShade="BF"/>
    </w:rPr>
  </w:style>
  <w:style w:type="character" w:styleId="IntenseReference">
    <w:name w:val="Intense Reference"/>
    <w:basedOn w:val="DefaultParagraphFont"/>
    <w:uiPriority w:val="32"/>
    <w:qFormat/>
    <w:rsid w:val="00410621"/>
    <w:rPr>
      <w:b/>
      <w:bCs/>
      <w:smallCaps/>
      <w:color w:val="0F4761" w:themeColor="accent1" w:themeShade="BF"/>
      <w:spacing w:val="5"/>
    </w:rPr>
  </w:style>
  <w:style w:type="character" w:styleId="Strong">
    <w:name w:val="Strong"/>
    <w:basedOn w:val="DefaultParagraphFont"/>
    <w:uiPriority w:val="22"/>
    <w:qFormat/>
    <w:rsid w:val="00D3326A"/>
    <w:rPr>
      <w:b/>
      <w:bCs/>
    </w:rPr>
  </w:style>
  <w:style w:type="paragraph" w:styleId="NormalWeb">
    <w:name w:val="Normal (Web)"/>
    <w:basedOn w:val="Normal"/>
    <w:uiPriority w:val="99"/>
    <w:unhideWhenUsed/>
    <w:rsid w:val="00D3326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512B"/>
    <w:rPr>
      <w:color w:val="467886" w:themeColor="hyperlink"/>
      <w:u w:val="single"/>
    </w:rPr>
  </w:style>
  <w:style w:type="character" w:styleId="FollowedHyperlink">
    <w:name w:val="FollowedHyperlink"/>
    <w:basedOn w:val="DefaultParagraphFont"/>
    <w:uiPriority w:val="99"/>
    <w:semiHidden/>
    <w:unhideWhenUsed/>
    <w:rsid w:val="000D512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06461">
      <w:bodyDiv w:val="1"/>
      <w:marLeft w:val="0"/>
      <w:marRight w:val="0"/>
      <w:marTop w:val="0"/>
      <w:marBottom w:val="0"/>
      <w:divBdr>
        <w:top w:val="none" w:sz="0" w:space="0" w:color="auto"/>
        <w:left w:val="none" w:sz="0" w:space="0" w:color="auto"/>
        <w:bottom w:val="none" w:sz="0" w:space="0" w:color="auto"/>
        <w:right w:val="none" w:sz="0" w:space="0" w:color="auto"/>
      </w:divBdr>
    </w:div>
    <w:div w:id="224920195">
      <w:bodyDiv w:val="1"/>
      <w:marLeft w:val="0"/>
      <w:marRight w:val="0"/>
      <w:marTop w:val="0"/>
      <w:marBottom w:val="0"/>
      <w:divBdr>
        <w:top w:val="none" w:sz="0" w:space="0" w:color="auto"/>
        <w:left w:val="none" w:sz="0" w:space="0" w:color="auto"/>
        <w:bottom w:val="none" w:sz="0" w:space="0" w:color="auto"/>
        <w:right w:val="none" w:sz="0" w:space="0" w:color="auto"/>
      </w:divBdr>
    </w:div>
    <w:div w:id="232587656">
      <w:bodyDiv w:val="1"/>
      <w:marLeft w:val="0"/>
      <w:marRight w:val="0"/>
      <w:marTop w:val="0"/>
      <w:marBottom w:val="0"/>
      <w:divBdr>
        <w:top w:val="none" w:sz="0" w:space="0" w:color="auto"/>
        <w:left w:val="none" w:sz="0" w:space="0" w:color="auto"/>
        <w:bottom w:val="none" w:sz="0" w:space="0" w:color="auto"/>
        <w:right w:val="none" w:sz="0" w:space="0" w:color="auto"/>
      </w:divBdr>
    </w:div>
    <w:div w:id="383138972">
      <w:bodyDiv w:val="1"/>
      <w:marLeft w:val="0"/>
      <w:marRight w:val="0"/>
      <w:marTop w:val="0"/>
      <w:marBottom w:val="0"/>
      <w:divBdr>
        <w:top w:val="none" w:sz="0" w:space="0" w:color="auto"/>
        <w:left w:val="none" w:sz="0" w:space="0" w:color="auto"/>
        <w:bottom w:val="none" w:sz="0" w:space="0" w:color="auto"/>
        <w:right w:val="none" w:sz="0" w:space="0" w:color="auto"/>
      </w:divBdr>
    </w:div>
    <w:div w:id="1441030331">
      <w:bodyDiv w:val="1"/>
      <w:marLeft w:val="0"/>
      <w:marRight w:val="0"/>
      <w:marTop w:val="0"/>
      <w:marBottom w:val="0"/>
      <w:divBdr>
        <w:top w:val="none" w:sz="0" w:space="0" w:color="auto"/>
        <w:left w:val="none" w:sz="0" w:space="0" w:color="auto"/>
        <w:bottom w:val="none" w:sz="0" w:space="0" w:color="auto"/>
        <w:right w:val="none" w:sz="0" w:space="0" w:color="auto"/>
      </w:divBdr>
    </w:div>
    <w:div w:id="1513227548">
      <w:bodyDiv w:val="1"/>
      <w:marLeft w:val="0"/>
      <w:marRight w:val="0"/>
      <w:marTop w:val="0"/>
      <w:marBottom w:val="0"/>
      <w:divBdr>
        <w:top w:val="none" w:sz="0" w:space="0" w:color="auto"/>
        <w:left w:val="none" w:sz="0" w:space="0" w:color="auto"/>
        <w:bottom w:val="none" w:sz="0" w:space="0" w:color="auto"/>
        <w:right w:val="none" w:sz="0" w:space="0" w:color="auto"/>
      </w:divBdr>
    </w:div>
    <w:div w:id="1582717588">
      <w:bodyDiv w:val="1"/>
      <w:marLeft w:val="0"/>
      <w:marRight w:val="0"/>
      <w:marTop w:val="0"/>
      <w:marBottom w:val="0"/>
      <w:divBdr>
        <w:top w:val="none" w:sz="0" w:space="0" w:color="auto"/>
        <w:left w:val="none" w:sz="0" w:space="0" w:color="auto"/>
        <w:bottom w:val="none" w:sz="0" w:space="0" w:color="auto"/>
        <w:right w:val="none" w:sz="0" w:space="0" w:color="auto"/>
      </w:divBdr>
    </w:div>
    <w:div w:id="164443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file:///C:\Users\rayan\OneDrive\Desktop\Complete%20code.tx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file:///C:\Users\rayan\OneDrive\Desktop\COAL%20Project\Blank%20diagram%20(1).pdf"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5</TotalTime>
  <Pages>43</Pages>
  <Words>6485</Words>
  <Characters>3696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zamil Ahmed PCS</dc:creator>
  <cp:keywords/>
  <dc:description/>
  <cp:lastModifiedBy>rayan badar</cp:lastModifiedBy>
  <cp:revision>6</cp:revision>
  <dcterms:created xsi:type="dcterms:W3CDTF">2025-01-12T19:27:00Z</dcterms:created>
  <dcterms:modified xsi:type="dcterms:W3CDTF">2025-01-14T18:43:00Z</dcterms:modified>
</cp:coreProperties>
</file>